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82262E" w14:textId="77777777" w:rsidR="00E737BA" w:rsidRDefault="00592B2B">
      <w:pPr>
        <w:spacing w:after="0" w:line="259" w:lineRule="auto"/>
        <w:jc w:val="center"/>
      </w:pPr>
      <w:r>
        <w:t xml:space="preserve">CS526 O2 </w:t>
      </w:r>
    </w:p>
    <w:p w14:paraId="07FF9339" w14:textId="77777777" w:rsidR="00E737BA" w:rsidRDefault="00592B2B">
      <w:pPr>
        <w:spacing w:after="0" w:line="259" w:lineRule="auto"/>
        <w:jc w:val="center"/>
      </w:pPr>
      <w:r>
        <w:t xml:space="preserve">Homework Assignment 4 </w:t>
      </w:r>
    </w:p>
    <w:p w14:paraId="72BFA362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3CEBD0DA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3DB8048D" w14:textId="77777777" w:rsidR="00E737BA" w:rsidRDefault="00592B2B">
      <w:pPr>
        <w:spacing w:after="168"/>
        <w:ind w:left="-5" w:right="0"/>
      </w:pPr>
      <w:r>
        <w:rPr>
          <w:b/>
        </w:rPr>
        <w:t>Problem 1 (10 points)</w:t>
      </w:r>
      <w:r>
        <w:t xml:space="preserve">. Consider the following heap, which shows integer keys in the nodes: </w:t>
      </w:r>
    </w:p>
    <w:p w14:paraId="57936864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4D18B5FE" w14:textId="77777777" w:rsidR="00E737BA" w:rsidRDefault="00592B2B">
      <w:pPr>
        <w:spacing w:after="186" w:line="259" w:lineRule="auto"/>
        <w:ind w:left="2612" w:right="0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67CC5ED1" wp14:editId="265E5AAF">
                <wp:extent cx="2674620" cy="1301696"/>
                <wp:effectExtent l="0" t="0" r="0" b="0"/>
                <wp:docPr id="6297" name="Group 62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74620" cy="1301696"/>
                          <a:chOff x="0" y="0"/>
                          <a:chExt cx="2674620" cy="1301696"/>
                        </a:xfrm>
                      </wpg:grpSpPr>
                      <wps:wsp>
                        <wps:cNvPr id="14" name="Shape 14"/>
                        <wps:cNvSpPr/>
                        <wps:spPr>
                          <a:xfrm>
                            <a:off x="1370838" y="0"/>
                            <a:ext cx="342900" cy="3436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3662">
                                <a:moveTo>
                                  <a:pt x="0" y="172212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6700" y="0"/>
                                  <a:pt x="342900" y="76962"/>
                                  <a:pt x="342900" y="172212"/>
                                </a:cubicBezTo>
                                <a:cubicBezTo>
                                  <a:pt x="342900" y="266700"/>
                                  <a:pt x="266700" y="343662"/>
                                  <a:pt x="171450" y="343662"/>
                                </a:cubicBezTo>
                                <a:cubicBezTo>
                                  <a:pt x="76962" y="343662"/>
                                  <a:pt x="0" y="266700"/>
                                  <a:pt x="0" y="172212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Rectangle 15"/>
                        <wps:cNvSpPr/>
                        <wps:spPr>
                          <a:xfrm>
                            <a:off x="1469898" y="107921"/>
                            <a:ext cx="204112" cy="206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2EB3C8E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4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" name="Shape 17"/>
                        <wps:cNvSpPr/>
                        <wps:spPr>
                          <a:xfrm>
                            <a:off x="457200" y="457962"/>
                            <a:ext cx="342900" cy="3444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4424">
                                <a:moveTo>
                                  <a:pt x="0" y="172212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2212"/>
                                </a:cubicBezTo>
                                <a:cubicBezTo>
                                  <a:pt x="342900" y="267462"/>
                                  <a:pt x="265938" y="344424"/>
                                  <a:pt x="171450" y="344424"/>
                                </a:cubicBezTo>
                                <a:cubicBezTo>
                                  <a:pt x="76962" y="344424"/>
                                  <a:pt x="0" y="267462"/>
                                  <a:pt x="0" y="172212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Rectangle 18"/>
                        <wps:cNvSpPr/>
                        <wps:spPr>
                          <a:xfrm>
                            <a:off x="555498" y="565883"/>
                            <a:ext cx="204112" cy="206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57AB153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7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" name="Shape 20"/>
                        <wps:cNvSpPr/>
                        <wps:spPr>
                          <a:xfrm>
                            <a:off x="2285238" y="457962"/>
                            <a:ext cx="342900" cy="3444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4424">
                                <a:moveTo>
                                  <a:pt x="0" y="172212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2212"/>
                                </a:cubicBezTo>
                                <a:cubicBezTo>
                                  <a:pt x="342900" y="267462"/>
                                  <a:pt x="265938" y="344424"/>
                                  <a:pt x="171450" y="344424"/>
                                </a:cubicBezTo>
                                <a:cubicBezTo>
                                  <a:pt x="76962" y="344424"/>
                                  <a:pt x="0" y="267462"/>
                                  <a:pt x="0" y="172212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Rectangle 21"/>
                        <wps:cNvSpPr/>
                        <wps:spPr>
                          <a:xfrm>
                            <a:off x="2384298" y="565883"/>
                            <a:ext cx="204112" cy="206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534A034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5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" name="Shape 23"/>
                        <wps:cNvSpPr/>
                        <wps:spPr>
                          <a:xfrm>
                            <a:off x="0" y="916686"/>
                            <a:ext cx="342900" cy="3436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3662">
                                <a:moveTo>
                                  <a:pt x="0" y="172212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2212"/>
                                </a:cubicBezTo>
                                <a:cubicBezTo>
                                  <a:pt x="342900" y="266700"/>
                                  <a:pt x="265938" y="343662"/>
                                  <a:pt x="171450" y="343662"/>
                                </a:cubicBezTo>
                                <a:cubicBezTo>
                                  <a:pt x="76962" y="343662"/>
                                  <a:pt x="0" y="266700"/>
                                  <a:pt x="0" y="172212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Rectangle 24"/>
                        <wps:cNvSpPr/>
                        <wps:spPr>
                          <a:xfrm>
                            <a:off x="98298" y="1024606"/>
                            <a:ext cx="204112" cy="206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39CFE29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8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Shape 26"/>
                        <wps:cNvSpPr/>
                        <wps:spPr>
                          <a:xfrm>
                            <a:off x="914400" y="916686"/>
                            <a:ext cx="342900" cy="3436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3662">
                                <a:moveTo>
                                  <a:pt x="0" y="172212"/>
                                </a:moveTo>
                                <a:cubicBezTo>
                                  <a:pt x="0" y="76962"/>
                                  <a:pt x="76200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2212"/>
                                </a:cubicBezTo>
                                <a:cubicBezTo>
                                  <a:pt x="342900" y="266700"/>
                                  <a:pt x="265938" y="343662"/>
                                  <a:pt x="171450" y="343662"/>
                                </a:cubicBezTo>
                                <a:cubicBezTo>
                                  <a:pt x="76200" y="343662"/>
                                  <a:pt x="0" y="266700"/>
                                  <a:pt x="0" y="172212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Rectangle 27"/>
                        <wps:cNvSpPr/>
                        <wps:spPr>
                          <a:xfrm>
                            <a:off x="1012698" y="1024606"/>
                            <a:ext cx="204112" cy="206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BBEC058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7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" name="Shape 29"/>
                        <wps:cNvSpPr/>
                        <wps:spPr>
                          <a:xfrm>
                            <a:off x="1828038" y="916686"/>
                            <a:ext cx="342900" cy="3436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3662">
                                <a:moveTo>
                                  <a:pt x="0" y="172212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2212"/>
                                </a:cubicBezTo>
                                <a:cubicBezTo>
                                  <a:pt x="342900" y="266700"/>
                                  <a:pt x="265938" y="343662"/>
                                  <a:pt x="171450" y="343662"/>
                                </a:cubicBezTo>
                                <a:cubicBezTo>
                                  <a:pt x="76962" y="343662"/>
                                  <a:pt x="0" y="266700"/>
                                  <a:pt x="0" y="172212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Rectangle 30"/>
                        <wps:cNvSpPr/>
                        <wps:spPr>
                          <a:xfrm>
                            <a:off x="1927098" y="1024606"/>
                            <a:ext cx="204112" cy="206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83A9866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9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1" name="Shape 31"/>
                        <wps:cNvSpPr/>
                        <wps:spPr>
                          <a:xfrm>
                            <a:off x="749808" y="172212"/>
                            <a:ext cx="621030" cy="3368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1030" h="336804">
                                <a:moveTo>
                                  <a:pt x="621030" y="0"/>
                                </a:moveTo>
                                <a:lnTo>
                                  <a:pt x="0" y="336804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1713738" y="172212"/>
                            <a:ext cx="621792" cy="3368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1792" h="336804">
                                <a:moveTo>
                                  <a:pt x="0" y="0"/>
                                </a:moveTo>
                                <a:lnTo>
                                  <a:pt x="621792" y="336804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292608" y="752094"/>
                            <a:ext cx="214884" cy="2148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884" h="214884">
                                <a:moveTo>
                                  <a:pt x="214884" y="0"/>
                                </a:moveTo>
                                <a:lnTo>
                                  <a:pt x="0" y="214884"/>
                                </a:lnTo>
                              </a:path>
                            </a:pathLst>
                          </a:custGeom>
                          <a:ln w="9550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749808" y="752094"/>
                            <a:ext cx="214122" cy="2148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122" h="214884">
                                <a:moveTo>
                                  <a:pt x="0" y="0"/>
                                </a:moveTo>
                                <a:lnTo>
                                  <a:pt x="214122" y="214884"/>
                                </a:lnTo>
                              </a:path>
                            </a:pathLst>
                          </a:custGeom>
                          <a:ln w="9550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2120646" y="752094"/>
                            <a:ext cx="214884" cy="2148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884" h="214884">
                                <a:moveTo>
                                  <a:pt x="214884" y="0"/>
                                </a:moveTo>
                                <a:lnTo>
                                  <a:pt x="0" y="214884"/>
                                </a:lnTo>
                              </a:path>
                            </a:pathLst>
                          </a:custGeom>
                          <a:ln w="9550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Rectangle 36"/>
                        <wps:cNvSpPr/>
                        <wps:spPr>
                          <a:xfrm>
                            <a:off x="2636520" y="1163062"/>
                            <a:ext cx="50673" cy="1843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D6E45BF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297" style="width:210.6pt;height:102.496pt;mso-position-horizontal-relative:char;mso-position-vertical-relative:line" coordsize="26746,13016">
                <v:shape id="Shape 14" style="position:absolute;width:3429;height:3436;left:13708;top:0;" coordsize="342900,343662" path="m0,172212c0,76962,76962,0,171450,0c266700,0,342900,76962,342900,172212c342900,266700,266700,343662,171450,343662c76962,343662,0,266700,0,172212x">
                  <v:stroke weight="0.751pt" endcap="round" joinstyle="round" on="true" color="#000000"/>
                  <v:fill on="false" color="#000000" opacity="0"/>
                </v:shape>
                <v:rect id="Rectangle 15" style="position:absolute;width:2041;height:2069;left:14698;top:107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42</w:t>
                        </w:r>
                      </w:p>
                    </w:txbxContent>
                  </v:textbox>
                </v:rect>
                <v:shape id="Shape 17" style="position:absolute;width:3429;height:3444;left:4572;top:4579;" coordsize="342900,344424" path="m0,172212c0,76962,76962,0,171450,0c265938,0,342900,76962,342900,172212c342900,267462,265938,344424,171450,344424c76962,344424,0,267462,0,172212x">
                  <v:stroke weight="0.751pt" endcap="round" joinstyle="round" on="true" color="#000000"/>
                  <v:fill on="false" color="#000000" opacity="0"/>
                </v:shape>
                <v:rect id="Rectangle 18" style="position:absolute;width:2041;height:2069;left:5554;top:565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75</w:t>
                        </w:r>
                      </w:p>
                    </w:txbxContent>
                  </v:textbox>
                </v:rect>
                <v:shape id="Shape 20" style="position:absolute;width:3429;height:3444;left:22852;top:4579;" coordsize="342900,344424" path="m0,172212c0,76962,76962,0,171450,0c265938,0,342900,76962,342900,172212c342900,267462,265938,344424,171450,344424c76962,344424,0,267462,0,172212x">
                  <v:stroke weight="0.751pt" endcap="round" joinstyle="round" on="true" color="#000000"/>
                  <v:fill on="false" color="#000000" opacity="0"/>
                </v:shape>
                <v:rect id="Rectangle 21" style="position:absolute;width:2041;height:2069;left:23842;top:565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56</w:t>
                        </w:r>
                      </w:p>
                    </w:txbxContent>
                  </v:textbox>
                </v:rect>
                <v:shape id="Shape 23" style="position:absolute;width:3429;height:3436;left:0;top:9166;" coordsize="342900,343662" path="m0,172212c0,76962,76962,0,171450,0c265938,0,342900,76962,342900,172212c342900,266700,265938,343662,171450,343662c76962,343662,0,266700,0,172212x">
                  <v:stroke weight="0.751pt" endcap="round" joinstyle="round" on="true" color="#000000"/>
                  <v:fill on="false" color="#000000" opacity="0"/>
                </v:shape>
                <v:rect id="Rectangle 24" style="position:absolute;width:2041;height:2069;left:982;top:1024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83</w:t>
                        </w:r>
                      </w:p>
                    </w:txbxContent>
                  </v:textbox>
                </v:rect>
                <v:shape id="Shape 26" style="position:absolute;width:3429;height:3436;left:9144;top:9166;" coordsize="342900,343662" path="m0,172212c0,76962,76200,0,171450,0c265938,0,342900,76962,342900,172212c342900,266700,265938,343662,171450,343662c76200,343662,0,266700,0,172212x">
                  <v:stroke weight="0.751pt" endcap="round" joinstyle="round" on="true" color="#000000"/>
                  <v:fill on="false" color="#000000" opacity="0"/>
                </v:shape>
                <v:rect id="Rectangle 27" style="position:absolute;width:2041;height:2069;left:10126;top:1024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77</w:t>
                        </w:r>
                      </w:p>
                    </w:txbxContent>
                  </v:textbox>
                </v:rect>
                <v:shape id="Shape 29" style="position:absolute;width:3429;height:3436;left:18280;top:9166;" coordsize="342900,343662" path="m0,172212c0,76962,76962,0,171450,0c265938,0,342900,76962,342900,172212c342900,266700,265938,343662,171450,343662c76962,343662,0,266700,0,172212x">
                  <v:stroke weight="0.751pt" endcap="round" joinstyle="round" on="true" color="#000000"/>
                  <v:fill on="false" color="#000000" opacity="0"/>
                </v:shape>
                <v:rect id="Rectangle 30" style="position:absolute;width:2041;height:2069;left:19270;top:1024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95</w:t>
                        </w:r>
                      </w:p>
                    </w:txbxContent>
                  </v:textbox>
                </v:rect>
                <v:shape id="Shape 31" style="position:absolute;width:6210;height:3368;left:7498;top:1722;" coordsize="621030,336804" path="m621030,0l0,336804">
                  <v:stroke weight="0.751pt" endcap="round" joinstyle="round" on="true" color="#000000"/>
                  <v:fill on="false" color="#000000" opacity="0"/>
                </v:shape>
                <v:shape id="Shape 32" style="position:absolute;width:6217;height:3368;left:17137;top:1722;" coordsize="621792,336804" path="m0,0l621792,336804">
                  <v:stroke weight="0.751pt" endcap="round" joinstyle="round" on="true" color="#000000"/>
                  <v:fill on="false" color="#000000" opacity="0"/>
                </v:shape>
                <v:shape id="Shape 33" style="position:absolute;width:2148;height:2148;left:2926;top:7520;" coordsize="214884,214884" path="m214884,0l0,214884">
                  <v:stroke weight="0.752pt" endcap="round" joinstyle="round" on="true" color="#000000"/>
                  <v:fill on="false" color="#000000" opacity="0"/>
                </v:shape>
                <v:shape id="Shape 34" style="position:absolute;width:2141;height:2148;left:7498;top:7520;" coordsize="214122,214884" path="m0,0l214122,214884">
                  <v:stroke weight="0.752pt" endcap="round" joinstyle="round" on="true" color="#000000"/>
                  <v:fill on="false" color="#000000" opacity="0"/>
                </v:shape>
                <v:shape id="Shape 35" style="position:absolute;width:2148;height:2148;left:21206;top:7520;" coordsize="214884,214884" path="m214884,0l0,214884">
                  <v:stroke weight="0.752pt" endcap="round" joinstyle="round" on="true" color="#000000"/>
                  <v:fill on="false" color="#000000" opacity="0"/>
                </v:shape>
                <v:rect id="Rectangle 36" style="position:absolute;width:506;height:1843;left:26365;top:1163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/>
                          <w:t xml:space="preserve"> 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480AC02B" w14:textId="77777777" w:rsidR="00E737BA" w:rsidRDefault="00592B2B">
      <w:pPr>
        <w:spacing w:after="157" w:line="259" w:lineRule="auto"/>
        <w:ind w:left="0" w:right="0" w:firstLine="0"/>
      </w:pPr>
      <w:r>
        <w:t xml:space="preserve"> </w:t>
      </w:r>
    </w:p>
    <w:p w14:paraId="5F7B04DD" w14:textId="77777777" w:rsidR="00E737BA" w:rsidRDefault="00592B2B">
      <w:pPr>
        <w:spacing w:after="169"/>
        <w:ind w:left="-5" w:right="0"/>
      </w:pPr>
      <w:r>
        <w:t xml:space="preserve">Show the resulting tree if you add an entry with key = 27 to the above tree? You need to describe, step by step, how the resulting tree is generated. </w:t>
      </w:r>
    </w:p>
    <w:p w14:paraId="7E641F40" w14:textId="51952F51" w:rsidR="00340E2D" w:rsidRDefault="00340E2D">
      <w:pPr>
        <w:spacing w:after="169"/>
        <w:ind w:left="-5" w:right="0"/>
      </w:pPr>
      <w:r>
        <w:t>Answer:</w:t>
      </w:r>
    </w:p>
    <w:p w14:paraId="6D260002" w14:textId="0BC28B5C" w:rsidR="00340E2D" w:rsidRDefault="00340E2D" w:rsidP="00340E2D">
      <w:pPr>
        <w:pStyle w:val="ListParagraph"/>
        <w:numPr>
          <w:ilvl w:val="0"/>
          <w:numId w:val="2"/>
        </w:numPr>
        <w:spacing w:after="169"/>
        <w:ind w:right="0"/>
      </w:pPr>
      <w:r>
        <w:t>27 is added to last leaf node position.</w:t>
      </w:r>
    </w:p>
    <w:p w14:paraId="31094FBF" w14:textId="7A81188D" w:rsidR="00340E2D" w:rsidRDefault="00340E2D" w:rsidP="00340E2D">
      <w:pPr>
        <w:pStyle w:val="ListParagraph"/>
        <w:spacing w:after="169"/>
        <w:ind w:left="345" w:right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1F56BAA" wp14:editId="7E2DE4D9">
                <wp:simplePos x="0" y="0"/>
                <wp:positionH relativeFrom="column">
                  <wp:posOffset>2736805</wp:posOffset>
                </wp:positionH>
                <wp:positionV relativeFrom="paragraph">
                  <wp:posOffset>800083</wp:posOffset>
                </wp:positionV>
                <wp:extent cx="173355" cy="164100"/>
                <wp:effectExtent l="0" t="0" r="17145" b="13970"/>
                <wp:wrapNone/>
                <wp:docPr id="39" name="Shap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73355" cy="164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4884" h="214884">
                              <a:moveTo>
                                <a:pt x="214884" y="0"/>
                              </a:moveTo>
                              <a:lnTo>
                                <a:pt x="0" y="214884"/>
                              </a:lnTo>
                            </a:path>
                          </a:pathLst>
                        </a:custGeom>
                        <a:ln w="9550" cap="rnd">
                          <a:round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E009B1" id="Shape 35" o:spid="_x0000_s1026" style="position:absolute;margin-left:215.5pt;margin-top:63pt;width:13.65pt;height:12.9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14884,214884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" path="m214884,l,214884e" filled="f" strokeweight=".26528mm">
                <v:stroke endcap="round"/>
                <v:path arrowok="t" textboxrect="0,0,214884,214884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D8FE5CE" wp14:editId="4511AF24">
                <wp:simplePos x="0" y="0"/>
                <wp:positionH relativeFrom="column">
                  <wp:posOffset>2922214</wp:posOffset>
                </wp:positionH>
                <wp:positionV relativeFrom="paragraph">
                  <wp:posOffset>1024149</wp:posOffset>
                </wp:positionV>
                <wp:extent cx="204112" cy="206873"/>
                <wp:effectExtent l="0" t="0" r="0" b="0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112" cy="20687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DDB4F47" w14:textId="215C0F91" w:rsidR="00340E2D" w:rsidRPr="00340E2D" w:rsidRDefault="00340E2D" w:rsidP="00340E2D">
                            <w:pPr>
                              <w:spacing w:after="160" w:line="259" w:lineRule="auto"/>
                              <w:ind w:left="0" w:right="0" w:firstLine="0"/>
                              <w:rPr>
                                <w:color w:val="FF0000"/>
                              </w:rPr>
                            </w:pPr>
                            <w:r w:rsidRPr="00340E2D">
                              <w:rPr>
                                <w:rFonts w:ascii="Calibri" w:eastAsia="Calibri" w:hAnsi="Calibri" w:cs="Calibri"/>
                                <w:color w:val="FF0000"/>
                              </w:rPr>
                              <w:t>27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D8FE5CE" id="Rectangle 52" o:spid="_x0000_s1045" style="position:absolute;left:0;text-align:left;margin-left:230.1pt;margin-top:80.65pt;width:16.05pt;height:16.3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" filled="f" stroked="f">
                <v:textbox inset="0,0,0,0">
                  <w:txbxContent>
                    <w:p w14:paraId="0DDB4F47" w14:textId="215C0F91" w:rsidR="00340E2D" w:rsidRPr="00340E2D" w:rsidRDefault="00340E2D" w:rsidP="00340E2D">
                      <w:pPr>
                        <w:spacing w:after="160" w:line="259" w:lineRule="auto"/>
                        <w:ind w:left="0" w:right="0" w:firstLine="0"/>
                        <w:rPr>
                          <w:color w:val="FF0000"/>
                        </w:rPr>
                      </w:pPr>
                      <w:r w:rsidRPr="00340E2D">
                        <w:rPr>
                          <w:rFonts w:ascii="Calibri" w:eastAsia="Calibri" w:hAnsi="Calibri" w:cs="Calibri"/>
                          <w:color w:val="FF0000"/>
                        </w:rPr>
                        <w:t>27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3C25A69" wp14:editId="04115DDB">
                <wp:simplePos x="0" y="0"/>
                <wp:positionH relativeFrom="column">
                  <wp:posOffset>2845435</wp:posOffset>
                </wp:positionH>
                <wp:positionV relativeFrom="paragraph">
                  <wp:posOffset>933450</wp:posOffset>
                </wp:positionV>
                <wp:extent cx="342900" cy="347472"/>
                <wp:effectExtent l="0" t="0" r="12700" b="8255"/>
                <wp:wrapNone/>
                <wp:docPr id="40" name="Shape 20" descr="27&#10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4747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2900" h="344424">
                              <a:moveTo>
                                <a:pt x="0" y="172212"/>
                              </a:moveTo>
                              <a:cubicBezTo>
                                <a:pt x="0" y="76962"/>
                                <a:pt x="76962" y="0"/>
                                <a:pt x="171450" y="0"/>
                              </a:cubicBezTo>
                              <a:cubicBezTo>
                                <a:pt x="265938" y="0"/>
                                <a:pt x="342900" y="76962"/>
                                <a:pt x="342900" y="172212"/>
                              </a:cubicBezTo>
                              <a:cubicBezTo>
                                <a:pt x="342900" y="267462"/>
                                <a:pt x="265938" y="344424"/>
                                <a:pt x="171450" y="344424"/>
                              </a:cubicBezTo>
                              <a:cubicBezTo>
                                <a:pt x="76962" y="344424"/>
                                <a:pt x="0" y="267462"/>
                                <a:pt x="0" y="172212"/>
                              </a:cubicBezTo>
                              <a:close/>
                            </a:path>
                          </a:pathLst>
                        </a:custGeom>
                        <a:ln w="9538" cap="rnd">
                          <a:round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5B2C878" id="Shape 20" o:spid="_x0000_s1026" alt="27&#10;" style="position:absolute;margin-left:224.05pt;margin-top:73.5pt;width:27pt;height:27.3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42900,344424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" path="m,172212c,76962,76962,,171450,v94488,,171450,76962,171450,172212c342900,267462,265938,344424,171450,344424,76962,344424,,267462,,172212xe" filled="f" strokeweight=".26494mm">
                <v:stroke endcap="round"/>
                <v:path arrowok="t" textboxrect="0,0,342900,344424"/>
              </v:shape>
            </w:pict>
          </mc:Fallback>
        </mc:AlternateConten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175FC554" wp14:editId="0AFA2503">
                <wp:extent cx="2674620" cy="1301696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74620" cy="1301696"/>
                          <a:chOff x="0" y="0"/>
                          <a:chExt cx="2674620" cy="1301696"/>
                        </a:xfrm>
                      </wpg:grpSpPr>
                      <wps:wsp>
                        <wps:cNvPr id="4" name="Shape 14"/>
                        <wps:cNvSpPr/>
                        <wps:spPr>
                          <a:xfrm>
                            <a:off x="1370838" y="0"/>
                            <a:ext cx="342900" cy="3436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3662">
                                <a:moveTo>
                                  <a:pt x="0" y="172212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6700" y="0"/>
                                  <a:pt x="342900" y="76962"/>
                                  <a:pt x="342900" y="172212"/>
                                </a:cubicBezTo>
                                <a:cubicBezTo>
                                  <a:pt x="342900" y="266700"/>
                                  <a:pt x="266700" y="343662"/>
                                  <a:pt x="171450" y="343662"/>
                                </a:cubicBezTo>
                                <a:cubicBezTo>
                                  <a:pt x="76962" y="343662"/>
                                  <a:pt x="0" y="266700"/>
                                  <a:pt x="0" y="172212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" name="Rectangle 3"/>
                        <wps:cNvSpPr/>
                        <wps:spPr>
                          <a:xfrm>
                            <a:off x="1469898" y="107921"/>
                            <a:ext cx="204112" cy="206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D451B4B" w14:textId="77777777" w:rsidR="00340E2D" w:rsidRDefault="00340E2D" w:rsidP="00340E2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4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" name="Shape 17"/>
                        <wps:cNvSpPr/>
                        <wps:spPr>
                          <a:xfrm>
                            <a:off x="457200" y="457962"/>
                            <a:ext cx="342900" cy="3444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4424">
                                <a:moveTo>
                                  <a:pt x="0" y="172212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2212"/>
                                </a:cubicBezTo>
                                <a:cubicBezTo>
                                  <a:pt x="342900" y="267462"/>
                                  <a:pt x="265938" y="344424"/>
                                  <a:pt x="171450" y="344424"/>
                                </a:cubicBezTo>
                                <a:cubicBezTo>
                                  <a:pt x="76962" y="344424"/>
                                  <a:pt x="0" y="267462"/>
                                  <a:pt x="0" y="172212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Rectangle 5"/>
                        <wps:cNvSpPr/>
                        <wps:spPr>
                          <a:xfrm>
                            <a:off x="555498" y="565883"/>
                            <a:ext cx="204112" cy="206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9E79D1F" w14:textId="77777777" w:rsidR="00340E2D" w:rsidRDefault="00340E2D" w:rsidP="00340E2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7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" name="Shape 20"/>
                        <wps:cNvSpPr/>
                        <wps:spPr>
                          <a:xfrm>
                            <a:off x="2285238" y="457962"/>
                            <a:ext cx="342900" cy="3444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4424">
                                <a:moveTo>
                                  <a:pt x="0" y="172212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2212"/>
                                </a:cubicBezTo>
                                <a:cubicBezTo>
                                  <a:pt x="342900" y="267462"/>
                                  <a:pt x="265938" y="344424"/>
                                  <a:pt x="171450" y="344424"/>
                                </a:cubicBezTo>
                                <a:cubicBezTo>
                                  <a:pt x="76962" y="344424"/>
                                  <a:pt x="0" y="267462"/>
                                  <a:pt x="0" y="172212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Rectangle 7"/>
                        <wps:cNvSpPr/>
                        <wps:spPr>
                          <a:xfrm>
                            <a:off x="2384298" y="565883"/>
                            <a:ext cx="204112" cy="206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4DD7E87" w14:textId="77777777" w:rsidR="00340E2D" w:rsidRDefault="00340E2D" w:rsidP="00340E2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5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" name="Shape 23"/>
                        <wps:cNvSpPr/>
                        <wps:spPr>
                          <a:xfrm>
                            <a:off x="0" y="916686"/>
                            <a:ext cx="342900" cy="3436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3662">
                                <a:moveTo>
                                  <a:pt x="0" y="172212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2212"/>
                                </a:cubicBezTo>
                                <a:cubicBezTo>
                                  <a:pt x="342900" y="266700"/>
                                  <a:pt x="265938" y="343662"/>
                                  <a:pt x="171450" y="343662"/>
                                </a:cubicBezTo>
                                <a:cubicBezTo>
                                  <a:pt x="76962" y="343662"/>
                                  <a:pt x="0" y="266700"/>
                                  <a:pt x="0" y="172212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Rectangle 9"/>
                        <wps:cNvSpPr/>
                        <wps:spPr>
                          <a:xfrm>
                            <a:off x="98298" y="1024606"/>
                            <a:ext cx="204112" cy="206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8A02734" w14:textId="77777777" w:rsidR="00340E2D" w:rsidRDefault="00340E2D" w:rsidP="00340E2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8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" name="Shape 26"/>
                        <wps:cNvSpPr/>
                        <wps:spPr>
                          <a:xfrm>
                            <a:off x="914400" y="916686"/>
                            <a:ext cx="342900" cy="3436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3662">
                                <a:moveTo>
                                  <a:pt x="0" y="172212"/>
                                </a:moveTo>
                                <a:cubicBezTo>
                                  <a:pt x="0" y="76962"/>
                                  <a:pt x="76200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2212"/>
                                </a:cubicBezTo>
                                <a:cubicBezTo>
                                  <a:pt x="342900" y="266700"/>
                                  <a:pt x="265938" y="343662"/>
                                  <a:pt x="171450" y="343662"/>
                                </a:cubicBezTo>
                                <a:cubicBezTo>
                                  <a:pt x="76200" y="343662"/>
                                  <a:pt x="0" y="266700"/>
                                  <a:pt x="0" y="172212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" name="Rectangle 11"/>
                        <wps:cNvSpPr/>
                        <wps:spPr>
                          <a:xfrm>
                            <a:off x="1012698" y="1024606"/>
                            <a:ext cx="204112" cy="206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069F7F6" w14:textId="77777777" w:rsidR="00340E2D" w:rsidRDefault="00340E2D" w:rsidP="00340E2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7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" name="Shape 29"/>
                        <wps:cNvSpPr/>
                        <wps:spPr>
                          <a:xfrm>
                            <a:off x="1828038" y="916686"/>
                            <a:ext cx="342900" cy="3436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3662">
                                <a:moveTo>
                                  <a:pt x="0" y="172212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2212"/>
                                </a:cubicBezTo>
                                <a:cubicBezTo>
                                  <a:pt x="342900" y="266700"/>
                                  <a:pt x="265938" y="343662"/>
                                  <a:pt x="171450" y="343662"/>
                                </a:cubicBezTo>
                                <a:cubicBezTo>
                                  <a:pt x="76962" y="343662"/>
                                  <a:pt x="0" y="266700"/>
                                  <a:pt x="0" y="172212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Rectangle 13"/>
                        <wps:cNvSpPr/>
                        <wps:spPr>
                          <a:xfrm>
                            <a:off x="1927098" y="1024606"/>
                            <a:ext cx="204112" cy="206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23E6B0F" w14:textId="77777777" w:rsidR="00340E2D" w:rsidRDefault="00340E2D" w:rsidP="00340E2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9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" name="Shape 31"/>
                        <wps:cNvSpPr/>
                        <wps:spPr>
                          <a:xfrm>
                            <a:off x="749808" y="172212"/>
                            <a:ext cx="621030" cy="3368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1030" h="336804">
                                <a:moveTo>
                                  <a:pt x="621030" y="0"/>
                                </a:moveTo>
                                <a:lnTo>
                                  <a:pt x="0" y="336804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" name="Shape 32"/>
                        <wps:cNvSpPr/>
                        <wps:spPr>
                          <a:xfrm>
                            <a:off x="1713738" y="172212"/>
                            <a:ext cx="621792" cy="3368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1792" h="336804">
                                <a:moveTo>
                                  <a:pt x="0" y="0"/>
                                </a:moveTo>
                                <a:lnTo>
                                  <a:pt x="621792" y="336804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" name="Shape 33"/>
                        <wps:cNvSpPr/>
                        <wps:spPr>
                          <a:xfrm>
                            <a:off x="292608" y="752094"/>
                            <a:ext cx="214884" cy="2148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884" h="214884">
                                <a:moveTo>
                                  <a:pt x="214884" y="0"/>
                                </a:moveTo>
                                <a:lnTo>
                                  <a:pt x="0" y="214884"/>
                                </a:lnTo>
                              </a:path>
                            </a:pathLst>
                          </a:custGeom>
                          <a:ln w="9550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7" name="Shape 34"/>
                        <wps:cNvSpPr/>
                        <wps:spPr>
                          <a:xfrm>
                            <a:off x="749808" y="752094"/>
                            <a:ext cx="214122" cy="2148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122" h="214884">
                                <a:moveTo>
                                  <a:pt x="0" y="0"/>
                                </a:moveTo>
                                <a:lnTo>
                                  <a:pt x="214122" y="214884"/>
                                </a:lnTo>
                              </a:path>
                            </a:pathLst>
                          </a:custGeom>
                          <a:ln w="9550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Shape 35"/>
                        <wps:cNvSpPr/>
                        <wps:spPr>
                          <a:xfrm>
                            <a:off x="2120646" y="752094"/>
                            <a:ext cx="214884" cy="2148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884" h="214884">
                                <a:moveTo>
                                  <a:pt x="214884" y="0"/>
                                </a:moveTo>
                                <a:lnTo>
                                  <a:pt x="0" y="214884"/>
                                </a:lnTo>
                              </a:path>
                            </a:pathLst>
                          </a:custGeom>
                          <a:ln w="9550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" name="Rectangle 37"/>
                        <wps:cNvSpPr/>
                        <wps:spPr>
                          <a:xfrm>
                            <a:off x="2636520" y="1163062"/>
                            <a:ext cx="50673" cy="1843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A64DF65" w14:textId="77777777" w:rsidR="00340E2D" w:rsidRDefault="00340E2D" w:rsidP="00340E2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75FC554" id="Group 1" o:spid="_x0000_s1046" style="width:210.6pt;height:102.5pt;mso-position-horizontal-relative:char;mso-position-vertical-relative:line" coordsize="26746,1301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">
                <v:shape id="Shape 14" o:spid="_x0000_s1047" style="position:absolute;left:13708;width:3429;height:3436;visibility:visible;mso-wrap-style:square;v-text-anchor:top" coordsize="342900,34366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" path="m,172212c,76962,76962,,171450,v95250,,171450,76962,171450,172212c342900,266700,266700,343662,171450,343662,76962,343662,,266700,,172212xe" filled="f" strokeweight=".26494mm">
                  <v:stroke endcap="round"/>
                  <v:path arrowok="t" textboxrect="0,0,342900,343662"/>
                </v:shape>
                <v:rect id="Rectangle 3" o:spid="_x0000_s1048" style="position:absolute;left:14698;top:1079;width:2042;height:206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" filled="f" stroked="f">
                  <v:textbox inset="0,0,0,0">
                    <w:txbxContent>
                      <w:p w14:paraId="4D451B4B" w14:textId="77777777" w:rsidR="00340E2D" w:rsidRDefault="00340E2D" w:rsidP="00340E2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42</w:t>
                        </w:r>
                      </w:p>
                    </w:txbxContent>
                  </v:textbox>
                </v:rect>
                <v:shape id="Shape 17" o:spid="_x0000_s1049" style="position:absolute;left:4572;top:4579;width:3429;height:3444;visibility:visible;mso-wrap-style:square;v-text-anchor:top" coordsize="342900,34442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" path="m,172212c,76962,76962,,171450,v94488,,171450,76962,171450,172212c342900,267462,265938,344424,171450,344424,76962,344424,,267462,,172212xe" filled="f" strokeweight=".26494mm">
                  <v:stroke endcap="round"/>
                  <v:path arrowok="t" textboxrect="0,0,342900,344424"/>
                </v:shape>
                <v:rect id="Rectangle 5" o:spid="_x0000_s1050" style="position:absolute;left:5554;top:5658;width:2042;height:207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" filled="f" stroked="f">
                  <v:textbox inset="0,0,0,0">
                    <w:txbxContent>
                      <w:p w14:paraId="59E79D1F" w14:textId="77777777" w:rsidR="00340E2D" w:rsidRDefault="00340E2D" w:rsidP="00340E2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75</w:t>
                        </w:r>
                      </w:p>
                    </w:txbxContent>
                  </v:textbox>
                </v:rect>
                <v:shape id="Shape 20" o:spid="_x0000_s1051" style="position:absolute;left:22852;top:4579;width:3429;height:3444;visibility:visible;mso-wrap-style:square;v-text-anchor:top" coordsize="342900,34442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" path="m,172212c,76962,76962,,171450,v94488,,171450,76962,171450,172212c342900,267462,265938,344424,171450,344424,76962,344424,,267462,,172212xe" filled="f" strokeweight=".26494mm">
                  <v:stroke endcap="round"/>
                  <v:path arrowok="t" textboxrect="0,0,342900,344424"/>
                </v:shape>
                <v:rect id="Rectangle 7" o:spid="_x0000_s1052" style="position:absolute;left:23842;top:5658;width:2042;height:207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" filled="f" stroked="f">
                  <v:textbox inset="0,0,0,0">
                    <w:txbxContent>
                      <w:p w14:paraId="44DD7E87" w14:textId="77777777" w:rsidR="00340E2D" w:rsidRDefault="00340E2D" w:rsidP="00340E2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56</w:t>
                        </w:r>
                      </w:p>
                    </w:txbxContent>
                  </v:textbox>
                </v:rect>
                <v:shape id="Shape 23" o:spid="_x0000_s1053" style="position:absolute;top:9166;width:3429;height:3437;visibility:visible;mso-wrap-style:square;v-text-anchor:top" coordsize="342900,34366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" path="m,172212c,76962,76962,,171450,v94488,,171450,76962,171450,172212c342900,266700,265938,343662,171450,343662,76962,343662,,266700,,172212xe" filled="f" strokeweight=".26494mm">
                  <v:stroke endcap="round"/>
                  <v:path arrowok="t" textboxrect="0,0,342900,343662"/>
                </v:shape>
                <v:rect id="Rectangle 9" o:spid="_x0000_s1054" style="position:absolute;left:982;top:10246;width:2042;height:206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" filled="f" stroked="f">
                  <v:textbox inset="0,0,0,0">
                    <w:txbxContent>
                      <w:p w14:paraId="78A02734" w14:textId="77777777" w:rsidR="00340E2D" w:rsidRDefault="00340E2D" w:rsidP="00340E2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83</w:t>
                        </w:r>
                      </w:p>
                    </w:txbxContent>
                  </v:textbox>
                </v:rect>
                <v:shape id="Shape 26" o:spid="_x0000_s1055" style="position:absolute;left:9144;top:9166;width:3429;height:3437;visibility:visible;mso-wrap-style:square;v-text-anchor:top" coordsize="342900,34366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" path="m,172212c,76962,76200,,171450,v94488,,171450,76962,171450,172212c342900,266700,265938,343662,171450,343662,76200,343662,,266700,,172212xe" filled="f" strokeweight=".26494mm">
                  <v:stroke endcap="round"/>
                  <v:path arrowok="t" textboxrect="0,0,342900,343662"/>
                </v:shape>
                <v:rect id="Rectangle 11" o:spid="_x0000_s1056" style="position:absolute;left:10126;top:10246;width:2042;height:206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" filled="f" stroked="f">
                  <v:textbox inset="0,0,0,0">
                    <w:txbxContent>
                      <w:p w14:paraId="1069F7F6" w14:textId="77777777" w:rsidR="00340E2D" w:rsidRDefault="00340E2D" w:rsidP="00340E2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77</w:t>
                        </w:r>
                      </w:p>
                    </w:txbxContent>
                  </v:textbox>
                </v:rect>
                <v:shape id="Shape 29" o:spid="_x0000_s1057" style="position:absolute;left:18280;top:9166;width:3429;height:3437;visibility:visible;mso-wrap-style:square;v-text-anchor:top" coordsize="342900,34366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" path="m,172212c,76962,76962,,171450,v94488,,171450,76962,171450,172212c342900,266700,265938,343662,171450,343662,76962,343662,,266700,,172212xe" filled="f" strokeweight=".26494mm">
                  <v:stroke endcap="round"/>
                  <v:path arrowok="t" textboxrect="0,0,342900,343662"/>
                </v:shape>
                <v:rect id="Rectangle 13" o:spid="_x0000_s1058" style="position:absolute;left:19270;top:10246;width:2042;height:206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" filled="f" stroked="f">
                  <v:textbox inset="0,0,0,0">
                    <w:txbxContent>
                      <w:p w14:paraId="423E6B0F" w14:textId="77777777" w:rsidR="00340E2D" w:rsidRDefault="00340E2D" w:rsidP="00340E2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95</w:t>
                        </w:r>
                      </w:p>
                    </w:txbxContent>
                  </v:textbox>
                </v:rect>
                <v:shape id="Shape 31" o:spid="_x0000_s1059" style="position:absolute;left:7498;top:1722;width:6210;height:3368;visibility:visible;mso-wrap-style:square;v-text-anchor:top" coordsize="621030,33680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" path="m621030,l,336804e" filled="f" strokeweight=".26494mm">
                  <v:stroke endcap="round"/>
                  <v:path arrowok="t" textboxrect="0,0,621030,336804"/>
                </v:shape>
                <v:shape id="Shape 32" o:spid="_x0000_s1060" style="position:absolute;left:17137;top:1722;width:6218;height:3368;visibility:visible;mso-wrap-style:square;v-text-anchor:top" coordsize="621792,33680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" path="m,l621792,336804e" filled="f" strokeweight=".26494mm">
                  <v:stroke endcap="round"/>
                  <v:path arrowok="t" textboxrect="0,0,621792,336804"/>
                </v:shape>
                <v:shape id="Shape 33" o:spid="_x0000_s1061" style="position:absolute;left:2926;top:7520;width:2148;height:2149;visibility:visible;mso-wrap-style:square;v-text-anchor:top" coordsize="214884,21488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" path="m214884,l,214884e" filled="f" strokeweight=".26528mm">
                  <v:stroke endcap="round"/>
                  <v:path arrowok="t" textboxrect="0,0,214884,214884"/>
                </v:shape>
                <v:shape id="Shape 34" o:spid="_x0000_s1062" style="position:absolute;left:7498;top:7520;width:2141;height:2149;visibility:visible;mso-wrap-style:square;v-text-anchor:top" coordsize="214122,21488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" path="m,l214122,214884e" filled="f" strokeweight=".26528mm">
                  <v:stroke endcap="round"/>
                  <v:path arrowok="t" textboxrect="0,0,214122,214884"/>
                </v:shape>
                <v:shape id="Shape 35" o:spid="_x0000_s1063" style="position:absolute;left:21206;top:7520;width:2149;height:2149;visibility:visible;mso-wrap-style:square;v-text-anchor:top" coordsize="214884,21488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" path="m214884,l,214884e" filled="f" strokeweight=".26528mm">
                  <v:stroke endcap="round"/>
                  <v:path arrowok="t" textboxrect="0,0,214884,214884"/>
                </v:shape>
                <v:rect id="Rectangle 37" o:spid="_x0000_s1064" style="position:absolute;left:26365;top:11630;width:506;height:184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" filled="f" stroked="f">
                  <v:textbox inset="0,0,0,0">
                    <w:txbxContent>
                      <w:p w14:paraId="1A64DF65" w14:textId="77777777" w:rsidR="00340E2D" w:rsidRDefault="00340E2D" w:rsidP="00340E2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A2F4E3A" w14:textId="22CA78B2" w:rsidR="00340E2D" w:rsidRDefault="00340E2D" w:rsidP="00340E2D">
      <w:pPr>
        <w:pStyle w:val="ListParagraph"/>
        <w:numPr>
          <w:ilvl w:val="0"/>
          <w:numId w:val="2"/>
        </w:numPr>
        <w:spacing w:after="169"/>
        <w:ind w:right="0"/>
      </w:pPr>
      <w:r>
        <w:t>Up</w:t>
      </w:r>
      <w:r w:rsidR="0060701F">
        <w:t>-</w:t>
      </w:r>
      <w:r>
        <w:t>heap bubbling with 56.</w:t>
      </w:r>
      <w:r w:rsidRPr="00340E2D">
        <w:rPr>
          <w:noProof/>
        </w:rPr>
        <w:t xml:space="preserve"> </w:t>
      </w:r>
    </w:p>
    <w:p w14:paraId="3F0134EC" w14:textId="53A3AF79" w:rsidR="00340E2D" w:rsidRDefault="00340E2D" w:rsidP="00340E2D">
      <w:pPr>
        <w:pStyle w:val="ListParagraph"/>
        <w:spacing w:after="169"/>
        <w:ind w:left="345" w:right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770A7D6" wp14:editId="03E14688">
                <wp:simplePos x="0" y="0"/>
                <wp:positionH relativeFrom="column">
                  <wp:posOffset>2595343</wp:posOffset>
                </wp:positionH>
                <wp:positionV relativeFrom="paragraph">
                  <wp:posOffset>537053</wp:posOffset>
                </wp:positionV>
                <wp:extent cx="204112" cy="206873"/>
                <wp:effectExtent l="0" t="0" r="0" b="0"/>
                <wp:wrapNone/>
                <wp:docPr id="6290" name="Rectangle 62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112" cy="20687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FD51F52" w14:textId="167D9C07" w:rsidR="00340E2D" w:rsidRPr="00340E2D" w:rsidRDefault="00340E2D" w:rsidP="00340E2D">
                            <w:pPr>
                              <w:spacing w:after="160" w:line="259" w:lineRule="auto"/>
                              <w:ind w:left="0" w:right="0" w:firstLine="0"/>
                              <w:rPr>
                                <w:color w:val="FF0000"/>
                              </w:rPr>
                            </w:pPr>
                            <w:r w:rsidRPr="00340E2D">
                              <w:rPr>
                                <w:rFonts w:ascii="Calibri" w:eastAsia="Calibri" w:hAnsi="Calibri" w:cs="Calibri"/>
                                <w:color w:val="FF0000"/>
                              </w:rPr>
                              <w:t>27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70A7D6" id="Rectangle 6290" o:spid="_x0000_s1065" style="position:absolute;left:0;text-align:left;margin-left:204.35pt;margin-top:42.3pt;width:16.05pt;height:16.3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" filled="f" stroked="f">
                <v:textbox inset="0,0,0,0">
                  <w:txbxContent>
                    <w:p w14:paraId="6FD51F52" w14:textId="167D9C07" w:rsidR="00340E2D" w:rsidRPr="00340E2D" w:rsidRDefault="00340E2D" w:rsidP="00340E2D">
                      <w:pPr>
                        <w:spacing w:after="160" w:line="259" w:lineRule="auto"/>
                        <w:ind w:left="0" w:right="0" w:firstLine="0"/>
                        <w:rPr>
                          <w:color w:val="FF0000"/>
                        </w:rPr>
                      </w:pPr>
                      <w:r w:rsidRPr="00340E2D">
                        <w:rPr>
                          <w:rFonts w:ascii="Calibri" w:eastAsia="Calibri" w:hAnsi="Calibri" w:cs="Calibri"/>
                          <w:color w:val="FF0000"/>
                        </w:rPr>
                        <w:t>27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DB0C7AB" wp14:editId="0F027D1D">
                <wp:simplePos x="0" y="0"/>
                <wp:positionH relativeFrom="column">
                  <wp:posOffset>2873375</wp:posOffset>
                </wp:positionH>
                <wp:positionV relativeFrom="paragraph">
                  <wp:posOffset>906145</wp:posOffset>
                </wp:positionV>
                <wp:extent cx="342900" cy="347345"/>
                <wp:effectExtent l="0" t="0" r="12700" b="8255"/>
                <wp:wrapNone/>
                <wp:docPr id="6289" name="Shape 20" descr="27&#10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473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2900" h="344424">
                              <a:moveTo>
                                <a:pt x="0" y="172212"/>
                              </a:moveTo>
                              <a:cubicBezTo>
                                <a:pt x="0" y="76962"/>
                                <a:pt x="76962" y="0"/>
                                <a:pt x="171450" y="0"/>
                              </a:cubicBezTo>
                              <a:cubicBezTo>
                                <a:pt x="265938" y="0"/>
                                <a:pt x="342900" y="76962"/>
                                <a:pt x="342900" y="172212"/>
                              </a:cubicBezTo>
                              <a:cubicBezTo>
                                <a:pt x="342900" y="267462"/>
                                <a:pt x="265938" y="344424"/>
                                <a:pt x="171450" y="344424"/>
                              </a:cubicBezTo>
                              <a:cubicBezTo>
                                <a:pt x="76962" y="344424"/>
                                <a:pt x="0" y="267462"/>
                                <a:pt x="0" y="172212"/>
                              </a:cubicBezTo>
                              <a:close/>
                            </a:path>
                          </a:pathLst>
                        </a:custGeom>
                        <a:ln w="9538" cap="rnd">
                          <a:round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38E3B5" id="Shape 20" o:spid="_x0000_s1026" alt="27&#10;" style="position:absolute;margin-left:226.25pt;margin-top:71.35pt;width:27pt;height:27.3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42900,344424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" path="m,172212c,76962,76962,,171450,v94488,,171450,76962,171450,172212c342900,267462,265938,344424,171450,344424,76962,344424,,267462,,172212xe" filled="f" strokeweight=".26494mm">
                <v:stroke endcap="round"/>
                <v:path arrowok="t" textboxrect="0,0,342900,344424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6CD4F8D" wp14:editId="29FDB68D">
                <wp:simplePos x="0" y="0"/>
                <wp:positionH relativeFrom="column">
                  <wp:posOffset>2764256</wp:posOffset>
                </wp:positionH>
                <wp:positionV relativeFrom="paragraph">
                  <wp:posOffset>772503</wp:posOffset>
                </wp:positionV>
                <wp:extent cx="173355" cy="164100"/>
                <wp:effectExtent l="0" t="0" r="17145" b="13970"/>
                <wp:wrapNone/>
                <wp:docPr id="6288" name="Shap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73355" cy="1641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4884" h="214884">
                              <a:moveTo>
                                <a:pt x="214884" y="0"/>
                              </a:moveTo>
                              <a:lnTo>
                                <a:pt x="0" y="214884"/>
                              </a:lnTo>
                            </a:path>
                          </a:pathLst>
                        </a:custGeom>
                        <a:ln w="9550" cap="rnd">
                          <a:round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FF4F1A" id="Shape 35" o:spid="_x0000_s1026" style="position:absolute;margin-left:217.65pt;margin-top:60.85pt;width:13.65pt;height:12.9pt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14884,214884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" path="m214884,l,214884e" filled="f" strokeweight=".26528mm">
                <v:stroke endcap="round"/>
                <v:path arrowok="t" textboxrect="0,0,214884,214884"/>
              </v:shape>
            </w:pict>
          </mc:Fallback>
        </mc:AlternateConten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77C967DF" wp14:editId="69D6C875">
                <wp:extent cx="2928834" cy="1347444"/>
                <wp:effectExtent l="0" t="0" r="0" b="0"/>
                <wp:docPr id="55" name="Group 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28834" cy="1347444"/>
                          <a:chOff x="0" y="0"/>
                          <a:chExt cx="2928834" cy="1347444"/>
                        </a:xfrm>
                      </wpg:grpSpPr>
                      <wps:wsp>
                        <wps:cNvPr id="58" name="Shape 14"/>
                        <wps:cNvSpPr/>
                        <wps:spPr>
                          <a:xfrm>
                            <a:off x="1370838" y="0"/>
                            <a:ext cx="342900" cy="3436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3662">
                                <a:moveTo>
                                  <a:pt x="0" y="172212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6700" y="0"/>
                                  <a:pt x="342900" y="76962"/>
                                  <a:pt x="342900" y="172212"/>
                                </a:cubicBezTo>
                                <a:cubicBezTo>
                                  <a:pt x="342900" y="266700"/>
                                  <a:pt x="266700" y="343662"/>
                                  <a:pt x="171450" y="343662"/>
                                </a:cubicBezTo>
                                <a:cubicBezTo>
                                  <a:pt x="76962" y="343662"/>
                                  <a:pt x="0" y="266700"/>
                                  <a:pt x="0" y="172212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1" name="Rectangle 61"/>
                        <wps:cNvSpPr/>
                        <wps:spPr>
                          <a:xfrm>
                            <a:off x="1469898" y="107921"/>
                            <a:ext cx="204112" cy="206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C580938" w14:textId="77777777" w:rsidR="00340E2D" w:rsidRDefault="00340E2D" w:rsidP="00340E2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4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72" name="Shape 17"/>
                        <wps:cNvSpPr/>
                        <wps:spPr>
                          <a:xfrm>
                            <a:off x="457200" y="457962"/>
                            <a:ext cx="342900" cy="3444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4424">
                                <a:moveTo>
                                  <a:pt x="0" y="172212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2212"/>
                                </a:cubicBezTo>
                                <a:cubicBezTo>
                                  <a:pt x="342900" y="267462"/>
                                  <a:pt x="265938" y="344424"/>
                                  <a:pt x="171450" y="344424"/>
                                </a:cubicBezTo>
                                <a:cubicBezTo>
                                  <a:pt x="76962" y="344424"/>
                                  <a:pt x="0" y="267462"/>
                                  <a:pt x="0" y="172212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73" name="Rectangle 6273"/>
                        <wps:cNvSpPr/>
                        <wps:spPr>
                          <a:xfrm>
                            <a:off x="555498" y="565883"/>
                            <a:ext cx="204112" cy="206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BA76315" w14:textId="77777777" w:rsidR="00340E2D" w:rsidRDefault="00340E2D" w:rsidP="00340E2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7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74" name="Shape 20"/>
                        <wps:cNvSpPr/>
                        <wps:spPr>
                          <a:xfrm>
                            <a:off x="2285238" y="457962"/>
                            <a:ext cx="342900" cy="3444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4424">
                                <a:moveTo>
                                  <a:pt x="0" y="172212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2212"/>
                                </a:cubicBezTo>
                                <a:cubicBezTo>
                                  <a:pt x="342900" y="267462"/>
                                  <a:pt x="265938" y="344424"/>
                                  <a:pt x="171450" y="344424"/>
                                </a:cubicBezTo>
                                <a:cubicBezTo>
                                  <a:pt x="76962" y="344424"/>
                                  <a:pt x="0" y="267462"/>
                                  <a:pt x="0" y="172212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75" name="Rectangle 6275"/>
                        <wps:cNvSpPr/>
                        <wps:spPr>
                          <a:xfrm>
                            <a:off x="2724722" y="1024402"/>
                            <a:ext cx="204112" cy="206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34CD94E" w14:textId="77777777" w:rsidR="00340E2D" w:rsidRDefault="00340E2D" w:rsidP="00340E2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5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76" name="Shape 23"/>
                        <wps:cNvSpPr/>
                        <wps:spPr>
                          <a:xfrm>
                            <a:off x="0" y="916686"/>
                            <a:ext cx="342900" cy="3436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3662">
                                <a:moveTo>
                                  <a:pt x="0" y="172212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2212"/>
                                </a:cubicBezTo>
                                <a:cubicBezTo>
                                  <a:pt x="342900" y="266700"/>
                                  <a:pt x="265938" y="343662"/>
                                  <a:pt x="171450" y="343662"/>
                                </a:cubicBezTo>
                                <a:cubicBezTo>
                                  <a:pt x="76962" y="343662"/>
                                  <a:pt x="0" y="266700"/>
                                  <a:pt x="0" y="172212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77" name="Rectangle 6277"/>
                        <wps:cNvSpPr/>
                        <wps:spPr>
                          <a:xfrm>
                            <a:off x="98298" y="1024606"/>
                            <a:ext cx="204112" cy="206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35E0393" w14:textId="77777777" w:rsidR="00340E2D" w:rsidRDefault="00340E2D" w:rsidP="00340E2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8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78" name="Shape 26"/>
                        <wps:cNvSpPr/>
                        <wps:spPr>
                          <a:xfrm>
                            <a:off x="914400" y="916686"/>
                            <a:ext cx="342900" cy="3436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3662">
                                <a:moveTo>
                                  <a:pt x="0" y="172212"/>
                                </a:moveTo>
                                <a:cubicBezTo>
                                  <a:pt x="0" y="76962"/>
                                  <a:pt x="76200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2212"/>
                                </a:cubicBezTo>
                                <a:cubicBezTo>
                                  <a:pt x="342900" y="266700"/>
                                  <a:pt x="265938" y="343662"/>
                                  <a:pt x="171450" y="343662"/>
                                </a:cubicBezTo>
                                <a:cubicBezTo>
                                  <a:pt x="76200" y="343662"/>
                                  <a:pt x="0" y="266700"/>
                                  <a:pt x="0" y="172212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79" name="Rectangle 6279"/>
                        <wps:cNvSpPr/>
                        <wps:spPr>
                          <a:xfrm>
                            <a:off x="1012698" y="1024606"/>
                            <a:ext cx="204112" cy="206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FCA41B4" w14:textId="77777777" w:rsidR="00340E2D" w:rsidRDefault="00340E2D" w:rsidP="00340E2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7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80" name="Shape 29"/>
                        <wps:cNvSpPr/>
                        <wps:spPr>
                          <a:xfrm>
                            <a:off x="1828038" y="916686"/>
                            <a:ext cx="342900" cy="3436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3662">
                                <a:moveTo>
                                  <a:pt x="0" y="172212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2212"/>
                                </a:cubicBezTo>
                                <a:cubicBezTo>
                                  <a:pt x="342900" y="266700"/>
                                  <a:pt x="265938" y="343662"/>
                                  <a:pt x="171450" y="343662"/>
                                </a:cubicBezTo>
                                <a:cubicBezTo>
                                  <a:pt x="76962" y="343662"/>
                                  <a:pt x="0" y="266700"/>
                                  <a:pt x="0" y="172212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81" name="Rectangle 6281"/>
                        <wps:cNvSpPr/>
                        <wps:spPr>
                          <a:xfrm>
                            <a:off x="1927098" y="1024606"/>
                            <a:ext cx="204112" cy="206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68451CF" w14:textId="77777777" w:rsidR="00340E2D" w:rsidRDefault="00340E2D" w:rsidP="00340E2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9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82" name="Shape 31"/>
                        <wps:cNvSpPr/>
                        <wps:spPr>
                          <a:xfrm>
                            <a:off x="749808" y="172212"/>
                            <a:ext cx="621030" cy="3368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1030" h="336804">
                                <a:moveTo>
                                  <a:pt x="621030" y="0"/>
                                </a:moveTo>
                                <a:lnTo>
                                  <a:pt x="0" y="336804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83" name="Shape 32"/>
                        <wps:cNvSpPr/>
                        <wps:spPr>
                          <a:xfrm>
                            <a:off x="1713738" y="172212"/>
                            <a:ext cx="621792" cy="3368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1792" h="336804">
                                <a:moveTo>
                                  <a:pt x="0" y="0"/>
                                </a:moveTo>
                                <a:lnTo>
                                  <a:pt x="621792" y="336804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84" name="Shape 33"/>
                        <wps:cNvSpPr/>
                        <wps:spPr>
                          <a:xfrm>
                            <a:off x="292608" y="752094"/>
                            <a:ext cx="214884" cy="2148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884" h="214884">
                                <a:moveTo>
                                  <a:pt x="214884" y="0"/>
                                </a:moveTo>
                                <a:lnTo>
                                  <a:pt x="0" y="214884"/>
                                </a:lnTo>
                              </a:path>
                            </a:pathLst>
                          </a:custGeom>
                          <a:ln w="9550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85" name="Shape 34"/>
                        <wps:cNvSpPr/>
                        <wps:spPr>
                          <a:xfrm>
                            <a:off x="749808" y="752094"/>
                            <a:ext cx="214122" cy="2148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122" h="214884">
                                <a:moveTo>
                                  <a:pt x="0" y="0"/>
                                </a:moveTo>
                                <a:lnTo>
                                  <a:pt x="214122" y="214884"/>
                                </a:lnTo>
                              </a:path>
                            </a:pathLst>
                          </a:custGeom>
                          <a:ln w="9550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86" name="Shape 35"/>
                        <wps:cNvSpPr/>
                        <wps:spPr>
                          <a:xfrm>
                            <a:off x="2120646" y="752094"/>
                            <a:ext cx="214884" cy="2148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884" h="214884">
                                <a:moveTo>
                                  <a:pt x="214884" y="0"/>
                                </a:moveTo>
                                <a:lnTo>
                                  <a:pt x="0" y="214884"/>
                                </a:lnTo>
                              </a:path>
                            </a:pathLst>
                          </a:custGeom>
                          <a:ln w="9550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87" name="Rectangle 6287"/>
                        <wps:cNvSpPr/>
                        <wps:spPr>
                          <a:xfrm>
                            <a:off x="2636520" y="1163062"/>
                            <a:ext cx="50673" cy="1843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6F48DE5" w14:textId="77777777" w:rsidR="00340E2D" w:rsidRDefault="00340E2D" w:rsidP="00340E2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7C967DF" id="Group 55" o:spid="_x0000_s1066" style="width:230.6pt;height:106.1pt;mso-position-horizontal-relative:char;mso-position-vertical-relative:line" coordsize="29288,13474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">
                <v:shape id="Shape 14" o:spid="_x0000_s1067" style="position:absolute;left:13708;width:3429;height:3436;visibility:visible;mso-wrap-style:square;v-text-anchor:top" coordsize="342900,34366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" path="m,172212c,76962,76962,,171450,v95250,,171450,76962,171450,172212c342900,266700,266700,343662,171450,343662,76962,343662,,266700,,172212xe" filled="f" strokeweight=".26494mm">
                  <v:stroke endcap="round"/>
                  <v:path arrowok="t" textboxrect="0,0,342900,343662"/>
                </v:shape>
                <v:rect id="Rectangle 61" o:spid="_x0000_s1068" style="position:absolute;left:14698;top:1079;width:2042;height:206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" filled="f" stroked="f">
                  <v:textbox inset="0,0,0,0">
                    <w:txbxContent>
                      <w:p w14:paraId="2C580938" w14:textId="77777777" w:rsidR="00340E2D" w:rsidRDefault="00340E2D" w:rsidP="00340E2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42</w:t>
                        </w:r>
                      </w:p>
                    </w:txbxContent>
                  </v:textbox>
                </v:rect>
                <v:shape id="Shape 17" o:spid="_x0000_s1069" style="position:absolute;left:4572;top:4579;width:3429;height:3444;visibility:visible;mso-wrap-style:square;v-text-anchor:top" coordsize="342900,34442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" path="m,172212c,76962,76962,,171450,v94488,,171450,76962,171450,172212c342900,267462,265938,344424,171450,344424,76962,344424,,267462,,172212xe" filled="f" strokeweight=".26494mm">
                  <v:stroke endcap="round"/>
                  <v:path arrowok="t" textboxrect="0,0,342900,344424"/>
                </v:shape>
                <v:rect id="Rectangle 6273" o:spid="_x0000_s1070" style="position:absolute;left:5554;top:5658;width:2042;height:207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" filled="f" stroked="f">
                  <v:textbox inset="0,0,0,0">
                    <w:txbxContent>
                      <w:p w14:paraId="1BA76315" w14:textId="77777777" w:rsidR="00340E2D" w:rsidRDefault="00340E2D" w:rsidP="00340E2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75</w:t>
                        </w:r>
                      </w:p>
                    </w:txbxContent>
                  </v:textbox>
                </v:rect>
                <v:shape id="Shape 20" o:spid="_x0000_s1071" style="position:absolute;left:22852;top:4579;width:3429;height:3444;visibility:visible;mso-wrap-style:square;v-text-anchor:top" coordsize="342900,34442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" path="m,172212c,76962,76962,,171450,v94488,,171450,76962,171450,172212c342900,267462,265938,344424,171450,344424,76962,344424,,267462,,172212xe" filled="f" strokeweight=".26494mm">
                  <v:stroke endcap="round"/>
                  <v:path arrowok="t" textboxrect="0,0,342900,344424"/>
                </v:shape>
                <v:rect id="Rectangle 6275" o:spid="_x0000_s1072" style="position:absolute;left:27247;top:10244;width:2041;height:206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" filled="f" stroked="f">
                  <v:textbox inset="0,0,0,0">
                    <w:txbxContent>
                      <w:p w14:paraId="734CD94E" w14:textId="77777777" w:rsidR="00340E2D" w:rsidRDefault="00340E2D" w:rsidP="00340E2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56</w:t>
                        </w:r>
                      </w:p>
                    </w:txbxContent>
                  </v:textbox>
                </v:rect>
                <v:shape id="Shape 23" o:spid="_x0000_s1073" style="position:absolute;top:9166;width:3429;height:3437;visibility:visible;mso-wrap-style:square;v-text-anchor:top" coordsize="342900,34366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" path="m,172212c,76962,76962,,171450,v94488,,171450,76962,171450,172212c342900,266700,265938,343662,171450,343662,76962,343662,,266700,,172212xe" filled="f" strokeweight=".26494mm">
                  <v:stroke endcap="round"/>
                  <v:path arrowok="t" textboxrect="0,0,342900,343662"/>
                </v:shape>
                <v:rect id="Rectangle 6277" o:spid="_x0000_s1074" style="position:absolute;left:982;top:10246;width:2042;height:206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" filled="f" stroked="f">
                  <v:textbox inset="0,0,0,0">
                    <w:txbxContent>
                      <w:p w14:paraId="435E0393" w14:textId="77777777" w:rsidR="00340E2D" w:rsidRDefault="00340E2D" w:rsidP="00340E2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83</w:t>
                        </w:r>
                      </w:p>
                    </w:txbxContent>
                  </v:textbox>
                </v:rect>
                <v:shape id="Shape 26" o:spid="_x0000_s1075" style="position:absolute;left:9144;top:9166;width:3429;height:3437;visibility:visible;mso-wrap-style:square;v-text-anchor:top" coordsize="342900,34366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" path="m,172212c,76962,76200,,171450,v94488,,171450,76962,171450,172212c342900,266700,265938,343662,171450,343662,76200,343662,,266700,,172212xe" filled="f" strokeweight=".26494mm">
                  <v:stroke endcap="round"/>
                  <v:path arrowok="t" textboxrect="0,0,342900,343662"/>
                </v:shape>
                <v:rect id="Rectangle 6279" o:spid="_x0000_s1076" style="position:absolute;left:10126;top:10246;width:2042;height:206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" filled="f" stroked="f">
                  <v:textbox inset="0,0,0,0">
                    <w:txbxContent>
                      <w:p w14:paraId="2FCA41B4" w14:textId="77777777" w:rsidR="00340E2D" w:rsidRDefault="00340E2D" w:rsidP="00340E2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77</w:t>
                        </w:r>
                      </w:p>
                    </w:txbxContent>
                  </v:textbox>
                </v:rect>
                <v:shape id="Shape 29" o:spid="_x0000_s1077" style="position:absolute;left:18280;top:9166;width:3429;height:3437;visibility:visible;mso-wrap-style:square;v-text-anchor:top" coordsize="342900,34366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" path="m,172212c,76962,76962,,171450,v94488,,171450,76962,171450,172212c342900,266700,265938,343662,171450,343662,76962,343662,,266700,,172212xe" filled="f" strokeweight=".26494mm">
                  <v:stroke endcap="round"/>
                  <v:path arrowok="t" textboxrect="0,0,342900,343662"/>
                </v:shape>
                <v:rect id="Rectangle 6281" o:spid="_x0000_s1078" style="position:absolute;left:19270;top:10246;width:2042;height:206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" filled="f" stroked="f">
                  <v:textbox inset="0,0,0,0">
                    <w:txbxContent>
                      <w:p w14:paraId="368451CF" w14:textId="77777777" w:rsidR="00340E2D" w:rsidRDefault="00340E2D" w:rsidP="00340E2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95</w:t>
                        </w:r>
                      </w:p>
                    </w:txbxContent>
                  </v:textbox>
                </v:rect>
                <v:shape id="Shape 31" o:spid="_x0000_s1079" style="position:absolute;left:7498;top:1722;width:6210;height:3368;visibility:visible;mso-wrap-style:square;v-text-anchor:top" coordsize="621030,33680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" path="m621030,l,336804e" filled="f" strokeweight=".26494mm">
                  <v:stroke endcap="round"/>
                  <v:path arrowok="t" textboxrect="0,0,621030,336804"/>
                </v:shape>
                <v:shape id="Shape 32" o:spid="_x0000_s1080" style="position:absolute;left:17137;top:1722;width:6218;height:3368;visibility:visible;mso-wrap-style:square;v-text-anchor:top" coordsize="621792,33680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" path="m,l621792,336804e" filled="f" strokeweight=".26494mm">
                  <v:stroke endcap="round"/>
                  <v:path arrowok="t" textboxrect="0,0,621792,336804"/>
                </v:shape>
                <v:shape id="Shape 33" o:spid="_x0000_s1081" style="position:absolute;left:2926;top:7520;width:2148;height:2149;visibility:visible;mso-wrap-style:square;v-text-anchor:top" coordsize="214884,21488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" path="m214884,l,214884e" filled="f" strokeweight=".26528mm">
                  <v:stroke endcap="round"/>
                  <v:path arrowok="t" textboxrect="0,0,214884,214884"/>
                </v:shape>
                <v:shape id="Shape 34" o:spid="_x0000_s1082" style="position:absolute;left:7498;top:7520;width:2141;height:2149;visibility:visible;mso-wrap-style:square;v-text-anchor:top" coordsize="214122,21488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" path="m,l214122,214884e" filled="f" strokeweight=".26528mm">
                  <v:stroke endcap="round"/>
                  <v:path arrowok="t" textboxrect="0,0,214122,214884"/>
                </v:shape>
                <v:shape id="Shape 35" o:spid="_x0000_s1083" style="position:absolute;left:21206;top:7520;width:2149;height:2149;visibility:visible;mso-wrap-style:square;v-text-anchor:top" coordsize="214884,21488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" path="m214884,l,214884e" filled="f" strokeweight=".26528mm">
                  <v:stroke endcap="round"/>
                  <v:path arrowok="t" textboxrect="0,0,214884,214884"/>
                </v:shape>
                <v:rect id="Rectangle 6287" o:spid="_x0000_s1084" style="position:absolute;left:26365;top:11630;width:506;height:184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" filled="f" stroked="f">
                  <v:textbox inset="0,0,0,0">
                    <w:txbxContent>
                      <w:p w14:paraId="66F48DE5" w14:textId="77777777" w:rsidR="00340E2D" w:rsidRDefault="00340E2D" w:rsidP="00340E2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4468B5B1" w14:textId="2899FBED" w:rsidR="00340E2D" w:rsidRDefault="00340E2D" w:rsidP="00340E2D">
      <w:pPr>
        <w:pStyle w:val="ListParagraph"/>
        <w:numPr>
          <w:ilvl w:val="0"/>
          <w:numId w:val="2"/>
        </w:numPr>
        <w:spacing w:after="169"/>
        <w:ind w:right="0"/>
      </w:pPr>
      <w:r>
        <w:t>Up</w:t>
      </w:r>
      <w:r w:rsidR="0060701F">
        <w:t>-</w:t>
      </w:r>
      <w:r>
        <w:t>heap bubbling with 4</w:t>
      </w:r>
      <w:r w:rsidR="006713DD">
        <w:t>2</w:t>
      </w:r>
      <w:r w:rsidR="0060701F">
        <w:t xml:space="preserve"> and reach the root</w:t>
      </w:r>
      <w:r w:rsidR="006713DD">
        <w:t>, which concludes with the resulting tree below</w:t>
      </w:r>
      <w:r w:rsidR="0060701F">
        <w:t>.</w:t>
      </w:r>
    </w:p>
    <w:p w14:paraId="65A3E69B" w14:textId="458C2804" w:rsidR="00340E2D" w:rsidRDefault="00340E2D" w:rsidP="00340E2D">
      <w:pPr>
        <w:pStyle w:val="ListParagraph"/>
        <w:spacing w:after="169"/>
        <w:ind w:left="345" w:right="0" w:firstLine="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5347C58" wp14:editId="5D62F16E">
                <wp:simplePos x="0" y="0"/>
                <wp:positionH relativeFrom="column">
                  <wp:posOffset>1685496</wp:posOffset>
                </wp:positionH>
                <wp:positionV relativeFrom="paragraph">
                  <wp:posOffset>62039</wp:posOffset>
                </wp:positionV>
                <wp:extent cx="204097" cy="206871"/>
                <wp:effectExtent l="0" t="0" r="0" b="0"/>
                <wp:wrapNone/>
                <wp:docPr id="6316" name="Rectangle 63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097" cy="20687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79ECA1E" w14:textId="1186C8E7" w:rsidR="00340E2D" w:rsidRPr="00340E2D" w:rsidRDefault="00340E2D" w:rsidP="00340E2D">
                            <w:pPr>
                              <w:spacing w:after="160" w:line="259" w:lineRule="auto"/>
                              <w:ind w:left="0" w:right="0" w:firstLine="0"/>
                              <w:rPr>
                                <w:color w:val="FF0000"/>
                              </w:rPr>
                            </w:pPr>
                            <w:r w:rsidRPr="00340E2D">
                              <w:rPr>
                                <w:rFonts w:ascii="Calibri" w:eastAsia="Calibri" w:hAnsi="Calibri" w:cs="Calibri"/>
                                <w:color w:val="FF0000"/>
                              </w:rPr>
                              <w:t>27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5347C58" id="Rectangle 6316" o:spid="_x0000_s1085" style="position:absolute;left:0;text-align:left;margin-left:132.7pt;margin-top:4.9pt;width:16.05pt;height:16.3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" filled="f" stroked="f">
                <v:textbox inset="0,0,0,0">
                  <w:txbxContent>
                    <w:p w14:paraId="579ECA1E" w14:textId="1186C8E7" w:rsidR="00340E2D" w:rsidRPr="00340E2D" w:rsidRDefault="00340E2D" w:rsidP="00340E2D">
                      <w:pPr>
                        <w:spacing w:after="160" w:line="259" w:lineRule="auto"/>
                        <w:ind w:left="0" w:right="0" w:firstLine="0"/>
                        <w:rPr>
                          <w:color w:val="FF0000"/>
                        </w:rPr>
                      </w:pPr>
                      <w:r w:rsidRPr="00340E2D">
                        <w:rPr>
                          <w:rFonts w:ascii="Calibri" w:eastAsia="Calibri" w:hAnsi="Calibri" w:cs="Calibri"/>
                          <w:color w:val="FF0000"/>
                        </w:rPr>
                        <w:t>27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24EC205" wp14:editId="4FF8F8FA">
                <wp:simplePos x="0" y="0"/>
                <wp:positionH relativeFrom="column">
                  <wp:posOffset>2744470</wp:posOffset>
                </wp:positionH>
                <wp:positionV relativeFrom="paragraph">
                  <wp:posOffset>800100</wp:posOffset>
                </wp:positionV>
                <wp:extent cx="173355" cy="163830"/>
                <wp:effectExtent l="0" t="0" r="17145" b="13970"/>
                <wp:wrapNone/>
                <wp:docPr id="6312" name="Shap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73355" cy="1638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14884" h="214884">
                              <a:moveTo>
                                <a:pt x="214884" y="0"/>
                              </a:moveTo>
                              <a:lnTo>
                                <a:pt x="0" y="214884"/>
                              </a:lnTo>
                            </a:path>
                          </a:pathLst>
                        </a:custGeom>
                        <a:ln w="9550" cap="rnd">
                          <a:round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903A4B" id="Shape 35" o:spid="_x0000_s1026" style="position:absolute;margin-left:216.1pt;margin-top:63pt;width:13.65pt;height:12.9pt;flip:x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14884,214884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" path="m214884,l,214884e" filled="f" strokeweight=".26528mm">
                <v:stroke endcap="round"/>
                <v:path arrowok="t" textboxrect="0,0,214884,214884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4C07E04" wp14:editId="658F5EC0">
                <wp:simplePos x="0" y="0"/>
                <wp:positionH relativeFrom="column">
                  <wp:posOffset>2853690</wp:posOffset>
                </wp:positionH>
                <wp:positionV relativeFrom="paragraph">
                  <wp:posOffset>934290</wp:posOffset>
                </wp:positionV>
                <wp:extent cx="342900" cy="347345"/>
                <wp:effectExtent l="0" t="0" r="12700" b="8255"/>
                <wp:wrapNone/>
                <wp:docPr id="6313" name="Shape 20" descr="27&#10;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473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2900" h="344424">
                              <a:moveTo>
                                <a:pt x="0" y="172212"/>
                              </a:moveTo>
                              <a:cubicBezTo>
                                <a:pt x="0" y="76962"/>
                                <a:pt x="76962" y="0"/>
                                <a:pt x="171450" y="0"/>
                              </a:cubicBezTo>
                              <a:cubicBezTo>
                                <a:pt x="265938" y="0"/>
                                <a:pt x="342900" y="76962"/>
                                <a:pt x="342900" y="172212"/>
                              </a:cubicBezTo>
                              <a:cubicBezTo>
                                <a:pt x="342900" y="267462"/>
                                <a:pt x="265938" y="344424"/>
                                <a:pt x="171450" y="344424"/>
                              </a:cubicBezTo>
                              <a:cubicBezTo>
                                <a:pt x="76962" y="344424"/>
                                <a:pt x="0" y="267462"/>
                                <a:pt x="0" y="172212"/>
                              </a:cubicBezTo>
                              <a:close/>
                            </a:path>
                          </a:pathLst>
                        </a:custGeom>
                        <a:ln w="9538" cap="rnd">
                          <a:round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E2E93D3" id="Shape 20" o:spid="_x0000_s1026" alt="27&#10;" style="position:absolute;margin-left:224.7pt;margin-top:73.55pt;width:27pt;height:27.3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42900,344424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" path="m,172212c,76962,76962,,171450,v94488,,171450,76962,171450,172212c342900,267462,265938,344424,171450,344424,76962,344424,,267462,,172212xe" filled="f" strokeweight=".26494mm">
                <v:stroke endcap="round"/>
                <v:path arrowok="t" textboxrect="0,0,342900,344424"/>
              </v:shape>
            </w:pict>
          </mc:Fallback>
        </mc:AlternateContent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7642E889" wp14:editId="15811156">
                <wp:extent cx="2928834" cy="1347444"/>
                <wp:effectExtent l="0" t="0" r="0" b="0"/>
                <wp:docPr id="6291" name="Group 629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28834" cy="1347444"/>
                          <a:chOff x="0" y="0"/>
                          <a:chExt cx="2928834" cy="1347444"/>
                        </a:xfrm>
                      </wpg:grpSpPr>
                      <wps:wsp>
                        <wps:cNvPr id="6292" name="Shape 14"/>
                        <wps:cNvSpPr/>
                        <wps:spPr>
                          <a:xfrm>
                            <a:off x="1370838" y="0"/>
                            <a:ext cx="342900" cy="3436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3662">
                                <a:moveTo>
                                  <a:pt x="0" y="172212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6700" y="0"/>
                                  <a:pt x="342900" y="76962"/>
                                  <a:pt x="342900" y="172212"/>
                                </a:cubicBezTo>
                                <a:cubicBezTo>
                                  <a:pt x="342900" y="266700"/>
                                  <a:pt x="266700" y="343662"/>
                                  <a:pt x="171450" y="343662"/>
                                </a:cubicBezTo>
                                <a:cubicBezTo>
                                  <a:pt x="76962" y="343662"/>
                                  <a:pt x="0" y="266700"/>
                                  <a:pt x="0" y="172212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93" name="Rectangle 6293"/>
                        <wps:cNvSpPr/>
                        <wps:spPr>
                          <a:xfrm>
                            <a:off x="2383544" y="544932"/>
                            <a:ext cx="204112" cy="206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B634092" w14:textId="77777777" w:rsidR="00340E2D" w:rsidRDefault="00340E2D" w:rsidP="00340E2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4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94" name="Shape 17"/>
                        <wps:cNvSpPr/>
                        <wps:spPr>
                          <a:xfrm>
                            <a:off x="457200" y="457962"/>
                            <a:ext cx="342900" cy="3444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4424">
                                <a:moveTo>
                                  <a:pt x="0" y="172212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2212"/>
                                </a:cubicBezTo>
                                <a:cubicBezTo>
                                  <a:pt x="342900" y="267462"/>
                                  <a:pt x="265938" y="344424"/>
                                  <a:pt x="171450" y="344424"/>
                                </a:cubicBezTo>
                                <a:cubicBezTo>
                                  <a:pt x="76962" y="344424"/>
                                  <a:pt x="0" y="267462"/>
                                  <a:pt x="0" y="172212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95" name="Rectangle 6295"/>
                        <wps:cNvSpPr/>
                        <wps:spPr>
                          <a:xfrm>
                            <a:off x="555498" y="565883"/>
                            <a:ext cx="204112" cy="206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6980FC5" w14:textId="77777777" w:rsidR="00340E2D" w:rsidRDefault="00340E2D" w:rsidP="00340E2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7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96" name="Shape 20"/>
                        <wps:cNvSpPr/>
                        <wps:spPr>
                          <a:xfrm>
                            <a:off x="2285238" y="457962"/>
                            <a:ext cx="342900" cy="3444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4424">
                                <a:moveTo>
                                  <a:pt x="0" y="172212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2212"/>
                                </a:cubicBezTo>
                                <a:cubicBezTo>
                                  <a:pt x="342900" y="267462"/>
                                  <a:pt x="265938" y="344424"/>
                                  <a:pt x="171450" y="344424"/>
                                </a:cubicBezTo>
                                <a:cubicBezTo>
                                  <a:pt x="76962" y="344424"/>
                                  <a:pt x="0" y="267462"/>
                                  <a:pt x="0" y="172212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299" name="Rectangle 6299"/>
                        <wps:cNvSpPr/>
                        <wps:spPr>
                          <a:xfrm>
                            <a:off x="2724722" y="1024402"/>
                            <a:ext cx="204112" cy="206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6E91C3E" w14:textId="77777777" w:rsidR="00340E2D" w:rsidRDefault="00340E2D" w:rsidP="00340E2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5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00" name="Shape 23"/>
                        <wps:cNvSpPr/>
                        <wps:spPr>
                          <a:xfrm>
                            <a:off x="0" y="916686"/>
                            <a:ext cx="342900" cy="3436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3662">
                                <a:moveTo>
                                  <a:pt x="0" y="172212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2212"/>
                                </a:cubicBezTo>
                                <a:cubicBezTo>
                                  <a:pt x="342900" y="266700"/>
                                  <a:pt x="265938" y="343662"/>
                                  <a:pt x="171450" y="343662"/>
                                </a:cubicBezTo>
                                <a:cubicBezTo>
                                  <a:pt x="76962" y="343662"/>
                                  <a:pt x="0" y="266700"/>
                                  <a:pt x="0" y="172212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01" name="Rectangle 6301"/>
                        <wps:cNvSpPr/>
                        <wps:spPr>
                          <a:xfrm>
                            <a:off x="98298" y="1024606"/>
                            <a:ext cx="204112" cy="206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858B8A0" w14:textId="77777777" w:rsidR="00340E2D" w:rsidRDefault="00340E2D" w:rsidP="00340E2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8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02" name="Shape 26"/>
                        <wps:cNvSpPr/>
                        <wps:spPr>
                          <a:xfrm>
                            <a:off x="914400" y="916686"/>
                            <a:ext cx="342900" cy="3436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3662">
                                <a:moveTo>
                                  <a:pt x="0" y="172212"/>
                                </a:moveTo>
                                <a:cubicBezTo>
                                  <a:pt x="0" y="76962"/>
                                  <a:pt x="76200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2212"/>
                                </a:cubicBezTo>
                                <a:cubicBezTo>
                                  <a:pt x="342900" y="266700"/>
                                  <a:pt x="265938" y="343662"/>
                                  <a:pt x="171450" y="343662"/>
                                </a:cubicBezTo>
                                <a:cubicBezTo>
                                  <a:pt x="76200" y="343662"/>
                                  <a:pt x="0" y="266700"/>
                                  <a:pt x="0" y="172212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03" name="Rectangle 6303"/>
                        <wps:cNvSpPr/>
                        <wps:spPr>
                          <a:xfrm>
                            <a:off x="1012698" y="1024606"/>
                            <a:ext cx="204112" cy="206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6815C17" w14:textId="77777777" w:rsidR="00340E2D" w:rsidRDefault="00340E2D" w:rsidP="00340E2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7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04" name="Shape 29"/>
                        <wps:cNvSpPr/>
                        <wps:spPr>
                          <a:xfrm>
                            <a:off x="1828038" y="916686"/>
                            <a:ext cx="342900" cy="3436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3662">
                                <a:moveTo>
                                  <a:pt x="0" y="172212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2212"/>
                                </a:cubicBezTo>
                                <a:cubicBezTo>
                                  <a:pt x="342900" y="266700"/>
                                  <a:pt x="265938" y="343662"/>
                                  <a:pt x="171450" y="343662"/>
                                </a:cubicBezTo>
                                <a:cubicBezTo>
                                  <a:pt x="76962" y="343662"/>
                                  <a:pt x="0" y="266700"/>
                                  <a:pt x="0" y="172212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05" name="Rectangle 6305"/>
                        <wps:cNvSpPr/>
                        <wps:spPr>
                          <a:xfrm>
                            <a:off x="1927098" y="1024606"/>
                            <a:ext cx="204112" cy="206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A94758C" w14:textId="77777777" w:rsidR="00340E2D" w:rsidRDefault="00340E2D" w:rsidP="00340E2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9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06" name="Shape 31"/>
                        <wps:cNvSpPr/>
                        <wps:spPr>
                          <a:xfrm>
                            <a:off x="749808" y="172212"/>
                            <a:ext cx="621030" cy="3368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1030" h="336804">
                                <a:moveTo>
                                  <a:pt x="621030" y="0"/>
                                </a:moveTo>
                                <a:lnTo>
                                  <a:pt x="0" y="336804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07" name="Shape 32"/>
                        <wps:cNvSpPr/>
                        <wps:spPr>
                          <a:xfrm>
                            <a:off x="1713738" y="172212"/>
                            <a:ext cx="621792" cy="3368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1792" h="336804">
                                <a:moveTo>
                                  <a:pt x="0" y="0"/>
                                </a:moveTo>
                                <a:lnTo>
                                  <a:pt x="621792" y="336804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08" name="Shape 33"/>
                        <wps:cNvSpPr/>
                        <wps:spPr>
                          <a:xfrm>
                            <a:off x="292608" y="752094"/>
                            <a:ext cx="214884" cy="2148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884" h="214884">
                                <a:moveTo>
                                  <a:pt x="214884" y="0"/>
                                </a:moveTo>
                                <a:lnTo>
                                  <a:pt x="0" y="214884"/>
                                </a:lnTo>
                              </a:path>
                            </a:pathLst>
                          </a:custGeom>
                          <a:ln w="9550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09" name="Shape 34"/>
                        <wps:cNvSpPr/>
                        <wps:spPr>
                          <a:xfrm>
                            <a:off x="749808" y="752094"/>
                            <a:ext cx="214122" cy="2148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122" h="214884">
                                <a:moveTo>
                                  <a:pt x="0" y="0"/>
                                </a:moveTo>
                                <a:lnTo>
                                  <a:pt x="214122" y="214884"/>
                                </a:lnTo>
                              </a:path>
                            </a:pathLst>
                          </a:custGeom>
                          <a:ln w="9550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10" name="Shape 35"/>
                        <wps:cNvSpPr/>
                        <wps:spPr>
                          <a:xfrm>
                            <a:off x="2120646" y="752094"/>
                            <a:ext cx="214884" cy="2148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884" h="214884">
                                <a:moveTo>
                                  <a:pt x="214884" y="0"/>
                                </a:moveTo>
                                <a:lnTo>
                                  <a:pt x="0" y="214884"/>
                                </a:lnTo>
                              </a:path>
                            </a:pathLst>
                          </a:custGeom>
                          <a:ln w="9550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11" name="Rectangle 6311"/>
                        <wps:cNvSpPr/>
                        <wps:spPr>
                          <a:xfrm>
                            <a:off x="2636520" y="1163062"/>
                            <a:ext cx="50673" cy="1843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42AF15" w14:textId="77777777" w:rsidR="00340E2D" w:rsidRDefault="00340E2D" w:rsidP="00340E2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642E889" id="Group 6291" o:spid="_x0000_s1086" style="width:230.6pt;height:106.1pt;mso-position-horizontal-relative:char;mso-position-vertical-relative:line" coordsize="29288,13474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">
                <v:shape id="Shape 14" o:spid="_x0000_s1087" style="position:absolute;left:13708;width:3429;height:3436;visibility:visible;mso-wrap-style:square;v-text-anchor:top" coordsize="342900,34366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" path="m,172212c,76962,76962,,171450,v95250,,171450,76962,171450,172212c342900,266700,266700,343662,171450,343662,76962,343662,,266700,,172212xe" filled="f" strokeweight=".26494mm">
                  <v:stroke endcap="round"/>
                  <v:path arrowok="t" textboxrect="0,0,342900,343662"/>
                </v:shape>
                <v:rect id="Rectangle 6293" o:spid="_x0000_s1088" style="position:absolute;left:23835;top:5449;width:2041;height:206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" filled="f" stroked="f">
                  <v:textbox inset="0,0,0,0">
                    <w:txbxContent>
                      <w:p w14:paraId="5B634092" w14:textId="77777777" w:rsidR="00340E2D" w:rsidRDefault="00340E2D" w:rsidP="00340E2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42</w:t>
                        </w:r>
                      </w:p>
                    </w:txbxContent>
                  </v:textbox>
                </v:rect>
                <v:shape id="Shape 17" o:spid="_x0000_s1089" style="position:absolute;left:4572;top:4579;width:3429;height:3444;visibility:visible;mso-wrap-style:square;v-text-anchor:top" coordsize="342900,34442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" path="m,172212c,76962,76962,,171450,v94488,,171450,76962,171450,172212c342900,267462,265938,344424,171450,344424,76962,344424,,267462,,172212xe" filled="f" strokeweight=".26494mm">
                  <v:stroke endcap="round"/>
                  <v:path arrowok="t" textboxrect="0,0,342900,344424"/>
                </v:shape>
                <v:rect id="Rectangle 6295" o:spid="_x0000_s1090" style="position:absolute;left:5554;top:5658;width:2042;height:207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" filled="f" stroked="f">
                  <v:textbox inset="0,0,0,0">
                    <w:txbxContent>
                      <w:p w14:paraId="66980FC5" w14:textId="77777777" w:rsidR="00340E2D" w:rsidRDefault="00340E2D" w:rsidP="00340E2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75</w:t>
                        </w:r>
                      </w:p>
                    </w:txbxContent>
                  </v:textbox>
                </v:rect>
                <v:shape id="Shape 20" o:spid="_x0000_s1091" style="position:absolute;left:22852;top:4579;width:3429;height:3444;visibility:visible;mso-wrap-style:square;v-text-anchor:top" coordsize="342900,34442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" path="m,172212c,76962,76962,,171450,v94488,,171450,76962,171450,172212c342900,267462,265938,344424,171450,344424,76962,344424,,267462,,172212xe" filled="f" strokeweight=".26494mm">
                  <v:stroke endcap="round"/>
                  <v:path arrowok="t" textboxrect="0,0,342900,344424"/>
                </v:shape>
                <v:rect id="Rectangle 6299" o:spid="_x0000_s1092" style="position:absolute;left:27247;top:10244;width:2041;height:206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" filled="f" stroked="f">
                  <v:textbox inset="0,0,0,0">
                    <w:txbxContent>
                      <w:p w14:paraId="46E91C3E" w14:textId="77777777" w:rsidR="00340E2D" w:rsidRDefault="00340E2D" w:rsidP="00340E2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56</w:t>
                        </w:r>
                      </w:p>
                    </w:txbxContent>
                  </v:textbox>
                </v:rect>
                <v:shape id="Shape 23" o:spid="_x0000_s1093" style="position:absolute;top:9166;width:3429;height:3437;visibility:visible;mso-wrap-style:square;v-text-anchor:top" coordsize="342900,34366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" path="m,172212c,76962,76962,,171450,v94488,,171450,76962,171450,172212c342900,266700,265938,343662,171450,343662,76962,343662,,266700,,172212xe" filled="f" strokeweight=".26494mm">
                  <v:stroke endcap="round"/>
                  <v:path arrowok="t" textboxrect="0,0,342900,343662"/>
                </v:shape>
                <v:rect id="Rectangle 6301" o:spid="_x0000_s1094" style="position:absolute;left:982;top:10246;width:2042;height:206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" filled="f" stroked="f">
                  <v:textbox inset="0,0,0,0">
                    <w:txbxContent>
                      <w:p w14:paraId="6858B8A0" w14:textId="77777777" w:rsidR="00340E2D" w:rsidRDefault="00340E2D" w:rsidP="00340E2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83</w:t>
                        </w:r>
                      </w:p>
                    </w:txbxContent>
                  </v:textbox>
                </v:rect>
                <v:shape id="Shape 26" o:spid="_x0000_s1095" style="position:absolute;left:9144;top:9166;width:3429;height:3437;visibility:visible;mso-wrap-style:square;v-text-anchor:top" coordsize="342900,34366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" path="m,172212c,76962,76200,,171450,v94488,,171450,76962,171450,172212c342900,266700,265938,343662,171450,343662,76200,343662,,266700,,172212xe" filled="f" strokeweight=".26494mm">
                  <v:stroke endcap="round"/>
                  <v:path arrowok="t" textboxrect="0,0,342900,343662"/>
                </v:shape>
                <v:rect id="Rectangle 6303" o:spid="_x0000_s1096" style="position:absolute;left:10126;top:10246;width:2042;height:206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" filled="f" stroked="f">
                  <v:textbox inset="0,0,0,0">
                    <w:txbxContent>
                      <w:p w14:paraId="26815C17" w14:textId="77777777" w:rsidR="00340E2D" w:rsidRDefault="00340E2D" w:rsidP="00340E2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77</w:t>
                        </w:r>
                      </w:p>
                    </w:txbxContent>
                  </v:textbox>
                </v:rect>
                <v:shape id="Shape 29" o:spid="_x0000_s1097" style="position:absolute;left:18280;top:9166;width:3429;height:3437;visibility:visible;mso-wrap-style:square;v-text-anchor:top" coordsize="342900,34366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" path="m,172212c,76962,76962,,171450,v94488,,171450,76962,171450,172212c342900,266700,265938,343662,171450,343662,76962,343662,,266700,,172212xe" filled="f" strokeweight=".26494mm">
                  <v:stroke endcap="round"/>
                  <v:path arrowok="t" textboxrect="0,0,342900,343662"/>
                </v:shape>
                <v:rect id="Rectangle 6305" o:spid="_x0000_s1098" style="position:absolute;left:19270;top:10246;width:2042;height:206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" filled="f" stroked="f">
                  <v:textbox inset="0,0,0,0">
                    <w:txbxContent>
                      <w:p w14:paraId="3A94758C" w14:textId="77777777" w:rsidR="00340E2D" w:rsidRDefault="00340E2D" w:rsidP="00340E2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95</w:t>
                        </w:r>
                      </w:p>
                    </w:txbxContent>
                  </v:textbox>
                </v:rect>
                <v:shape id="Shape 31" o:spid="_x0000_s1099" style="position:absolute;left:7498;top:1722;width:6210;height:3368;visibility:visible;mso-wrap-style:square;v-text-anchor:top" coordsize="621030,33680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" path="m621030,l,336804e" filled="f" strokeweight=".26494mm">
                  <v:stroke endcap="round"/>
                  <v:path arrowok="t" textboxrect="0,0,621030,336804"/>
                </v:shape>
                <v:shape id="Shape 32" o:spid="_x0000_s1100" style="position:absolute;left:17137;top:1722;width:6218;height:3368;visibility:visible;mso-wrap-style:square;v-text-anchor:top" coordsize="621792,33680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" path="m,l621792,336804e" filled="f" strokeweight=".26494mm">
                  <v:stroke endcap="round"/>
                  <v:path arrowok="t" textboxrect="0,0,621792,336804"/>
                </v:shape>
                <v:shape id="Shape 33" o:spid="_x0000_s1101" style="position:absolute;left:2926;top:7520;width:2148;height:2149;visibility:visible;mso-wrap-style:square;v-text-anchor:top" coordsize="214884,21488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" path="m214884,l,214884e" filled="f" strokeweight=".26528mm">
                  <v:stroke endcap="round"/>
                  <v:path arrowok="t" textboxrect="0,0,214884,214884"/>
                </v:shape>
                <v:shape id="Shape 34" o:spid="_x0000_s1102" style="position:absolute;left:7498;top:7520;width:2141;height:2149;visibility:visible;mso-wrap-style:square;v-text-anchor:top" coordsize="214122,21488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" path="m,l214122,214884e" filled="f" strokeweight=".26528mm">
                  <v:stroke endcap="round"/>
                  <v:path arrowok="t" textboxrect="0,0,214122,214884"/>
                </v:shape>
                <v:shape id="Shape 35" o:spid="_x0000_s1103" style="position:absolute;left:21206;top:7520;width:2149;height:2149;visibility:visible;mso-wrap-style:square;v-text-anchor:top" coordsize="214884,21488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" path="m214884,l,214884e" filled="f" strokeweight=".26528mm">
                  <v:stroke endcap="round"/>
                  <v:path arrowok="t" textboxrect="0,0,214884,214884"/>
                </v:shape>
                <v:rect id="Rectangle 6311" o:spid="_x0000_s1104" style="position:absolute;left:26365;top:11630;width:506;height:184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" filled="f" stroked="f">
                  <v:textbox inset="0,0,0,0">
                    <w:txbxContent>
                      <w:p w14:paraId="5C42AF15" w14:textId="77777777" w:rsidR="00340E2D" w:rsidRDefault="00340E2D" w:rsidP="00340E2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5C7C7170" w14:textId="77777777" w:rsidR="0060701F" w:rsidRDefault="0060701F" w:rsidP="00340E2D">
      <w:pPr>
        <w:pStyle w:val="ListParagraph"/>
        <w:spacing w:after="169"/>
        <w:ind w:left="345" w:right="0" w:firstLine="0"/>
      </w:pPr>
    </w:p>
    <w:p w14:paraId="0D768AEC" w14:textId="77777777" w:rsidR="00E737BA" w:rsidRDefault="00592B2B">
      <w:pPr>
        <w:ind w:left="-5" w:right="0"/>
      </w:pPr>
      <w:r>
        <w:rPr>
          <w:b/>
        </w:rPr>
        <w:t>Problem 2 (10 points).</w:t>
      </w:r>
      <w:r>
        <w:t xml:space="preserve"> Consider the following heap, which shows integer keys in the nodes: </w:t>
      </w:r>
    </w:p>
    <w:p w14:paraId="17BC4426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2C8F1310" w14:textId="77777777" w:rsidR="00E737BA" w:rsidRDefault="00592B2B">
      <w:pPr>
        <w:spacing w:after="2" w:line="259" w:lineRule="auto"/>
        <w:ind w:left="2435" w:right="0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0CC9AE7D" wp14:editId="3037ACC1">
                <wp:extent cx="3357372" cy="1755084"/>
                <wp:effectExtent l="0" t="0" r="0" b="0"/>
                <wp:docPr id="6298" name="Group 62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57372" cy="1755084"/>
                          <a:chOff x="0" y="0"/>
                          <a:chExt cx="3357372" cy="1755084"/>
                        </a:xfrm>
                      </wpg:grpSpPr>
                      <wps:wsp>
                        <wps:cNvPr id="46" name="Shape 44"/>
                        <wps:cNvSpPr/>
                        <wps:spPr>
                          <a:xfrm>
                            <a:off x="1598676" y="0"/>
                            <a:ext cx="342138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900">
                                <a:moveTo>
                                  <a:pt x="0" y="171450"/>
                                </a:moveTo>
                                <a:cubicBezTo>
                                  <a:pt x="0" y="76962"/>
                                  <a:pt x="76200" y="0"/>
                                  <a:pt x="170688" y="0"/>
                                </a:cubicBezTo>
                                <a:cubicBezTo>
                                  <a:pt x="265176" y="0"/>
                                  <a:pt x="342138" y="76962"/>
                                  <a:pt x="342138" y="171450"/>
                                </a:cubicBezTo>
                                <a:cubicBezTo>
                                  <a:pt x="342138" y="265938"/>
                                  <a:pt x="265176" y="342900"/>
                                  <a:pt x="170688" y="342900"/>
                                </a:cubicBezTo>
                                <a:cubicBezTo>
                                  <a:pt x="76200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Rectangle 45"/>
                        <wps:cNvSpPr/>
                        <wps:spPr>
                          <a:xfrm>
                            <a:off x="1735836" y="107484"/>
                            <a:ext cx="102649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40B7D6D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" name="Shape 47"/>
                        <wps:cNvSpPr/>
                        <wps:spPr>
                          <a:xfrm>
                            <a:off x="685038" y="457200"/>
                            <a:ext cx="342138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900">
                                <a:moveTo>
                                  <a:pt x="0" y="171450"/>
                                </a:moveTo>
                                <a:cubicBezTo>
                                  <a:pt x="0" y="76200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138" y="76200"/>
                                  <a:pt x="342138" y="171450"/>
                                </a:cubicBezTo>
                                <a:cubicBezTo>
                                  <a:pt x="342138" y="265938"/>
                                  <a:pt x="265938" y="342900"/>
                                  <a:pt x="171450" y="342900"/>
                                </a:cubicBezTo>
                                <a:cubicBezTo>
                                  <a:pt x="76962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Rectangle 48"/>
                        <wps:cNvSpPr/>
                        <wps:spPr>
                          <a:xfrm>
                            <a:off x="783336" y="5639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6E87C61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2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0" name="Shape 50"/>
                        <wps:cNvSpPr/>
                        <wps:spPr>
                          <a:xfrm>
                            <a:off x="2511552" y="457200"/>
                            <a:ext cx="342900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2900">
                                <a:moveTo>
                                  <a:pt x="0" y="171450"/>
                                </a:moveTo>
                                <a:cubicBezTo>
                                  <a:pt x="0" y="76200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200"/>
                                  <a:pt x="342900" y="171450"/>
                                </a:cubicBezTo>
                                <a:cubicBezTo>
                                  <a:pt x="342900" y="265938"/>
                                  <a:pt x="265938" y="342900"/>
                                  <a:pt x="171450" y="342900"/>
                                </a:cubicBezTo>
                                <a:cubicBezTo>
                                  <a:pt x="76962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Rectangle 51"/>
                        <wps:cNvSpPr/>
                        <wps:spPr>
                          <a:xfrm>
                            <a:off x="2610612" y="563922"/>
                            <a:ext cx="203009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177F843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1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3" name="Shape 53"/>
                        <wps:cNvSpPr/>
                        <wps:spPr>
                          <a:xfrm>
                            <a:off x="228600" y="914400"/>
                            <a:ext cx="342138" cy="3421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138">
                                <a:moveTo>
                                  <a:pt x="0" y="170688"/>
                                </a:moveTo>
                                <a:cubicBezTo>
                                  <a:pt x="0" y="76200"/>
                                  <a:pt x="76200" y="0"/>
                                  <a:pt x="170688" y="0"/>
                                </a:cubicBezTo>
                                <a:cubicBezTo>
                                  <a:pt x="265176" y="0"/>
                                  <a:pt x="342138" y="76200"/>
                                  <a:pt x="342138" y="170688"/>
                                </a:cubicBezTo>
                                <a:cubicBezTo>
                                  <a:pt x="342138" y="265938"/>
                                  <a:pt x="265176" y="342138"/>
                                  <a:pt x="170688" y="342138"/>
                                </a:cubicBezTo>
                                <a:cubicBezTo>
                                  <a:pt x="76200" y="342138"/>
                                  <a:pt x="0" y="265938"/>
                                  <a:pt x="0" y="170688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Rectangle 54"/>
                        <wps:cNvSpPr/>
                        <wps:spPr>
                          <a:xfrm>
                            <a:off x="326898" y="10211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EEC2CA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3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" name="Shape 56"/>
                        <wps:cNvSpPr/>
                        <wps:spPr>
                          <a:xfrm>
                            <a:off x="1141476" y="914400"/>
                            <a:ext cx="342900" cy="3421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2138">
                                <a:moveTo>
                                  <a:pt x="0" y="170688"/>
                                </a:moveTo>
                                <a:cubicBezTo>
                                  <a:pt x="0" y="76200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200"/>
                                  <a:pt x="342900" y="170688"/>
                                </a:cubicBezTo>
                                <a:cubicBezTo>
                                  <a:pt x="342900" y="265938"/>
                                  <a:pt x="265938" y="342138"/>
                                  <a:pt x="171450" y="342138"/>
                                </a:cubicBezTo>
                                <a:cubicBezTo>
                                  <a:pt x="76962" y="342138"/>
                                  <a:pt x="0" y="265938"/>
                                  <a:pt x="0" y="170688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Rectangle 57"/>
                        <wps:cNvSpPr/>
                        <wps:spPr>
                          <a:xfrm>
                            <a:off x="1240536" y="1021122"/>
                            <a:ext cx="203009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7131386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2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" name="Shape 59"/>
                        <wps:cNvSpPr/>
                        <wps:spPr>
                          <a:xfrm>
                            <a:off x="2055114" y="914400"/>
                            <a:ext cx="342138" cy="3421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138">
                                <a:moveTo>
                                  <a:pt x="0" y="170688"/>
                                </a:moveTo>
                                <a:cubicBezTo>
                                  <a:pt x="0" y="76200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138" y="76200"/>
                                  <a:pt x="342138" y="170688"/>
                                </a:cubicBezTo>
                                <a:cubicBezTo>
                                  <a:pt x="342138" y="265938"/>
                                  <a:pt x="265938" y="342138"/>
                                  <a:pt x="171450" y="342138"/>
                                </a:cubicBezTo>
                                <a:cubicBezTo>
                                  <a:pt x="76962" y="342138"/>
                                  <a:pt x="0" y="265938"/>
                                  <a:pt x="0" y="170688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Rectangle 60"/>
                        <wps:cNvSpPr/>
                        <wps:spPr>
                          <a:xfrm>
                            <a:off x="2153412" y="10211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5AC0C2F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2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" name="Shape 62"/>
                        <wps:cNvSpPr/>
                        <wps:spPr>
                          <a:xfrm>
                            <a:off x="2968752" y="914400"/>
                            <a:ext cx="342138" cy="3421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138">
                                <a:moveTo>
                                  <a:pt x="0" y="170688"/>
                                </a:moveTo>
                                <a:cubicBezTo>
                                  <a:pt x="0" y="76200"/>
                                  <a:pt x="76200" y="0"/>
                                  <a:pt x="170688" y="0"/>
                                </a:cubicBezTo>
                                <a:cubicBezTo>
                                  <a:pt x="265176" y="0"/>
                                  <a:pt x="342138" y="76200"/>
                                  <a:pt x="342138" y="170688"/>
                                </a:cubicBezTo>
                                <a:cubicBezTo>
                                  <a:pt x="342138" y="265938"/>
                                  <a:pt x="265176" y="342138"/>
                                  <a:pt x="170688" y="342138"/>
                                </a:cubicBezTo>
                                <a:cubicBezTo>
                                  <a:pt x="76200" y="342138"/>
                                  <a:pt x="0" y="265938"/>
                                  <a:pt x="0" y="170688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Rectangle 63"/>
                        <wps:cNvSpPr/>
                        <wps:spPr>
                          <a:xfrm>
                            <a:off x="3067050" y="10211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16FAB7A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3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" name="Shape 65"/>
                        <wps:cNvSpPr/>
                        <wps:spPr>
                          <a:xfrm>
                            <a:off x="1826514" y="1370838"/>
                            <a:ext cx="342900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2900">
                                <a:moveTo>
                                  <a:pt x="0" y="171450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1450"/>
                                </a:cubicBezTo>
                                <a:cubicBezTo>
                                  <a:pt x="342900" y="265938"/>
                                  <a:pt x="265938" y="342900"/>
                                  <a:pt x="171450" y="342900"/>
                                </a:cubicBezTo>
                                <a:cubicBezTo>
                                  <a:pt x="76962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Rectangle 66"/>
                        <wps:cNvSpPr/>
                        <wps:spPr>
                          <a:xfrm>
                            <a:off x="1925574" y="1478322"/>
                            <a:ext cx="203009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74A0262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4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" name="Shape 68"/>
                        <wps:cNvSpPr/>
                        <wps:spPr>
                          <a:xfrm>
                            <a:off x="913638" y="1370838"/>
                            <a:ext cx="342138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900">
                                <a:moveTo>
                                  <a:pt x="0" y="171450"/>
                                </a:moveTo>
                                <a:cubicBezTo>
                                  <a:pt x="0" y="76962"/>
                                  <a:pt x="76200" y="0"/>
                                  <a:pt x="170688" y="0"/>
                                </a:cubicBezTo>
                                <a:cubicBezTo>
                                  <a:pt x="265176" y="0"/>
                                  <a:pt x="342138" y="76962"/>
                                  <a:pt x="342138" y="171450"/>
                                </a:cubicBezTo>
                                <a:cubicBezTo>
                                  <a:pt x="342138" y="265938"/>
                                  <a:pt x="265176" y="342900"/>
                                  <a:pt x="170688" y="342900"/>
                                </a:cubicBezTo>
                                <a:cubicBezTo>
                                  <a:pt x="76200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Rectangle 69"/>
                        <wps:cNvSpPr/>
                        <wps:spPr>
                          <a:xfrm>
                            <a:off x="1011936" y="14783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60B5C30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6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" name="Shape 70"/>
                        <wps:cNvSpPr/>
                        <wps:spPr>
                          <a:xfrm>
                            <a:off x="977646" y="171450"/>
                            <a:ext cx="621030" cy="3360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1030" h="336042">
                                <a:moveTo>
                                  <a:pt x="621030" y="0"/>
                                </a:moveTo>
                                <a:lnTo>
                                  <a:pt x="0" y="336042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1940814" y="171450"/>
                            <a:ext cx="621030" cy="3360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1030" h="336042">
                                <a:moveTo>
                                  <a:pt x="0" y="0"/>
                                </a:moveTo>
                                <a:lnTo>
                                  <a:pt x="621030" y="336042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20446" y="749808"/>
                            <a:ext cx="214884" cy="21412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884" h="214122">
                                <a:moveTo>
                                  <a:pt x="214884" y="0"/>
                                </a:moveTo>
                                <a:lnTo>
                                  <a:pt x="0" y="214122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977646" y="749808"/>
                            <a:ext cx="214122" cy="21412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122" h="214122">
                                <a:moveTo>
                                  <a:pt x="0" y="0"/>
                                </a:moveTo>
                                <a:lnTo>
                                  <a:pt x="214122" y="214122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084326" y="1207008"/>
                            <a:ext cx="107442" cy="163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7442" h="163830">
                                <a:moveTo>
                                  <a:pt x="107442" y="0"/>
                                </a:moveTo>
                                <a:lnTo>
                                  <a:pt x="0" y="16383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997964" y="1207008"/>
                            <a:ext cx="107442" cy="163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7442" h="163830">
                                <a:moveTo>
                                  <a:pt x="107442" y="0"/>
                                </a:moveTo>
                                <a:lnTo>
                                  <a:pt x="0" y="16383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2347722" y="749808"/>
                            <a:ext cx="214122" cy="21412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122" h="214122">
                                <a:moveTo>
                                  <a:pt x="214122" y="0"/>
                                </a:moveTo>
                                <a:lnTo>
                                  <a:pt x="0" y="214122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804160" y="749808"/>
                            <a:ext cx="214122" cy="21412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122" h="214122">
                                <a:moveTo>
                                  <a:pt x="0" y="0"/>
                                </a:moveTo>
                                <a:lnTo>
                                  <a:pt x="214122" y="214122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" name="Shape 79"/>
                        <wps:cNvSpPr/>
                        <wps:spPr>
                          <a:xfrm>
                            <a:off x="1370076" y="1370838"/>
                            <a:ext cx="342138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900">
                                <a:moveTo>
                                  <a:pt x="0" y="171450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138" y="76962"/>
                                  <a:pt x="342138" y="171450"/>
                                </a:cubicBezTo>
                                <a:cubicBezTo>
                                  <a:pt x="342138" y="265938"/>
                                  <a:pt x="265938" y="342900"/>
                                  <a:pt x="171450" y="342900"/>
                                </a:cubicBezTo>
                                <a:cubicBezTo>
                                  <a:pt x="76962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0" name="Rectangle 80"/>
                        <wps:cNvSpPr/>
                        <wps:spPr>
                          <a:xfrm>
                            <a:off x="1468374" y="14783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DC513E7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3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" name="Shape 81"/>
                        <wps:cNvSpPr/>
                        <wps:spPr>
                          <a:xfrm>
                            <a:off x="1434084" y="1207008"/>
                            <a:ext cx="107442" cy="163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7442" h="163830">
                                <a:moveTo>
                                  <a:pt x="0" y="0"/>
                                </a:moveTo>
                                <a:lnTo>
                                  <a:pt x="107442" y="16383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" name="Shape 83"/>
                        <wps:cNvSpPr/>
                        <wps:spPr>
                          <a:xfrm>
                            <a:off x="0" y="1370838"/>
                            <a:ext cx="342138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900">
                                <a:moveTo>
                                  <a:pt x="0" y="171450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138" y="76962"/>
                                  <a:pt x="342138" y="171450"/>
                                </a:cubicBezTo>
                                <a:cubicBezTo>
                                  <a:pt x="342138" y="265938"/>
                                  <a:pt x="265938" y="342900"/>
                                  <a:pt x="171450" y="342900"/>
                                </a:cubicBezTo>
                                <a:cubicBezTo>
                                  <a:pt x="76962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" name="Rectangle 84"/>
                        <wps:cNvSpPr/>
                        <wps:spPr>
                          <a:xfrm>
                            <a:off x="98298" y="14783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F82306E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4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5" name="Shape 85"/>
                        <wps:cNvSpPr/>
                        <wps:spPr>
                          <a:xfrm>
                            <a:off x="171450" y="1207008"/>
                            <a:ext cx="106680" cy="163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680" h="163830">
                                <a:moveTo>
                                  <a:pt x="106680" y="0"/>
                                </a:moveTo>
                                <a:lnTo>
                                  <a:pt x="0" y="16383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456438" y="1370838"/>
                            <a:ext cx="342900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2900">
                                <a:moveTo>
                                  <a:pt x="0" y="171450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1450"/>
                                </a:cubicBezTo>
                                <a:cubicBezTo>
                                  <a:pt x="342900" y="265938"/>
                                  <a:pt x="265938" y="342900"/>
                                  <a:pt x="171450" y="342900"/>
                                </a:cubicBezTo>
                                <a:cubicBezTo>
                                  <a:pt x="76962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Rectangle 88"/>
                        <wps:cNvSpPr/>
                        <wps:spPr>
                          <a:xfrm>
                            <a:off x="555498" y="1478322"/>
                            <a:ext cx="203009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8DCE960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5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" name="Shape 89"/>
                        <wps:cNvSpPr/>
                        <wps:spPr>
                          <a:xfrm>
                            <a:off x="520446" y="1207008"/>
                            <a:ext cx="107442" cy="163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7442" h="163830">
                                <a:moveTo>
                                  <a:pt x="0" y="0"/>
                                </a:moveTo>
                                <a:lnTo>
                                  <a:pt x="107442" y="16383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2283714" y="1370838"/>
                            <a:ext cx="342138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900">
                                <a:moveTo>
                                  <a:pt x="0" y="171450"/>
                                </a:moveTo>
                                <a:cubicBezTo>
                                  <a:pt x="0" y="76962"/>
                                  <a:pt x="76200" y="0"/>
                                  <a:pt x="170688" y="0"/>
                                </a:cubicBezTo>
                                <a:cubicBezTo>
                                  <a:pt x="265176" y="0"/>
                                  <a:pt x="342138" y="76962"/>
                                  <a:pt x="342138" y="171450"/>
                                </a:cubicBezTo>
                                <a:cubicBezTo>
                                  <a:pt x="342138" y="265938"/>
                                  <a:pt x="265176" y="342900"/>
                                  <a:pt x="170688" y="342900"/>
                                </a:cubicBezTo>
                                <a:cubicBezTo>
                                  <a:pt x="76200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Rectangle 92"/>
                        <wps:cNvSpPr/>
                        <wps:spPr>
                          <a:xfrm>
                            <a:off x="2382012" y="14783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8DCA4C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3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" name="Shape 93"/>
                        <wps:cNvSpPr/>
                        <wps:spPr>
                          <a:xfrm>
                            <a:off x="2347722" y="1207008"/>
                            <a:ext cx="106680" cy="163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680" h="163830">
                                <a:moveTo>
                                  <a:pt x="0" y="0"/>
                                </a:moveTo>
                                <a:lnTo>
                                  <a:pt x="106680" y="16383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Rectangle 94"/>
                        <wps:cNvSpPr/>
                        <wps:spPr>
                          <a:xfrm>
                            <a:off x="3319272" y="1616451"/>
                            <a:ext cx="50673" cy="1843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FA2E015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298" style="width:264.36pt;height:138.196pt;mso-position-horizontal-relative:char;mso-position-vertical-relative:line" coordsize="33573,17550">
                <v:shape id="Shape 44" style="position:absolute;width:3421;height:3429;left:15986;top:0;" coordsize="342138,342900" path="m0,171450c0,76962,76200,0,170688,0c265176,0,342138,76962,342138,171450c342138,265938,265176,342900,170688,342900c76200,342900,0,265938,0,171450x">
                  <v:stroke weight="0.75pt" endcap="round" joinstyle="round" on="true" color="#000000"/>
                  <v:fill on="false" color="#000000" opacity="0"/>
                </v:shape>
                <v:rect id="Rectangle 45" style="position:absolute;width:1026;height:2063;left:17358;top:107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5</w:t>
                        </w:r>
                      </w:p>
                    </w:txbxContent>
                  </v:textbox>
                </v:rect>
                <v:shape id="Shape 47" style="position:absolute;width:3421;height:3429;left:6850;top:4572;" coordsize="342138,342900" path="m0,171450c0,76200,76962,0,171450,0c265938,0,342138,76200,342138,171450c342138,265938,265938,342900,171450,342900c76962,342900,0,265938,0,171450x">
                  <v:stroke weight="0.75pt" endcap="round" joinstyle="round" on="true" color="#000000"/>
                  <v:fill on="false" color="#000000" opacity="0"/>
                </v:shape>
                <v:rect id="Rectangle 48" style="position:absolute;width:2040;height:2063;left:7833;top:56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22</w:t>
                        </w:r>
                      </w:p>
                    </w:txbxContent>
                  </v:textbox>
                </v:rect>
                <v:shape id="Shape 50" style="position:absolute;width:3429;height:3429;left:25115;top:4572;" coordsize="342900,342900" path="m0,171450c0,76200,76962,0,171450,0c265938,0,342900,76200,342900,171450c342900,265938,265938,342900,171450,342900c76962,342900,0,265938,0,171450x">
                  <v:stroke weight="0.75pt" endcap="round" joinstyle="round" on="true" color="#000000"/>
                  <v:fill on="false" color="#000000" opacity="0"/>
                </v:shape>
                <v:rect id="Rectangle 51" style="position:absolute;width:2030;height:2063;left:26106;top:56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15</w:t>
                        </w:r>
                      </w:p>
                    </w:txbxContent>
                  </v:textbox>
                </v:rect>
                <v:shape id="Shape 53" style="position:absolute;width:3421;height:3421;left:2286;top:9144;" coordsize="342138,342138" path="m0,170688c0,76200,76200,0,170688,0c265176,0,342138,76200,342138,170688c342138,265938,265176,342138,170688,342138c76200,342138,0,265938,0,170688x">
                  <v:stroke weight="0.75pt" endcap="round" joinstyle="round" on="true" color="#000000"/>
                  <v:fill on="false" color="#000000" opacity="0"/>
                </v:shape>
                <v:rect id="Rectangle 54" style="position:absolute;width:2040;height:2063;left:3268;top:1021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34</w:t>
                        </w:r>
                      </w:p>
                    </w:txbxContent>
                  </v:textbox>
                </v:rect>
                <v:shape id="Shape 56" style="position:absolute;width:3429;height:3421;left:11414;top:9144;" coordsize="342900,342138" path="m0,170688c0,76200,76962,0,171450,0c265938,0,342900,76200,342900,170688c342900,265938,265938,342138,171450,342138c76962,342138,0,265938,0,170688x">
                  <v:stroke weight="0.75pt" endcap="round" joinstyle="round" on="true" color="#000000"/>
                  <v:fill on="false" color="#000000" opacity="0"/>
                </v:shape>
                <v:rect id="Rectangle 57" style="position:absolute;width:2030;height:2063;left:12405;top:1021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27</w:t>
                        </w:r>
                      </w:p>
                    </w:txbxContent>
                  </v:textbox>
                </v:rect>
                <v:shape id="Shape 59" style="position:absolute;width:3421;height:3421;left:20551;top:9144;" coordsize="342138,342138" path="m0,170688c0,76200,76962,0,171450,0c265938,0,342138,76200,342138,170688c342138,265938,265938,342138,171450,342138c76962,342138,0,265938,0,170688x">
                  <v:stroke weight="0.75pt" endcap="round" joinstyle="round" on="true" color="#000000"/>
                  <v:fill on="false" color="#000000" opacity="0"/>
                </v:shape>
                <v:rect id="Rectangle 60" style="position:absolute;width:2040;height:2063;left:21534;top:1021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28</w:t>
                        </w:r>
                      </w:p>
                    </w:txbxContent>
                  </v:textbox>
                </v:rect>
                <v:shape id="Shape 62" style="position:absolute;width:3421;height:3421;left:29687;top:9144;" coordsize="342138,342138" path="m0,170688c0,76200,76200,0,170688,0c265176,0,342138,76200,342138,170688c342138,265938,265176,342138,170688,342138c76200,342138,0,265938,0,170688x">
                  <v:stroke weight="0.75pt" endcap="round" joinstyle="round" on="true" color="#000000"/>
                  <v:fill on="false" color="#000000" opacity="0"/>
                </v:shape>
                <v:rect id="Rectangle 63" style="position:absolute;width:2040;height:2063;left:30670;top:1021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37</w:t>
                        </w:r>
                      </w:p>
                    </w:txbxContent>
                  </v:textbox>
                </v:rect>
                <v:shape id="Shape 65" style="position:absolute;width:3429;height:3429;left:18265;top:13708;" coordsize="342900,342900" path="m0,171450c0,76962,76962,0,171450,0c265938,0,342900,76962,342900,171450c342900,265938,265938,342900,171450,342900c76962,342900,0,265938,0,171450x">
                  <v:stroke weight="0.75pt" endcap="round" joinstyle="round" on="true" color="#000000"/>
                  <v:fill on="false" color="#000000" opacity="0"/>
                </v:shape>
                <v:rect id="Rectangle 66" style="position:absolute;width:2030;height:2063;left:19255;top:1478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41</w:t>
                        </w:r>
                      </w:p>
                    </w:txbxContent>
                  </v:textbox>
                </v:rect>
                <v:shape id="Shape 68" style="position:absolute;width:3421;height:3429;left:9136;top:13708;" coordsize="342138,342900" path="m0,171450c0,76962,76200,0,170688,0c265176,0,342138,76962,342138,171450c342138,265938,265176,342900,170688,342900c76200,342900,0,265938,0,171450x">
                  <v:stroke weight="0.75pt" endcap="round" joinstyle="round" on="true" color="#000000"/>
                  <v:fill on="false" color="#000000" opacity="0"/>
                </v:shape>
                <v:rect id="Rectangle 69" style="position:absolute;width:2040;height:2063;left:10119;top:1478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66</w:t>
                        </w:r>
                      </w:p>
                    </w:txbxContent>
                  </v:textbox>
                </v:rect>
                <v:shape id="Shape 70" style="position:absolute;width:6210;height:3360;left:9776;top:1714;" coordsize="621030,336042" path="m621030,0l0,336042">
                  <v:stroke weight="0.75pt" endcap="round" joinstyle="round" on="true" color="#000000"/>
                  <v:fill on="false" color="#000000" opacity="0"/>
                </v:shape>
                <v:shape id="Shape 71" style="position:absolute;width:6210;height:3360;left:19408;top:1714;" coordsize="621030,336042" path="m0,0l621030,336042">
                  <v:stroke weight="0.75pt" endcap="round" joinstyle="round" on="true" color="#000000"/>
                  <v:fill on="false" color="#000000" opacity="0"/>
                </v:shape>
                <v:shape id="Shape 72" style="position:absolute;width:2148;height:2141;left:5204;top:7498;" coordsize="214884,214122" path="m214884,0l0,214122">
                  <v:stroke weight="0.75pt" endcap="round" joinstyle="round" on="true" color="#000000"/>
                  <v:fill on="false" color="#000000" opacity="0"/>
                </v:shape>
                <v:shape id="Shape 73" style="position:absolute;width:2141;height:2141;left:9776;top:7498;" coordsize="214122,214122" path="m0,0l214122,214122">
                  <v:stroke weight="0.75pt" endcap="round" joinstyle="round" on="true" color="#000000"/>
                  <v:fill on="false" color="#000000" opacity="0"/>
                </v:shape>
                <v:shape id="Shape 74" style="position:absolute;width:1074;height:1638;left:10843;top:12070;" coordsize="107442,163830" path="m107442,0l0,163830">
                  <v:stroke weight="0.75pt" endcap="round" joinstyle="round" on="true" color="#000000"/>
                  <v:fill on="false" color="#000000" opacity="0"/>
                </v:shape>
                <v:shape id="Shape 75" style="position:absolute;width:1074;height:1638;left:19979;top:12070;" coordsize="107442,163830" path="m107442,0l0,163830">
                  <v:stroke weight="0.75pt" endcap="round" joinstyle="round" on="true" color="#000000"/>
                  <v:fill on="false" color="#000000" opacity="0"/>
                </v:shape>
                <v:shape id="Shape 76" style="position:absolute;width:2141;height:2141;left:23477;top:7498;" coordsize="214122,214122" path="m214122,0l0,214122">
                  <v:stroke weight="0.75pt" endcap="round" joinstyle="round" on="true" color="#000000"/>
                  <v:fill on="false" color="#000000" opacity="0"/>
                </v:shape>
                <v:shape id="Shape 77" style="position:absolute;width:2141;height:2141;left:28041;top:7498;" coordsize="214122,214122" path="m0,0l214122,214122">
                  <v:stroke weight="0.75pt" endcap="round" joinstyle="round" on="true" color="#000000"/>
                  <v:fill on="false" color="#000000" opacity="0"/>
                </v:shape>
                <v:shape id="Shape 79" style="position:absolute;width:3421;height:3429;left:13700;top:13708;" coordsize="342138,342900" path="m0,171450c0,76962,76962,0,171450,0c265938,0,342138,76962,342138,171450c342138,265938,265938,342900,171450,342900c76962,342900,0,265938,0,171450x">
                  <v:stroke weight="0.75pt" endcap="round" joinstyle="round" on="true" color="#000000"/>
                  <v:fill on="false" color="#000000" opacity="0"/>
                </v:shape>
                <v:rect id="Rectangle 80" style="position:absolute;width:2040;height:2063;left:14683;top:1478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30</w:t>
                        </w:r>
                      </w:p>
                    </w:txbxContent>
                  </v:textbox>
                </v:rect>
                <v:shape id="Shape 81" style="position:absolute;width:1074;height:1638;left:14340;top:12070;" coordsize="107442,163830" path="m0,0l107442,163830">
                  <v:stroke weight="0.75pt" endcap="round" joinstyle="round" on="true" color="#000000"/>
                  <v:fill on="false" color="#000000" opacity="0"/>
                </v:shape>
                <v:shape id="Shape 83" style="position:absolute;width:3421;height:3429;left:0;top:13708;" coordsize="342138,342900" path="m0,171450c0,76962,76962,0,171450,0c265938,0,342138,76962,342138,171450c342138,265938,265938,342900,171450,342900c76962,342900,0,265938,0,171450x">
                  <v:stroke weight="0.75pt" endcap="round" joinstyle="round" on="true" color="#000000"/>
                  <v:fill on="false" color="#000000" opacity="0"/>
                </v:shape>
                <v:rect id="Rectangle 84" style="position:absolute;width:2040;height:2063;left:982;top:1478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49</w:t>
                        </w:r>
                      </w:p>
                    </w:txbxContent>
                  </v:textbox>
                </v:rect>
                <v:shape id="Shape 85" style="position:absolute;width:1066;height:1638;left:1714;top:12070;" coordsize="106680,163830" path="m106680,0l0,163830">
                  <v:stroke weight="0.75pt" endcap="round" joinstyle="round" on="true" color="#000000"/>
                  <v:fill on="false" color="#000000" opacity="0"/>
                </v:shape>
                <v:shape id="Shape 87" style="position:absolute;width:3429;height:3429;left:4564;top:13708;" coordsize="342900,342900" path="m0,171450c0,76962,76962,0,171450,0c265938,0,342900,76962,342900,171450c342900,265938,265938,342900,171450,342900c76962,342900,0,265938,0,171450x">
                  <v:stroke weight="0.75pt" endcap="round" joinstyle="round" on="true" color="#000000"/>
                  <v:fill on="false" color="#000000" opacity="0"/>
                </v:shape>
                <v:rect id="Rectangle 88" style="position:absolute;width:2030;height:2063;left:5554;top:1478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56</w:t>
                        </w:r>
                      </w:p>
                    </w:txbxContent>
                  </v:textbox>
                </v:rect>
                <v:shape id="Shape 89" style="position:absolute;width:1074;height:1638;left:5204;top:12070;" coordsize="107442,163830" path="m0,0l107442,163830">
                  <v:stroke weight="0.75pt" endcap="round" joinstyle="round" on="true" color="#000000"/>
                  <v:fill on="false" color="#000000" opacity="0"/>
                </v:shape>
                <v:shape id="Shape 91" style="position:absolute;width:3421;height:3429;left:22837;top:13708;" coordsize="342138,342900" path="m0,171450c0,76962,76200,0,170688,0c265176,0,342138,76962,342138,171450c342138,265938,265176,342900,170688,342900c76200,342900,0,265938,0,171450x">
                  <v:stroke weight="0.75pt" endcap="round" joinstyle="round" on="true" color="#000000"/>
                  <v:fill on="false" color="#000000" opacity="0"/>
                </v:shape>
                <v:rect id="Rectangle 92" style="position:absolute;width:2040;height:2063;left:23820;top:1478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34</w:t>
                        </w:r>
                      </w:p>
                    </w:txbxContent>
                  </v:textbox>
                </v:rect>
                <v:shape id="Shape 93" style="position:absolute;width:1066;height:1638;left:23477;top:12070;" coordsize="106680,163830" path="m0,0l106680,163830">
                  <v:stroke weight="0.75pt" endcap="round" joinstyle="round" on="true" color="#000000"/>
                  <v:fill on="false" color="#000000" opacity="0"/>
                </v:shape>
                <v:rect id="Rectangle 94" style="position:absolute;width:506;height:1843;left:33192;top:1616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/>
                          <w:t xml:space="preserve"> 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07DB1B91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7BBD397A" w14:textId="77777777" w:rsidR="00E737BA" w:rsidRDefault="00592B2B">
      <w:pPr>
        <w:spacing w:after="18" w:line="259" w:lineRule="auto"/>
        <w:ind w:left="0" w:right="0" w:firstLine="0"/>
      </w:pPr>
      <w:r>
        <w:t xml:space="preserve"> </w:t>
      </w:r>
    </w:p>
    <w:p w14:paraId="2552F92E" w14:textId="77777777" w:rsidR="00E737BA" w:rsidRDefault="00592B2B">
      <w:pPr>
        <w:ind w:left="-5" w:right="0"/>
      </w:pPr>
      <w:r>
        <w:t xml:space="preserve">Suppose that you execute the </w:t>
      </w:r>
      <w:proofErr w:type="spellStart"/>
      <w:r>
        <w:rPr>
          <w:i/>
        </w:rPr>
        <w:t>removeMin</w:t>
      </w:r>
      <w:proofErr w:type="spellEnd"/>
      <w:r>
        <w:t xml:space="preserve">( ) operation on the above tree. Show the resulting tree. You need to describe, step by step, how the resulting tree is generated. </w:t>
      </w:r>
    </w:p>
    <w:p w14:paraId="35F21B49" w14:textId="39272FC9" w:rsidR="006713DD" w:rsidRDefault="006713DD">
      <w:pPr>
        <w:ind w:left="-5" w:right="0"/>
      </w:pPr>
      <w:r>
        <w:t>Answer:</w:t>
      </w:r>
    </w:p>
    <w:p w14:paraId="383092AF" w14:textId="7E84CFE8" w:rsidR="006713DD" w:rsidRDefault="006713DD" w:rsidP="006713DD">
      <w:pPr>
        <w:pStyle w:val="ListParagraph"/>
        <w:numPr>
          <w:ilvl w:val="0"/>
          <w:numId w:val="3"/>
        </w:numPr>
        <w:ind w:right="0"/>
      </w:pPr>
      <w:r>
        <w:t>Remove root and then swap last node to the root position.</w:t>
      </w:r>
    </w:p>
    <w:p w14:paraId="642A1E8E" w14:textId="77777777" w:rsidR="006713DD" w:rsidRDefault="006713DD" w:rsidP="006713DD">
      <w:pPr>
        <w:pStyle w:val="ListParagraph"/>
        <w:ind w:left="345" w:right="0" w:firstLine="0"/>
      </w:pPr>
    </w:p>
    <w:p w14:paraId="7B2E16ED" w14:textId="2E82F8DE" w:rsidR="00E737BA" w:rsidRDefault="00592B2B">
      <w:pPr>
        <w:spacing w:after="0" w:line="259" w:lineRule="auto"/>
        <w:ind w:left="0" w:right="0" w:firstLine="0"/>
      </w:pPr>
      <w:r>
        <w:t xml:space="preserve"> </w:t>
      </w:r>
      <w:r w:rsidR="006713DD"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71922B65" wp14:editId="47D6D13C">
                <wp:extent cx="3369945" cy="1800833"/>
                <wp:effectExtent l="0" t="0" r="0" b="0"/>
                <wp:docPr id="6317" name="Group 63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69945" cy="1800833"/>
                          <a:chOff x="0" y="0"/>
                          <a:chExt cx="3369945" cy="1800833"/>
                        </a:xfrm>
                      </wpg:grpSpPr>
                      <wps:wsp>
                        <wps:cNvPr id="6318" name="Shape 44"/>
                        <wps:cNvSpPr/>
                        <wps:spPr>
                          <a:xfrm>
                            <a:off x="1598676" y="0"/>
                            <a:ext cx="342138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900">
                                <a:moveTo>
                                  <a:pt x="0" y="171450"/>
                                </a:moveTo>
                                <a:cubicBezTo>
                                  <a:pt x="0" y="76962"/>
                                  <a:pt x="76200" y="0"/>
                                  <a:pt x="170688" y="0"/>
                                </a:cubicBezTo>
                                <a:cubicBezTo>
                                  <a:pt x="265176" y="0"/>
                                  <a:pt x="342138" y="76962"/>
                                  <a:pt x="342138" y="171450"/>
                                </a:cubicBezTo>
                                <a:cubicBezTo>
                                  <a:pt x="342138" y="265938"/>
                                  <a:pt x="265176" y="342900"/>
                                  <a:pt x="170688" y="342900"/>
                                </a:cubicBezTo>
                                <a:cubicBezTo>
                                  <a:pt x="76200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20" name="Shape 47"/>
                        <wps:cNvSpPr/>
                        <wps:spPr>
                          <a:xfrm>
                            <a:off x="685038" y="457200"/>
                            <a:ext cx="342138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900">
                                <a:moveTo>
                                  <a:pt x="0" y="171450"/>
                                </a:moveTo>
                                <a:cubicBezTo>
                                  <a:pt x="0" y="76200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138" y="76200"/>
                                  <a:pt x="342138" y="171450"/>
                                </a:cubicBezTo>
                                <a:cubicBezTo>
                                  <a:pt x="342138" y="265938"/>
                                  <a:pt x="265938" y="342900"/>
                                  <a:pt x="171450" y="342900"/>
                                </a:cubicBezTo>
                                <a:cubicBezTo>
                                  <a:pt x="76962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21" name="Rectangle 6321"/>
                        <wps:cNvSpPr/>
                        <wps:spPr>
                          <a:xfrm>
                            <a:off x="783336" y="5639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68D9B92" w14:textId="77777777" w:rsidR="006713DD" w:rsidRDefault="006713DD" w:rsidP="006713D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2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22" name="Shape 50"/>
                        <wps:cNvSpPr/>
                        <wps:spPr>
                          <a:xfrm>
                            <a:off x="2511552" y="457200"/>
                            <a:ext cx="342900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2900">
                                <a:moveTo>
                                  <a:pt x="0" y="171450"/>
                                </a:moveTo>
                                <a:cubicBezTo>
                                  <a:pt x="0" y="76200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200"/>
                                  <a:pt x="342900" y="171450"/>
                                </a:cubicBezTo>
                                <a:cubicBezTo>
                                  <a:pt x="342900" y="265938"/>
                                  <a:pt x="265938" y="342900"/>
                                  <a:pt x="171450" y="342900"/>
                                </a:cubicBezTo>
                                <a:cubicBezTo>
                                  <a:pt x="76962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23" name="Rectangle 6323"/>
                        <wps:cNvSpPr/>
                        <wps:spPr>
                          <a:xfrm>
                            <a:off x="2610612" y="563922"/>
                            <a:ext cx="203009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387541A" w14:textId="77777777" w:rsidR="006713DD" w:rsidRDefault="006713DD" w:rsidP="006713D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1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24" name="Shape 53"/>
                        <wps:cNvSpPr/>
                        <wps:spPr>
                          <a:xfrm>
                            <a:off x="228600" y="914400"/>
                            <a:ext cx="342138" cy="3421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138">
                                <a:moveTo>
                                  <a:pt x="0" y="170688"/>
                                </a:moveTo>
                                <a:cubicBezTo>
                                  <a:pt x="0" y="76200"/>
                                  <a:pt x="76200" y="0"/>
                                  <a:pt x="170688" y="0"/>
                                </a:cubicBezTo>
                                <a:cubicBezTo>
                                  <a:pt x="265176" y="0"/>
                                  <a:pt x="342138" y="76200"/>
                                  <a:pt x="342138" y="170688"/>
                                </a:cubicBezTo>
                                <a:cubicBezTo>
                                  <a:pt x="342138" y="265938"/>
                                  <a:pt x="265176" y="342138"/>
                                  <a:pt x="170688" y="342138"/>
                                </a:cubicBezTo>
                                <a:cubicBezTo>
                                  <a:pt x="76200" y="342138"/>
                                  <a:pt x="0" y="265938"/>
                                  <a:pt x="0" y="170688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25" name="Rectangle 6325"/>
                        <wps:cNvSpPr/>
                        <wps:spPr>
                          <a:xfrm>
                            <a:off x="326898" y="10211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5286C14" w14:textId="77777777" w:rsidR="006713DD" w:rsidRDefault="006713DD" w:rsidP="006713D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3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26" name="Shape 56"/>
                        <wps:cNvSpPr/>
                        <wps:spPr>
                          <a:xfrm>
                            <a:off x="1141476" y="914400"/>
                            <a:ext cx="342900" cy="3421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2138">
                                <a:moveTo>
                                  <a:pt x="0" y="170688"/>
                                </a:moveTo>
                                <a:cubicBezTo>
                                  <a:pt x="0" y="76200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200"/>
                                  <a:pt x="342900" y="170688"/>
                                </a:cubicBezTo>
                                <a:cubicBezTo>
                                  <a:pt x="342900" y="265938"/>
                                  <a:pt x="265938" y="342138"/>
                                  <a:pt x="171450" y="342138"/>
                                </a:cubicBezTo>
                                <a:cubicBezTo>
                                  <a:pt x="76962" y="342138"/>
                                  <a:pt x="0" y="265938"/>
                                  <a:pt x="0" y="170688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27" name="Rectangle 6327"/>
                        <wps:cNvSpPr/>
                        <wps:spPr>
                          <a:xfrm>
                            <a:off x="1240536" y="1021122"/>
                            <a:ext cx="203009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ADED66C" w14:textId="77777777" w:rsidR="006713DD" w:rsidRDefault="006713DD" w:rsidP="006713D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2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28" name="Shape 59"/>
                        <wps:cNvSpPr/>
                        <wps:spPr>
                          <a:xfrm>
                            <a:off x="2055114" y="914400"/>
                            <a:ext cx="342138" cy="3421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138">
                                <a:moveTo>
                                  <a:pt x="0" y="170688"/>
                                </a:moveTo>
                                <a:cubicBezTo>
                                  <a:pt x="0" y="76200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138" y="76200"/>
                                  <a:pt x="342138" y="170688"/>
                                </a:cubicBezTo>
                                <a:cubicBezTo>
                                  <a:pt x="342138" y="265938"/>
                                  <a:pt x="265938" y="342138"/>
                                  <a:pt x="171450" y="342138"/>
                                </a:cubicBezTo>
                                <a:cubicBezTo>
                                  <a:pt x="76962" y="342138"/>
                                  <a:pt x="0" y="265938"/>
                                  <a:pt x="0" y="170688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29" name="Rectangle 6329"/>
                        <wps:cNvSpPr/>
                        <wps:spPr>
                          <a:xfrm>
                            <a:off x="2153412" y="10211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B1F72FD" w14:textId="77777777" w:rsidR="006713DD" w:rsidRDefault="006713DD" w:rsidP="006713D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2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30" name="Shape 62"/>
                        <wps:cNvSpPr/>
                        <wps:spPr>
                          <a:xfrm>
                            <a:off x="2968752" y="914400"/>
                            <a:ext cx="342138" cy="3421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138">
                                <a:moveTo>
                                  <a:pt x="0" y="170688"/>
                                </a:moveTo>
                                <a:cubicBezTo>
                                  <a:pt x="0" y="76200"/>
                                  <a:pt x="76200" y="0"/>
                                  <a:pt x="170688" y="0"/>
                                </a:cubicBezTo>
                                <a:cubicBezTo>
                                  <a:pt x="265176" y="0"/>
                                  <a:pt x="342138" y="76200"/>
                                  <a:pt x="342138" y="170688"/>
                                </a:cubicBezTo>
                                <a:cubicBezTo>
                                  <a:pt x="342138" y="265938"/>
                                  <a:pt x="265176" y="342138"/>
                                  <a:pt x="170688" y="342138"/>
                                </a:cubicBezTo>
                                <a:cubicBezTo>
                                  <a:pt x="76200" y="342138"/>
                                  <a:pt x="0" y="265938"/>
                                  <a:pt x="0" y="170688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31" name="Rectangle 6331"/>
                        <wps:cNvSpPr/>
                        <wps:spPr>
                          <a:xfrm>
                            <a:off x="3067050" y="10211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57B3B07" w14:textId="77777777" w:rsidR="006713DD" w:rsidRDefault="006713DD" w:rsidP="006713D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3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32" name="Shape 65"/>
                        <wps:cNvSpPr/>
                        <wps:spPr>
                          <a:xfrm>
                            <a:off x="1826514" y="1370838"/>
                            <a:ext cx="342900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2900">
                                <a:moveTo>
                                  <a:pt x="0" y="171450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1450"/>
                                </a:cubicBezTo>
                                <a:cubicBezTo>
                                  <a:pt x="342900" y="265938"/>
                                  <a:pt x="265938" y="342900"/>
                                  <a:pt x="171450" y="342900"/>
                                </a:cubicBezTo>
                                <a:cubicBezTo>
                                  <a:pt x="76962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33" name="Rectangle 6333"/>
                        <wps:cNvSpPr/>
                        <wps:spPr>
                          <a:xfrm>
                            <a:off x="1925574" y="1478322"/>
                            <a:ext cx="203009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B716FB9" w14:textId="77777777" w:rsidR="006713DD" w:rsidRDefault="006713DD" w:rsidP="006713D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4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34" name="Shape 68"/>
                        <wps:cNvSpPr/>
                        <wps:spPr>
                          <a:xfrm>
                            <a:off x="913638" y="1370838"/>
                            <a:ext cx="342138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900">
                                <a:moveTo>
                                  <a:pt x="0" y="171450"/>
                                </a:moveTo>
                                <a:cubicBezTo>
                                  <a:pt x="0" y="76962"/>
                                  <a:pt x="76200" y="0"/>
                                  <a:pt x="170688" y="0"/>
                                </a:cubicBezTo>
                                <a:cubicBezTo>
                                  <a:pt x="265176" y="0"/>
                                  <a:pt x="342138" y="76962"/>
                                  <a:pt x="342138" y="171450"/>
                                </a:cubicBezTo>
                                <a:cubicBezTo>
                                  <a:pt x="342138" y="265938"/>
                                  <a:pt x="265176" y="342900"/>
                                  <a:pt x="170688" y="342900"/>
                                </a:cubicBezTo>
                                <a:cubicBezTo>
                                  <a:pt x="76200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35" name="Rectangle 6335"/>
                        <wps:cNvSpPr/>
                        <wps:spPr>
                          <a:xfrm>
                            <a:off x="1011936" y="14783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B8CE180" w14:textId="77777777" w:rsidR="006713DD" w:rsidRDefault="006713DD" w:rsidP="006713D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6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4" name="Shape 70"/>
                        <wps:cNvSpPr/>
                        <wps:spPr>
                          <a:xfrm>
                            <a:off x="977646" y="171450"/>
                            <a:ext cx="621030" cy="3360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1030" h="336042">
                                <a:moveTo>
                                  <a:pt x="621030" y="0"/>
                                </a:moveTo>
                                <a:lnTo>
                                  <a:pt x="0" y="336042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71"/>
                        <wps:cNvSpPr/>
                        <wps:spPr>
                          <a:xfrm>
                            <a:off x="1940814" y="171450"/>
                            <a:ext cx="621030" cy="3360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1030" h="336042">
                                <a:moveTo>
                                  <a:pt x="0" y="0"/>
                                </a:moveTo>
                                <a:lnTo>
                                  <a:pt x="621030" y="336042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Shape 72"/>
                        <wps:cNvSpPr/>
                        <wps:spPr>
                          <a:xfrm>
                            <a:off x="520446" y="749808"/>
                            <a:ext cx="214884" cy="21412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884" h="214122">
                                <a:moveTo>
                                  <a:pt x="214884" y="0"/>
                                </a:moveTo>
                                <a:lnTo>
                                  <a:pt x="0" y="214122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2" name="Shape 73"/>
                        <wps:cNvSpPr/>
                        <wps:spPr>
                          <a:xfrm>
                            <a:off x="977646" y="749808"/>
                            <a:ext cx="214122" cy="21412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122" h="214122">
                                <a:moveTo>
                                  <a:pt x="0" y="0"/>
                                </a:moveTo>
                                <a:lnTo>
                                  <a:pt x="214122" y="214122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Shape 74"/>
                        <wps:cNvSpPr/>
                        <wps:spPr>
                          <a:xfrm>
                            <a:off x="1084326" y="1207008"/>
                            <a:ext cx="107442" cy="163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7442" h="163830">
                                <a:moveTo>
                                  <a:pt x="107442" y="0"/>
                                </a:moveTo>
                                <a:lnTo>
                                  <a:pt x="0" y="16383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" name="Shape 75"/>
                        <wps:cNvSpPr/>
                        <wps:spPr>
                          <a:xfrm>
                            <a:off x="1997964" y="1207008"/>
                            <a:ext cx="107442" cy="163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7442" h="163830">
                                <a:moveTo>
                                  <a:pt x="107442" y="0"/>
                                </a:moveTo>
                                <a:lnTo>
                                  <a:pt x="0" y="16383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5" name="Shape 76"/>
                        <wps:cNvSpPr/>
                        <wps:spPr>
                          <a:xfrm>
                            <a:off x="2347722" y="749808"/>
                            <a:ext cx="214122" cy="21412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122" h="214122">
                                <a:moveTo>
                                  <a:pt x="214122" y="0"/>
                                </a:moveTo>
                                <a:lnTo>
                                  <a:pt x="0" y="214122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6" name="Shape 77"/>
                        <wps:cNvSpPr/>
                        <wps:spPr>
                          <a:xfrm>
                            <a:off x="2804160" y="749808"/>
                            <a:ext cx="214122" cy="21412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122" h="214122">
                                <a:moveTo>
                                  <a:pt x="0" y="0"/>
                                </a:moveTo>
                                <a:lnTo>
                                  <a:pt x="214122" y="214122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7" name="Shape 79"/>
                        <wps:cNvSpPr/>
                        <wps:spPr>
                          <a:xfrm>
                            <a:off x="1370076" y="1370838"/>
                            <a:ext cx="342138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900">
                                <a:moveTo>
                                  <a:pt x="0" y="171450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138" y="76962"/>
                                  <a:pt x="342138" y="171450"/>
                                </a:cubicBezTo>
                                <a:cubicBezTo>
                                  <a:pt x="342138" y="265938"/>
                                  <a:pt x="265938" y="342900"/>
                                  <a:pt x="171450" y="342900"/>
                                </a:cubicBezTo>
                                <a:cubicBezTo>
                                  <a:pt x="76962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8" name="Rectangle 98"/>
                        <wps:cNvSpPr/>
                        <wps:spPr>
                          <a:xfrm>
                            <a:off x="1468374" y="14783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BBD144D" w14:textId="77777777" w:rsidR="006713DD" w:rsidRDefault="006713DD" w:rsidP="006713D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3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9" name="Shape 81"/>
                        <wps:cNvSpPr/>
                        <wps:spPr>
                          <a:xfrm>
                            <a:off x="1434084" y="1207008"/>
                            <a:ext cx="107442" cy="163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7442" h="163830">
                                <a:moveTo>
                                  <a:pt x="0" y="0"/>
                                </a:moveTo>
                                <a:lnTo>
                                  <a:pt x="107442" y="16383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Shape 83"/>
                        <wps:cNvSpPr/>
                        <wps:spPr>
                          <a:xfrm>
                            <a:off x="0" y="1370838"/>
                            <a:ext cx="342138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900">
                                <a:moveTo>
                                  <a:pt x="0" y="171450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138" y="76962"/>
                                  <a:pt x="342138" y="171450"/>
                                </a:cubicBezTo>
                                <a:cubicBezTo>
                                  <a:pt x="342138" y="265938"/>
                                  <a:pt x="265938" y="342900"/>
                                  <a:pt x="171450" y="342900"/>
                                </a:cubicBezTo>
                                <a:cubicBezTo>
                                  <a:pt x="76962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1" name="Rectangle 101"/>
                        <wps:cNvSpPr/>
                        <wps:spPr>
                          <a:xfrm>
                            <a:off x="98298" y="14783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849BDE8" w14:textId="77777777" w:rsidR="006713DD" w:rsidRDefault="006713DD" w:rsidP="006713D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4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2" name="Shape 85"/>
                        <wps:cNvSpPr/>
                        <wps:spPr>
                          <a:xfrm>
                            <a:off x="171450" y="1207008"/>
                            <a:ext cx="106680" cy="163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680" h="163830">
                                <a:moveTo>
                                  <a:pt x="106680" y="0"/>
                                </a:moveTo>
                                <a:lnTo>
                                  <a:pt x="0" y="16383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3" name="Shape 87"/>
                        <wps:cNvSpPr/>
                        <wps:spPr>
                          <a:xfrm>
                            <a:off x="456438" y="1370838"/>
                            <a:ext cx="342900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2900">
                                <a:moveTo>
                                  <a:pt x="0" y="171450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1450"/>
                                </a:cubicBezTo>
                                <a:cubicBezTo>
                                  <a:pt x="342900" y="265938"/>
                                  <a:pt x="265938" y="342900"/>
                                  <a:pt x="171450" y="342900"/>
                                </a:cubicBezTo>
                                <a:cubicBezTo>
                                  <a:pt x="76962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4" name="Rectangle 104"/>
                        <wps:cNvSpPr/>
                        <wps:spPr>
                          <a:xfrm>
                            <a:off x="555498" y="1478322"/>
                            <a:ext cx="203009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FC7DE63" w14:textId="77777777" w:rsidR="006713DD" w:rsidRDefault="006713DD" w:rsidP="006713D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5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5" name="Shape 89"/>
                        <wps:cNvSpPr/>
                        <wps:spPr>
                          <a:xfrm>
                            <a:off x="520446" y="1207008"/>
                            <a:ext cx="107442" cy="163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7442" h="163830">
                                <a:moveTo>
                                  <a:pt x="0" y="0"/>
                                </a:moveTo>
                                <a:lnTo>
                                  <a:pt x="107442" y="16383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Rectangle 107"/>
                        <wps:cNvSpPr/>
                        <wps:spPr>
                          <a:xfrm>
                            <a:off x="1692668" y="71553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2D9EA99" w14:textId="77777777" w:rsidR="006713DD" w:rsidRPr="006713DD" w:rsidRDefault="006713DD" w:rsidP="006713DD">
                              <w:pPr>
                                <w:spacing w:after="160" w:line="259" w:lineRule="auto"/>
                                <w:ind w:left="0" w:right="0" w:firstLine="0"/>
                                <w:rPr>
                                  <w:color w:val="FF0000"/>
                                </w:rPr>
                              </w:pPr>
                              <w:r w:rsidRPr="006713DD">
                                <w:rPr>
                                  <w:rFonts w:ascii="Calibri" w:eastAsia="Calibri" w:hAnsi="Calibri" w:cs="Calibri"/>
                                  <w:color w:val="FF0000"/>
                                </w:rPr>
                                <w:t>3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9" name="Rectangle 109"/>
                        <wps:cNvSpPr/>
                        <wps:spPr>
                          <a:xfrm>
                            <a:off x="3319272" y="1616451"/>
                            <a:ext cx="50673" cy="1843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A841149" w14:textId="77777777" w:rsidR="006713DD" w:rsidRDefault="006713DD" w:rsidP="006713D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1922B65" id="Group 6317" o:spid="_x0000_s1145" style="width:265.35pt;height:141.8pt;mso-position-horizontal-relative:char;mso-position-vertical-relative:line" coordsize="33699,18008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">
                <v:shape id="Shape 44" o:spid="_x0000_s1146" style="position:absolute;left:15986;width:3422;height:3429;visibility:visible;mso-wrap-style:square;v-text-anchor:top" coordsize="342138,3429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" path="m,171450c,76962,76200,,170688,v94488,,171450,76962,171450,171450c342138,265938,265176,342900,170688,342900,76200,342900,,265938,,171450xe" filled="f">
                  <v:stroke endcap="round"/>
                  <v:path arrowok="t" textboxrect="0,0,342138,342900"/>
                </v:shape>
                <v:shape id="Shape 47" o:spid="_x0000_s1147" style="position:absolute;left:6850;top:4572;width:3421;height:3429;visibility:visible;mso-wrap-style:square;v-text-anchor:top" coordsize="342138,3429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" path="m,171450c,76200,76962,,171450,v94488,,170688,76200,170688,171450c342138,265938,265938,342900,171450,342900,76962,342900,,265938,,171450xe" filled="f">
                  <v:stroke endcap="round"/>
                  <v:path arrowok="t" textboxrect="0,0,342138,342900"/>
                </v:shape>
                <v:rect id="Rectangle 6321" o:spid="_x0000_s1148" style="position:absolute;left:7833;top:5639;width:2040;height:206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" filled="f" stroked="f">
                  <v:textbox inset="0,0,0,0">
                    <w:txbxContent>
                      <w:p w14:paraId="568D9B92" w14:textId="77777777" w:rsidR="006713DD" w:rsidRDefault="006713DD" w:rsidP="006713D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22</w:t>
                        </w:r>
                      </w:p>
                    </w:txbxContent>
                  </v:textbox>
                </v:rect>
                <v:shape id="Shape 50" o:spid="_x0000_s1149" style="position:absolute;left:25115;top:4572;width:3429;height:3429;visibility:visible;mso-wrap-style:square;v-text-anchor:top" coordsize="342900,3429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" path="m,171450c,76200,76962,,171450,v94488,,171450,76200,171450,171450c342900,265938,265938,342900,171450,342900,76962,342900,,265938,,171450xe" filled="f">
                  <v:stroke endcap="round"/>
                  <v:path arrowok="t" textboxrect="0,0,342900,342900"/>
                </v:shape>
                <v:rect id="Rectangle 6323" o:spid="_x0000_s1150" style="position:absolute;left:26106;top:5639;width:2030;height:206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" filled="f" stroked="f">
                  <v:textbox inset="0,0,0,0">
                    <w:txbxContent>
                      <w:p w14:paraId="4387541A" w14:textId="77777777" w:rsidR="006713DD" w:rsidRDefault="006713DD" w:rsidP="006713D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15</w:t>
                        </w:r>
                      </w:p>
                    </w:txbxContent>
                  </v:textbox>
                </v:rect>
                <v:shape id="Shape 53" o:spid="_x0000_s1151" style="position:absolute;left:2286;top:9144;width:3421;height:3421;visibility:visible;mso-wrap-style:square;v-text-anchor:top" coordsize="342138,34213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" path="m,170688c,76200,76200,,170688,v94488,,171450,76200,171450,170688c342138,265938,265176,342138,170688,342138,76200,342138,,265938,,170688xe" filled="f">
                  <v:stroke endcap="round"/>
                  <v:path arrowok="t" textboxrect="0,0,342138,342138"/>
                </v:shape>
                <v:rect id="Rectangle 6325" o:spid="_x0000_s1152" style="position:absolute;left:3268;top:10211;width:2041;height:206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" filled="f" stroked="f">
                  <v:textbox inset="0,0,0,0">
                    <w:txbxContent>
                      <w:p w14:paraId="05286C14" w14:textId="77777777" w:rsidR="006713DD" w:rsidRDefault="006713DD" w:rsidP="006713D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34</w:t>
                        </w:r>
                      </w:p>
                    </w:txbxContent>
                  </v:textbox>
                </v:rect>
                <v:shape id="Shape 56" o:spid="_x0000_s1153" style="position:absolute;left:11414;top:9144;width:3429;height:3421;visibility:visible;mso-wrap-style:square;v-text-anchor:top" coordsize="342900,34213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" path="m,170688c,76200,76962,,171450,v94488,,171450,76200,171450,170688c342900,265938,265938,342138,171450,342138,76962,342138,,265938,,170688xe" filled="f">
                  <v:stroke endcap="round"/>
                  <v:path arrowok="t" textboxrect="0,0,342900,342138"/>
                </v:shape>
                <v:rect id="Rectangle 6327" o:spid="_x0000_s1154" style="position:absolute;left:12405;top:10211;width:2030;height:206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" filled="f" stroked="f">
                  <v:textbox inset="0,0,0,0">
                    <w:txbxContent>
                      <w:p w14:paraId="3ADED66C" w14:textId="77777777" w:rsidR="006713DD" w:rsidRDefault="006713DD" w:rsidP="006713D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27</w:t>
                        </w:r>
                      </w:p>
                    </w:txbxContent>
                  </v:textbox>
                </v:rect>
                <v:shape id="Shape 59" o:spid="_x0000_s1155" style="position:absolute;left:20551;top:9144;width:3421;height:3421;visibility:visible;mso-wrap-style:square;v-text-anchor:top" coordsize="342138,34213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" path="m,170688c,76200,76962,,171450,v94488,,170688,76200,170688,170688c342138,265938,265938,342138,171450,342138,76962,342138,,265938,,170688xe" filled="f">
                  <v:stroke endcap="round"/>
                  <v:path arrowok="t" textboxrect="0,0,342138,342138"/>
                </v:shape>
                <v:rect id="Rectangle 6329" o:spid="_x0000_s1156" style="position:absolute;left:21534;top:10211;width:2040;height:206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" filled="f" stroked="f">
                  <v:textbox inset="0,0,0,0">
                    <w:txbxContent>
                      <w:p w14:paraId="2B1F72FD" w14:textId="77777777" w:rsidR="006713DD" w:rsidRDefault="006713DD" w:rsidP="006713D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28</w:t>
                        </w:r>
                      </w:p>
                    </w:txbxContent>
                  </v:textbox>
                </v:rect>
                <v:shape id="Shape 62" o:spid="_x0000_s1157" style="position:absolute;left:29687;top:9144;width:3421;height:3421;visibility:visible;mso-wrap-style:square;v-text-anchor:top" coordsize="342138,34213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" path="m,170688c,76200,76200,,170688,v94488,,171450,76200,171450,170688c342138,265938,265176,342138,170688,342138,76200,342138,,265938,,170688xe" filled="f">
                  <v:stroke endcap="round"/>
                  <v:path arrowok="t" textboxrect="0,0,342138,342138"/>
                </v:shape>
                <v:rect id="Rectangle 6331" o:spid="_x0000_s1158" style="position:absolute;left:30670;top:10211;width:2040;height:206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" filled="f" stroked="f">
                  <v:textbox inset="0,0,0,0">
                    <w:txbxContent>
                      <w:p w14:paraId="257B3B07" w14:textId="77777777" w:rsidR="006713DD" w:rsidRDefault="006713DD" w:rsidP="006713D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37</w:t>
                        </w:r>
                      </w:p>
                    </w:txbxContent>
                  </v:textbox>
                </v:rect>
                <v:shape id="Shape 65" o:spid="_x0000_s1159" style="position:absolute;left:18265;top:13708;width:3429;height:3429;visibility:visible;mso-wrap-style:square;v-text-anchor:top" coordsize="342900,3429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" path="m,171450c,76962,76962,,171450,v94488,,171450,76962,171450,171450c342900,265938,265938,342900,171450,342900,76962,342900,,265938,,171450xe" filled="f">
                  <v:stroke endcap="round"/>
                  <v:path arrowok="t" textboxrect="0,0,342900,342900"/>
                </v:shape>
                <v:rect id="Rectangle 6333" o:spid="_x0000_s1160" style="position:absolute;left:19255;top:14783;width:2030;height:206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" filled="f" stroked="f">
                  <v:textbox inset="0,0,0,0">
                    <w:txbxContent>
                      <w:p w14:paraId="6B716FB9" w14:textId="77777777" w:rsidR="006713DD" w:rsidRDefault="006713DD" w:rsidP="006713D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41</w:t>
                        </w:r>
                      </w:p>
                    </w:txbxContent>
                  </v:textbox>
                </v:rect>
                <v:shape id="Shape 68" o:spid="_x0000_s1161" style="position:absolute;left:9136;top:13708;width:3421;height:3429;visibility:visible;mso-wrap-style:square;v-text-anchor:top" coordsize="342138,3429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" path="m,171450c,76962,76200,,170688,v94488,,171450,76962,171450,171450c342138,265938,265176,342900,170688,342900,76200,342900,,265938,,171450xe" filled="f">
                  <v:stroke endcap="round"/>
                  <v:path arrowok="t" textboxrect="0,0,342138,342900"/>
                </v:shape>
                <v:rect id="Rectangle 6335" o:spid="_x0000_s1162" style="position:absolute;left:10119;top:14783;width:2040;height:206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" filled="f" stroked="f">
                  <v:textbox inset="0,0,0,0">
                    <w:txbxContent>
                      <w:p w14:paraId="6B8CE180" w14:textId="77777777" w:rsidR="006713DD" w:rsidRDefault="006713DD" w:rsidP="006713D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66</w:t>
                        </w:r>
                      </w:p>
                    </w:txbxContent>
                  </v:textbox>
                </v:rect>
                <v:shape id="Shape 70" o:spid="_x0000_s1163" style="position:absolute;left:9776;top:1714;width:6210;height:3360;visibility:visible;mso-wrap-style:square;v-text-anchor:top" coordsize="621030,3360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" path="m621030,l,336042e" filled="f">
                  <v:stroke endcap="round"/>
                  <v:path arrowok="t" textboxrect="0,0,621030,336042"/>
                </v:shape>
                <v:shape id="Shape 71" o:spid="_x0000_s1164" style="position:absolute;left:19408;top:1714;width:6210;height:3360;visibility:visible;mso-wrap-style:square;v-text-anchor:top" coordsize="621030,3360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" path="m,l621030,336042e" filled="f">
                  <v:stroke endcap="round"/>
                  <v:path arrowok="t" textboxrect="0,0,621030,336042"/>
                </v:shape>
                <v:shape id="Shape 72" o:spid="_x0000_s1165" style="position:absolute;left:5204;top:7498;width:2149;height:2141;visibility:visible;mso-wrap-style:square;v-text-anchor:top" coordsize="214884,2141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" path="m214884,l,214122e" filled="f">
                  <v:stroke endcap="round"/>
                  <v:path arrowok="t" textboxrect="0,0,214884,214122"/>
                </v:shape>
                <v:shape id="Shape 73" o:spid="_x0000_s1166" style="position:absolute;left:9776;top:7498;width:2141;height:2141;visibility:visible;mso-wrap-style:square;v-text-anchor:top" coordsize="214122,2141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" path="m,l214122,214122e" filled="f">
                  <v:stroke endcap="round"/>
                  <v:path arrowok="t" textboxrect="0,0,214122,214122"/>
                </v:shape>
                <v:shape id="Shape 74" o:spid="_x0000_s1167" style="position:absolute;left:10843;top:12070;width:1074;height:1638;visibility:visible;mso-wrap-style:square;v-text-anchor:top" coordsize="107442,1638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" path="m107442,l,163830e" filled="f">
                  <v:stroke endcap="round"/>
                  <v:path arrowok="t" textboxrect="0,0,107442,163830"/>
                </v:shape>
                <v:shape id="Shape 75" o:spid="_x0000_s1168" style="position:absolute;left:19979;top:12070;width:1075;height:1638;visibility:visible;mso-wrap-style:square;v-text-anchor:top" coordsize="107442,1638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" path="m107442,l,163830e" filled="f">
                  <v:stroke endcap="round"/>
                  <v:path arrowok="t" textboxrect="0,0,107442,163830"/>
                </v:shape>
                <v:shape id="Shape 76" o:spid="_x0000_s1169" style="position:absolute;left:23477;top:7498;width:2141;height:2141;visibility:visible;mso-wrap-style:square;v-text-anchor:top" coordsize="214122,2141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" path="m214122,l,214122e" filled="f">
                  <v:stroke endcap="round"/>
                  <v:path arrowok="t" textboxrect="0,0,214122,214122"/>
                </v:shape>
                <v:shape id="Shape 77" o:spid="_x0000_s1170" style="position:absolute;left:28041;top:7498;width:2141;height:2141;visibility:visible;mso-wrap-style:square;v-text-anchor:top" coordsize="214122,2141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" path="m,l214122,214122e" filled="f">
                  <v:stroke endcap="round"/>
                  <v:path arrowok="t" textboxrect="0,0,214122,214122"/>
                </v:shape>
                <v:shape id="Shape 79" o:spid="_x0000_s1171" style="position:absolute;left:13700;top:13708;width:3422;height:3429;visibility:visible;mso-wrap-style:square;v-text-anchor:top" coordsize="342138,3429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" path="m,171450c,76962,76962,,171450,v94488,,170688,76962,170688,171450c342138,265938,265938,342900,171450,342900,76962,342900,,265938,,171450xe" filled="f">
                  <v:stroke endcap="round"/>
                  <v:path arrowok="t" textboxrect="0,0,342138,342900"/>
                </v:shape>
                <v:rect id="Rectangle 98" o:spid="_x0000_s1172" style="position:absolute;left:14683;top:14783;width:2040;height:206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" filled="f" stroked="f">
                  <v:textbox inset="0,0,0,0">
                    <w:txbxContent>
                      <w:p w14:paraId="0BBD144D" w14:textId="77777777" w:rsidR="006713DD" w:rsidRDefault="006713DD" w:rsidP="006713D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30</w:t>
                        </w:r>
                      </w:p>
                    </w:txbxContent>
                  </v:textbox>
                </v:rect>
                <v:shape id="Shape 81" o:spid="_x0000_s1173" style="position:absolute;left:14340;top:12070;width:1075;height:1638;visibility:visible;mso-wrap-style:square;v-text-anchor:top" coordsize="107442,1638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" path="m,l107442,163830e" filled="f">
                  <v:stroke endcap="round"/>
                  <v:path arrowok="t" textboxrect="0,0,107442,163830"/>
                </v:shape>
                <v:shape id="Shape 83" o:spid="_x0000_s1174" style="position:absolute;top:13708;width:3421;height:3429;visibility:visible;mso-wrap-style:square;v-text-anchor:top" coordsize="342138,3429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" path="m,171450c,76962,76962,,171450,v94488,,170688,76962,170688,171450c342138,265938,265938,342900,171450,342900,76962,342900,,265938,,171450xe" filled="f">
                  <v:stroke endcap="round"/>
                  <v:path arrowok="t" textboxrect="0,0,342138,342900"/>
                </v:shape>
                <v:rect id="Rectangle 101" o:spid="_x0000_s1175" style="position:absolute;left:982;top:14783;width:2041;height:206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" filled="f" stroked="f">
                  <v:textbox inset="0,0,0,0">
                    <w:txbxContent>
                      <w:p w14:paraId="4849BDE8" w14:textId="77777777" w:rsidR="006713DD" w:rsidRDefault="006713DD" w:rsidP="006713D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49</w:t>
                        </w:r>
                      </w:p>
                    </w:txbxContent>
                  </v:textbox>
                </v:rect>
                <v:shape id="Shape 85" o:spid="_x0000_s1176" style="position:absolute;left:1714;top:12070;width:1067;height:1638;visibility:visible;mso-wrap-style:square;v-text-anchor:top" coordsize="106680,1638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" path="m106680,l,163830e" filled="f">
                  <v:stroke endcap="round"/>
                  <v:path arrowok="t" textboxrect="0,0,106680,163830"/>
                </v:shape>
                <v:shape id="Shape 87" o:spid="_x0000_s1177" style="position:absolute;left:4564;top:13708;width:3429;height:3429;visibility:visible;mso-wrap-style:square;v-text-anchor:top" coordsize="342900,3429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" path="m,171450c,76962,76962,,171450,v94488,,171450,76962,171450,171450c342900,265938,265938,342900,171450,342900,76962,342900,,265938,,171450xe" filled="f">
                  <v:stroke endcap="round"/>
                  <v:path arrowok="t" textboxrect="0,0,342900,342900"/>
                </v:shape>
                <v:rect id="Rectangle 104" o:spid="_x0000_s1178" style="position:absolute;left:5554;top:14783;width:2031;height:206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" filled="f" stroked="f">
                  <v:textbox inset="0,0,0,0">
                    <w:txbxContent>
                      <w:p w14:paraId="3FC7DE63" w14:textId="77777777" w:rsidR="006713DD" w:rsidRDefault="006713DD" w:rsidP="006713D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56</w:t>
                        </w:r>
                      </w:p>
                    </w:txbxContent>
                  </v:textbox>
                </v:rect>
                <v:shape id="Shape 89" o:spid="_x0000_s1179" style="position:absolute;left:5204;top:12070;width:1074;height:1638;visibility:visible;mso-wrap-style:square;v-text-anchor:top" coordsize="107442,1638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" path="m,l107442,163830e" filled="f">
                  <v:stroke endcap="round"/>
                  <v:path arrowok="t" textboxrect="0,0,107442,163830"/>
                </v:shape>
                <v:rect id="Rectangle 107" o:spid="_x0000_s1180" style="position:absolute;left:16926;top:715;width:2040;height:206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" filled="f" stroked="f">
                  <v:textbox inset="0,0,0,0">
                    <w:txbxContent>
                      <w:p w14:paraId="52D9EA99" w14:textId="77777777" w:rsidR="006713DD" w:rsidRPr="006713DD" w:rsidRDefault="006713DD" w:rsidP="006713DD">
                        <w:pPr>
                          <w:spacing w:after="160" w:line="259" w:lineRule="auto"/>
                          <w:ind w:left="0" w:right="0" w:firstLine="0"/>
                          <w:rPr>
                            <w:color w:val="FF0000"/>
                          </w:rPr>
                        </w:pPr>
                        <w:r w:rsidRPr="006713DD">
                          <w:rPr>
                            <w:rFonts w:ascii="Calibri" w:eastAsia="Calibri" w:hAnsi="Calibri" w:cs="Calibri"/>
                            <w:color w:val="FF0000"/>
                          </w:rPr>
                          <w:t>34</w:t>
                        </w:r>
                      </w:p>
                    </w:txbxContent>
                  </v:textbox>
                </v:rect>
                <v:rect id="Rectangle 109" o:spid="_x0000_s1181" style="position:absolute;left:33192;top:16164;width:507;height:184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" filled="f" stroked="f">
                  <v:textbox inset="0,0,0,0">
                    <w:txbxContent>
                      <w:p w14:paraId="4A841149" w14:textId="77777777" w:rsidR="006713DD" w:rsidRDefault="006713DD" w:rsidP="006713D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1E2F1BD0" w14:textId="34F5F2E3" w:rsidR="006713DD" w:rsidRDefault="006713DD" w:rsidP="006713DD">
      <w:pPr>
        <w:pStyle w:val="ListParagraph"/>
        <w:numPr>
          <w:ilvl w:val="0"/>
          <w:numId w:val="3"/>
        </w:numPr>
        <w:spacing w:after="0" w:line="259" w:lineRule="auto"/>
        <w:ind w:right="0"/>
      </w:pPr>
      <w:r>
        <w:t>Down</w:t>
      </w:r>
      <w:r w:rsidR="0060701F">
        <w:t>-</w:t>
      </w:r>
      <w:r>
        <w:t>heap bubbling with the smaller child.</w:t>
      </w:r>
    </w:p>
    <w:p w14:paraId="73C677F8" w14:textId="5CF521A0" w:rsidR="006713DD" w:rsidRDefault="006713DD" w:rsidP="006713DD">
      <w:pPr>
        <w:pStyle w:val="ListParagraph"/>
        <w:spacing w:after="0" w:line="259" w:lineRule="auto"/>
        <w:ind w:left="345" w:right="0" w:firstLine="0"/>
      </w:pPr>
      <w:r>
        <w:rPr>
          <w:rFonts w:ascii="Calibri" w:eastAsia="Calibri" w:hAnsi="Calibri" w:cs="Calibri"/>
          <w:noProof/>
          <w:sz w:val="22"/>
        </w:rPr>
        <w:lastRenderedPageBreak/>
        <mc:AlternateContent>
          <mc:Choice Requires="wpg">
            <w:drawing>
              <wp:inline distT="0" distB="0" distL="0" distR="0" wp14:anchorId="4317D396" wp14:editId="5028E36B">
                <wp:extent cx="3369945" cy="1800833"/>
                <wp:effectExtent l="0" t="0" r="0" b="0"/>
                <wp:docPr id="110" name="Group 1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69945" cy="1800833"/>
                          <a:chOff x="0" y="0"/>
                          <a:chExt cx="3369945" cy="1800833"/>
                        </a:xfrm>
                      </wpg:grpSpPr>
                      <wps:wsp>
                        <wps:cNvPr id="111" name="Shape 44"/>
                        <wps:cNvSpPr/>
                        <wps:spPr>
                          <a:xfrm>
                            <a:off x="1598676" y="0"/>
                            <a:ext cx="342138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900">
                                <a:moveTo>
                                  <a:pt x="0" y="171450"/>
                                </a:moveTo>
                                <a:cubicBezTo>
                                  <a:pt x="0" y="76962"/>
                                  <a:pt x="76200" y="0"/>
                                  <a:pt x="170688" y="0"/>
                                </a:cubicBezTo>
                                <a:cubicBezTo>
                                  <a:pt x="265176" y="0"/>
                                  <a:pt x="342138" y="76962"/>
                                  <a:pt x="342138" y="171450"/>
                                </a:cubicBezTo>
                                <a:cubicBezTo>
                                  <a:pt x="342138" y="265938"/>
                                  <a:pt x="265176" y="342900"/>
                                  <a:pt x="170688" y="342900"/>
                                </a:cubicBezTo>
                                <a:cubicBezTo>
                                  <a:pt x="76200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Shape 47"/>
                        <wps:cNvSpPr/>
                        <wps:spPr>
                          <a:xfrm>
                            <a:off x="685038" y="457200"/>
                            <a:ext cx="342138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900">
                                <a:moveTo>
                                  <a:pt x="0" y="171450"/>
                                </a:moveTo>
                                <a:cubicBezTo>
                                  <a:pt x="0" y="76200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138" y="76200"/>
                                  <a:pt x="342138" y="171450"/>
                                </a:cubicBezTo>
                                <a:cubicBezTo>
                                  <a:pt x="342138" y="265938"/>
                                  <a:pt x="265938" y="342900"/>
                                  <a:pt x="171450" y="342900"/>
                                </a:cubicBezTo>
                                <a:cubicBezTo>
                                  <a:pt x="76962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3" name="Rectangle 113"/>
                        <wps:cNvSpPr/>
                        <wps:spPr>
                          <a:xfrm>
                            <a:off x="783336" y="5639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71FEC3" w14:textId="77777777" w:rsidR="006713DD" w:rsidRDefault="006713DD" w:rsidP="006713D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2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4" name="Shape 50"/>
                        <wps:cNvSpPr/>
                        <wps:spPr>
                          <a:xfrm>
                            <a:off x="2511552" y="457200"/>
                            <a:ext cx="342900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2900">
                                <a:moveTo>
                                  <a:pt x="0" y="171450"/>
                                </a:moveTo>
                                <a:cubicBezTo>
                                  <a:pt x="0" y="76200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200"/>
                                  <a:pt x="342900" y="171450"/>
                                </a:cubicBezTo>
                                <a:cubicBezTo>
                                  <a:pt x="342900" y="265938"/>
                                  <a:pt x="265938" y="342900"/>
                                  <a:pt x="171450" y="342900"/>
                                </a:cubicBezTo>
                                <a:cubicBezTo>
                                  <a:pt x="76962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5" name="Rectangle 115"/>
                        <wps:cNvSpPr/>
                        <wps:spPr>
                          <a:xfrm>
                            <a:off x="1712214" y="64768"/>
                            <a:ext cx="203009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C475C5A" w14:textId="77777777" w:rsidR="006713DD" w:rsidRPr="006713DD" w:rsidRDefault="006713DD" w:rsidP="006713DD">
                              <w:pPr>
                                <w:spacing w:after="160" w:line="259" w:lineRule="auto"/>
                                <w:ind w:left="0" w:right="0" w:firstLine="0"/>
                                <w:rPr>
                                  <w:color w:val="FF0000"/>
                                </w:rPr>
                              </w:pPr>
                              <w:r w:rsidRPr="006713DD">
                                <w:rPr>
                                  <w:rFonts w:ascii="Calibri" w:eastAsia="Calibri" w:hAnsi="Calibri" w:cs="Calibri"/>
                                  <w:color w:val="FF0000"/>
                                </w:rPr>
                                <w:t>1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6" name="Shape 53"/>
                        <wps:cNvSpPr/>
                        <wps:spPr>
                          <a:xfrm>
                            <a:off x="228600" y="914400"/>
                            <a:ext cx="342138" cy="3421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138">
                                <a:moveTo>
                                  <a:pt x="0" y="170688"/>
                                </a:moveTo>
                                <a:cubicBezTo>
                                  <a:pt x="0" y="76200"/>
                                  <a:pt x="76200" y="0"/>
                                  <a:pt x="170688" y="0"/>
                                </a:cubicBezTo>
                                <a:cubicBezTo>
                                  <a:pt x="265176" y="0"/>
                                  <a:pt x="342138" y="76200"/>
                                  <a:pt x="342138" y="170688"/>
                                </a:cubicBezTo>
                                <a:cubicBezTo>
                                  <a:pt x="342138" y="265938"/>
                                  <a:pt x="265176" y="342138"/>
                                  <a:pt x="170688" y="342138"/>
                                </a:cubicBezTo>
                                <a:cubicBezTo>
                                  <a:pt x="76200" y="342138"/>
                                  <a:pt x="0" y="265938"/>
                                  <a:pt x="0" y="170688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Rectangle 117"/>
                        <wps:cNvSpPr/>
                        <wps:spPr>
                          <a:xfrm>
                            <a:off x="326898" y="10211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19DE822" w14:textId="77777777" w:rsidR="006713DD" w:rsidRDefault="006713DD" w:rsidP="006713D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3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8" name="Shape 56"/>
                        <wps:cNvSpPr/>
                        <wps:spPr>
                          <a:xfrm>
                            <a:off x="1141476" y="914400"/>
                            <a:ext cx="342900" cy="3421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2138">
                                <a:moveTo>
                                  <a:pt x="0" y="170688"/>
                                </a:moveTo>
                                <a:cubicBezTo>
                                  <a:pt x="0" y="76200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200"/>
                                  <a:pt x="342900" y="170688"/>
                                </a:cubicBezTo>
                                <a:cubicBezTo>
                                  <a:pt x="342900" y="265938"/>
                                  <a:pt x="265938" y="342138"/>
                                  <a:pt x="171450" y="342138"/>
                                </a:cubicBezTo>
                                <a:cubicBezTo>
                                  <a:pt x="76962" y="342138"/>
                                  <a:pt x="0" y="265938"/>
                                  <a:pt x="0" y="170688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Rectangle 119"/>
                        <wps:cNvSpPr/>
                        <wps:spPr>
                          <a:xfrm>
                            <a:off x="1240536" y="1021122"/>
                            <a:ext cx="203009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CD0AF92" w14:textId="77777777" w:rsidR="006713DD" w:rsidRDefault="006713DD" w:rsidP="006713D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2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0" name="Shape 59"/>
                        <wps:cNvSpPr/>
                        <wps:spPr>
                          <a:xfrm>
                            <a:off x="2055114" y="914400"/>
                            <a:ext cx="342138" cy="3421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138">
                                <a:moveTo>
                                  <a:pt x="0" y="170688"/>
                                </a:moveTo>
                                <a:cubicBezTo>
                                  <a:pt x="0" y="76200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138" y="76200"/>
                                  <a:pt x="342138" y="170688"/>
                                </a:cubicBezTo>
                                <a:cubicBezTo>
                                  <a:pt x="342138" y="265938"/>
                                  <a:pt x="265938" y="342138"/>
                                  <a:pt x="171450" y="342138"/>
                                </a:cubicBezTo>
                                <a:cubicBezTo>
                                  <a:pt x="76962" y="342138"/>
                                  <a:pt x="0" y="265938"/>
                                  <a:pt x="0" y="170688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1" name="Rectangle 121"/>
                        <wps:cNvSpPr/>
                        <wps:spPr>
                          <a:xfrm>
                            <a:off x="2153412" y="10211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6CF9037" w14:textId="77777777" w:rsidR="006713DD" w:rsidRDefault="006713DD" w:rsidP="006713D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2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2" name="Shape 62"/>
                        <wps:cNvSpPr/>
                        <wps:spPr>
                          <a:xfrm>
                            <a:off x="2968752" y="914400"/>
                            <a:ext cx="342138" cy="3421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138">
                                <a:moveTo>
                                  <a:pt x="0" y="170688"/>
                                </a:moveTo>
                                <a:cubicBezTo>
                                  <a:pt x="0" y="76200"/>
                                  <a:pt x="76200" y="0"/>
                                  <a:pt x="170688" y="0"/>
                                </a:cubicBezTo>
                                <a:cubicBezTo>
                                  <a:pt x="265176" y="0"/>
                                  <a:pt x="342138" y="76200"/>
                                  <a:pt x="342138" y="170688"/>
                                </a:cubicBezTo>
                                <a:cubicBezTo>
                                  <a:pt x="342138" y="265938"/>
                                  <a:pt x="265176" y="342138"/>
                                  <a:pt x="170688" y="342138"/>
                                </a:cubicBezTo>
                                <a:cubicBezTo>
                                  <a:pt x="76200" y="342138"/>
                                  <a:pt x="0" y="265938"/>
                                  <a:pt x="0" y="170688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3" name="Rectangle 123"/>
                        <wps:cNvSpPr/>
                        <wps:spPr>
                          <a:xfrm>
                            <a:off x="3067050" y="10211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93FD832" w14:textId="77777777" w:rsidR="006713DD" w:rsidRDefault="006713DD" w:rsidP="006713D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3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4" name="Shape 65"/>
                        <wps:cNvSpPr/>
                        <wps:spPr>
                          <a:xfrm>
                            <a:off x="1826514" y="1370838"/>
                            <a:ext cx="342900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2900">
                                <a:moveTo>
                                  <a:pt x="0" y="171450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1450"/>
                                </a:cubicBezTo>
                                <a:cubicBezTo>
                                  <a:pt x="342900" y="265938"/>
                                  <a:pt x="265938" y="342900"/>
                                  <a:pt x="171450" y="342900"/>
                                </a:cubicBezTo>
                                <a:cubicBezTo>
                                  <a:pt x="76962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5" name="Rectangle 125"/>
                        <wps:cNvSpPr/>
                        <wps:spPr>
                          <a:xfrm>
                            <a:off x="1925574" y="1478322"/>
                            <a:ext cx="203009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2397DA2" w14:textId="77777777" w:rsidR="006713DD" w:rsidRDefault="006713DD" w:rsidP="006713D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4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6" name="Shape 68"/>
                        <wps:cNvSpPr/>
                        <wps:spPr>
                          <a:xfrm>
                            <a:off x="913638" y="1370838"/>
                            <a:ext cx="342138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900">
                                <a:moveTo>
                                  <a:pt x="0" y="171450"/>
                                </a:moveTo>
                                <a:cubicBezTo>
                                  <a:pt x="0" y="76962"/>
                                  <a:pt x="76200" y="0"/>
                                  <a:pt x="170688" y="0"/>
                                </a:cubicBezTo>
                                <a:cubicBezTo>
                                  <a:pt x="265176" y="0"/>
                                  <a:pt x="342138" y="76962"/>
                                  <a:pt x="342138" y="171450"/>
                                </a:cubicBezTo>
                                <a:cubicBezTo>
                                  <a:pt x="342138" y="265938"/>
                                  <a:pt x="265176" y="342900"/>
                                  <a:pt x="170688" y="342900"/>
                                </a:cubicBezTo>
                                <a:cubicBezTo>
                                  <a:pt x="76200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27" name="Rectangle 127"/>
                        <wps:cNvSpPr/>
                        <wps:spPr>
                          <a:xfrm>
                            <a:off x="1011936" y="14783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D65C1C2" w14:textId="77777777" w:rsidR="006713DD" w:rsidRDefault="006713DD" w:rsidP="006713D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6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36" name="Shape 70"/>
                        <wps:cNvSpPr/>
                        <wps:spPr>
                          <a:xfrm>
                            <a:off x="977646" y="171450"/>
                            <a:ext cx="621030" cy="3360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1030" h="336042">
                                <a:moveTo>
                                  <a:pt x="621030" y="0"/>
                                </a:moveTo>
                                <a:lnTo>
                                  <a:pt x="0" y="336042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37" name="Shape 71"/>
                        <wps:cNvSpPr/>
                        <wps:spPr>
                          <a:xfrm>
                            <a:off x="1940814" y="171450"/>
                            <a:ext cx="621030" cy="3360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1030" h="336042">
                                <a:moveTo>
                                  <a:pt x="0" y="0"/>
                                </a:moveTo>
                                <a:lnTo>
                                  <a:pt x="621030" y="336042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38" name="Shape 72"/>
                        <wps:cNvSpPr/>
                        <wps:spPr>
                          <a:xfrm>
                            <a:off x="520446" y="749808"/>
                            <a:ext cx="214884" cy="21412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884" h="214122">
                                <a:moveTo>
                                  <a:pt x="214884" y="0"/>
                                </a:moveTo>
                                <a:lnTo>
                                  <a:pt x="0" y="214122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39" name="Shape 73"/>
                        <wps:cNvSpPr/>
                        <wps:spPr>
                          <a:xfrm>
                            <a:off x="977646" y="749808"/>
                            <a:ext cx="214122" cy="21412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122" h="214122">
                                <a:moveTo>
                                  <a:pt x="0" y="0"/>
                                </a:moveTo>
                                <a:lnTo>
                                  <a:pt x="214122" y="214122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40" name="Shape 74"/>
                        <wps:cNvSpPr/>
                        <wps:spPr>
                          <a:xfrm>
                            <a:off x="1084326" y="1207008"/>
                            <a:ext cx="107442" cy="163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7442" h="163830">
                                <a:moveTo>
                                  <a:pt x="107442" y="0"/>
                                </a:moveTo>
                                <a:lnTo>
                                  <a:pt x="0" y="16383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41" name="Shape 75"/>
                        <wps:cNvSpPr/>
                        <wps:spPr>
                          <a:xfrm>
                            <a:off x="1997964" y="1207008"/>
                            <a:ext cx="107442" cy="163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7442" h="163830">
                                <a:moveTo>
                                  <a:pt x="107442" y="0"/>
                                </a:moveTo>
                                <a:lnTo>
                                  <a:pt x="0" y="16383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42" name="Shape 76"/>
                        <wps:cNvSpPr/>
                        <wps:spPr>
                          <a:xfrm>
                            <a:off x="2347722" y="749808"/>
                            <a:ext cx="214122" cy="21412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122" h="214122">
                                <a:moveTo>
                                  <a:pt x="214122" y="0"/>
                                </a:moveTo>
                                <a:lnTo>
                                  <a:pt x="0" y="214122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43" name="Shape 77"/>
                        <wps:cNvSpPr/>
                        <wps:spPr>
                          <a:xfrm>
                            <a:off x="2804160" y="749808"/>
                            <a:ext cx="214122" cy="21412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122" h="214122">
                                <a:moveTo>
                                  <a:pt x="0" y="0"/>
                                </a:moveTo>
                                <a:lnTo>
                                  <a:pt x="214122" y="214122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44" name="Shape 79"/>
                        <wps:cNvSpPr/>
                        <wps:spPr>
                          <a:xfrm>
                            <a:off x="1370076" y="1370838"/>
                            <a:ext cx="342138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900">
                                <a:moveTo>
                                  <a:pt x="0" y="171450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138" y="76962"/>
                                  <a:pt x="342138" y="171450"/>
                                </a:cubicBezTo>
                                <a:cubicBezTo>
                                  <a:pt x="342138" y="265938"/>
                                  <a:pt x="265938" y="342900"/>
                                  <a:pt x="171450" y="342900"/>
                                </a:cubicBezTo>
                                <a:cubicBezTo>
                                  <a:pt x="76962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45" name="Rectangle 6345"/>
                        <wps:cNvSpPr/>
                        <wps:spPr>
                          <a:xfrm>
                            <a:off x="1468374" y="14783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869C8D" w14:textId="77777777" w:rsidR="006713DD" w:rsidRDefault="006713DD" w:rsidP="006713D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3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46" name="Shape 81"/>
                        <wps:cNvSpPr/>
                        <wps:spPr>
                          <a:xfrm>
                            <a:off x="1434084" y="1207008"/>
                            <a:ext cx="107442" cy="163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7442" h="163830">
                                <a:moveTo>
                                  <a:pt x="0" y="0"/>
                                </a:moveTo>
                                <a:lnTo>
                                  <a:pt x="107442" y="16383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47" name="Shape 83"/>
                        <wps:cNvSpPr/>
                        <wps:spPr>
                          <a:xfrm>
                            <a:off x="0" y="1370838"/>
                            <a:ext cx="342138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900">
                                <a:moveTo>
                                  <a:pt x="0" y="171450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138" y="76962"/>
                                  <a:pt x="342138" y="171450"/>
                                </a:cubicBezTo>
                                <a:cubicBezTo>
                                  <a:pt x="342138" y="265938"/>
                                  <a:pt x="265938" y="342900"/>
                                  <a:pt x="171450" y="342900"/>
                                </a:cubicBezTo>
                                <a:cubicBezTo>
                                  <a:pt x="76962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48" name="Rectangle 6348"/>
                        <wps:cNvSpPr/>
                        <wps:spPr>
                          <a:xfrm>
                            <a:off x="98298" y="14783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370BE7C" w14:textId="77777777" w:rsidR="006713DD" w:rsidRDefault="006713DD" w:rsidP="006713D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4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49" name="Shape 85"/>
                        <wps:cNvSpPr/>
                        <wps:spPr>
                          <a:xfrm>
                            <a:off x="171450" y="1207008"/>
                            <a:ext cx="106680" cy="163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680" h="163830">
                                <a:moveTo>
                                  <a:pt x="106680" y="0"/>
                                </a:moveTo>
                                <a:lnTo>
                                  <a:pt x="0" y="16383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50" name="Shape 87"/>
                        <wps:cNvSpPr/>
                        <wps:spPr>
                          <a:xfrm>
                            <a:off x="456438" y="1370838"/>
                            <a:ext cx="342900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2900">
                                <a:moveTo>
                                  <a:pt x="0" y="171450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1450"/>
                                </a:cubicBezTo>
                                <a:cubicBezTo>
                                  <a:pt x="342900" y="265938"/>
                                  <a:pt x="265938" y="342900"/>
                                  <a:pt x="171450" y="342900"/>
                                </a:cubicBezTo>
                                <a:cubicBezTo>
                                  <a:pt x="76962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51" name="Rectangle 6351"/>
                        <wps:cNvSpPr/>
                        <wps:spPr>
                          <a:xfrm>
                            <a:off x="555498" y="1478322"/>
                            <a:ext cx="203009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A7AED8D" w14:textId="77777777" w:rsidR="006713DD" w:rsidRDefault="006713DD" w:rsidP="006713D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5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52" name="Shape 89"/>
                        <wps:cNvSpPr/>
                        <wps:spPr>
                          <a:xfrm>
                            <a:off x="520446" y="1207008"/>
                            <a:ext cx="107442" cy="163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7442" h="163830">
                                <a:moveTo>
                                  <a:pt x="0" y="0"/>
                                </a:moveTo>
                                <a:lnTo>
                                  <a:pt x="107442" y="16383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53" name="Rectangle 6353"/>
                        <wps:cNvSpPr/>
                        <wps:spPr>
                          <a:xfrm>
                            <a:off x="2600139" y="527885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1BBC940" w14:textId="77777777" w:rsidR="006713DD" w:rsidRPr="006713DD" w:rsidRDefault="006713DD" w:rsidP="006713DD">
                              <w:pPr>
                                <w:spacing w:after="160" w:line="259" w:lineRule="auto"/>
                                <w:ind w:left="0" w:right="0" w:firstLine="0"/>
                                <w:rPr>
                                  <w:color w:val="FF0000"/>
                                </w:rPr>
                              </w:pPr>
                              <w:r w:rsidRPr="006713DD">
                                <w:rPr>
                                  <w:rFonts w:ascii="Calibri" w:eastAsia="Calibri" w:hAnsi="Calibri" w:cs="Calibri"/>
                                  <w:color w:val="FF0000"/>
                                </w:rPr>
                                <w:t>3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54" name="Rectangle 6354"/>
                        <wps:cNvSpPr/>
                        <wps:spPr>
                          <a:xfrm>
                            <a:off x="3319272" y="1616451"/>
                            <a:ext cx="50673" cy="1843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EA4C80" w14:textId="77777777" w:rsidR="006713DD" w:rsidRDefault="006713DD" w:rsidP="006713D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317D396" id="Group 110" o:spid="_x0000_s1182" style="width:265.35pt;height:141.8pt;mso-position-horizontal-relative:char;mso-position-vertical-relative:line" coordsize="33699,18008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">
                <v:shape id="Shape 44" o:spid="_x0000_s1183" style="position:absolute;left:15986;width:3422;height:3429;visibility:visible;mso-wrap-style:square;v-text-anchor:top" coordsize="342138,3429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" path="m,171450c,76962,76200,,170688,v94488,,171450,76962,171450,171450c342138,265938,265176,342900,170688,342900,76200,342900,,265938,,171450xe" filled="f">
                  <v:stroke endcap="round"/>
                  <v:path arrowok="t" textboxrect="0,0,342138,342900"/>
                </v:shape>
                <v:shape id="Shape 47" o:spid="_x0000_s1184" style="position:absolute;left:6850;top:4572;width:3421;height:3429;visibility:visible;mso-wrap-style:square;v-text-anchor:top" coordsize="342138,3429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" path="m,171450c,76200,76962,,171450,v94488,,170688,76200,170688,171450c342138,265938,265938,342900,171450,342900,76962,342900,,265938,,171450xe" filled="f">
                  <v:stroke endcap="round"/>
                  <v:path arrowok="t" textboxrect="0,0,342138,342900"/>
                </v:shape>
                <v:rect id="Rectangle 113" o:spid="_x0000_s1185" style="position:absolute;left:7833;top:5639;width:2040;height:206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" filled="f" stroked="f">
                  <v:textbox inset="0,0,0,0">
                    <w:txbxContent>
                      <w:p w14:paraId="5C71FEC3" w14:textId="77777777" w:rsidR="006713DD" w:rsidRDefault="006713DD" w:rsidP="006713D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22</w:t>
                        </w:r>
                      </w:p>
                    </w:txbxContent>
                  </v:textbox>
                </v:rect>
                <v:shape id="Shape 50" o:spid="_x0000_s1186" style="position:absolute;left:25115;top:4572;width:3429;height:3429;visibility:visible;mso-wrap-style:square;v-text-anchor:top" coordsize="342900,3429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" path="m,171450c,76200,76962,,171450,v94488,,171450,76200,171450,171450c342900,265938,265938,342900,171450,342900,76962,342900,,265938,,171450xe" filled="f">
                  <v:stroke endcap="round"/>
                  <v:path arrowok="t" textboxrect="0,0,342900,342900"/>
                </v:shape>
                <v:rect id="Rectangle 115" o:spid="_x0000_s1187" style="position:absolute;left:17122;top:647;width:2030;height:206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" filled="f" stroked="f">
                  <v:textbox inset="0,0,0,0">
                    <w:txbxContent>
                      <w:p w14:paraId="1C475C5A" w14:textId="77777777" w:rsidR="006713DD" w:rsidRPr="006713DD" w:rsidRDefault="006713DD" w:rsidP="006713DD">
                        <w:pPr>
                          <w:spacing w:after="160" w:line="259" w:lineRule="auto"/>
                          <w:ind w:left="0" w:right="0" w:firstLine="0"/>
                          <w:rPr>
                            <w:color w:val="FF0000"/>
                          </w:rPr>
                        </w:pPr>
                        <w:r w:rsidRPr="006713DD">
                          <w:rPr>
                            <w:rFonts w:ascii="Calibri" w:eastAsia="Calibri" w:hAnsi="Calibri" w:cs="Calibri"/>
                            <w:color w:val="FF0000"/>
                          </w:rPr>
                          <w:t>15</w:t>
                        </w:r>
                      </w:p>
                    </w:txbxContent>
                  </v:textbox>
                </v:rect>
                <v:shape id="Shape 53" o:spid="_x0000_s1188" style="position:absolute;left:2286;top:9144;width:3421;height:3421;visibility:visible;mso-wrap-style:square;v-text-anchor:top" coordsize="342138,34213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" path="m,170688c,76200,76200,,170688,v94488,,171450,76200,171450,170688c342138,265938,265176,342138,170688,342138,76200,342138,,265938,,170688xe" filled="f">
                  <v:stroke endcap="round"/>
                  <v:path arrowok="t" textboxrect="0,0,342138,342138"/>
                </v:shape>
                <v:rect id="Rectangle 117" o:spid="_x0000_s1189" style="position:absolute;left:3268;top:10211;width:2041;height:206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" filled="f" stroked="f">
                  <v:textbox inset="0,0,0,0">
                    <w:txbxContent>
                      <w:p w14:paraId="619DE822" w14:textId="77777777" w:rsidR="006713DD" w:rsidRDefault="006713DD" w:rsidP="006713D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34</w:t>
                        </w:r>
                      </w:p>
                    </w:txbxContent>
                  </v:textbox>
                </v:rect>
                <v:shape id="Shape 56" o:spid="_x0000_s1190" style="position:absolute;left:11414;top:9144;width:3429;height:3421;visibility:visible;mso-wrap-style:square;v-text-anchor:top" coordsize="342900,34213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" path="m,170688c,76200,76962,,171450,v94488,,171450,76200,171450,170688c342900,265938,265938,342138,171450,342138,76962,342138,,265938,,170688xe" filled="f">
                  <v:stroke endcap="round"/>
                  <v:path arrowok="t" textboxrect="0,0,342900,342138"/>
                </v:shape>
                <v:rect id="Rectangle 119" o:spid="_x0000_s1191" style="position:absolute;left:12405;top:10211;width:2030;height:206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" filled="f" stroked="f">
                  <v:textbox inset="0,0,0,0">
                    <w:txbxContent>
                      <w:p w14:paraId="6CD0AF92" w14:textId="77777777" w:rsidR="006713DD" w:rsidRDefault="006713DD" w:rsidP="006713D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27</w:t>
                        </w:r>
                      </w:p>
                    </w:txbxContent>
                  </v:textbox>
                </v:rect>
                <v:shape id="Shape 59" o:spid="_x0000_s1192" style="position:absolute;left:20551;top:9144;width:3421;height:3421;visibility:visible;mso-wrap-style:square;v-text-anchor:top" coordsize="342138,34213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" path="m,170688c,76200,76962,,171450,v94488,,170688,76200,170688,170688c342138,265938,265938,342138,171450,342138,76962,342138,,265938,,170688xe" filled="f">
                  <v:stroke endcap="round"/>
                  <v:path arrowok="t" textboxrect="0,0,342138,342138"/>
                </v:shape>
                <v:rect id="Rectangle 121" o:spid="_x0000_s1193" style="position:absolute;left:21534;top:10211;width:2040;height:206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" filled="f" stroked="f">
                  <v:textbox inset="0,0,0,0">
                    <w:txbxContent>
                      <w:p w14:paraId="36CF9037" w14:textId="77777777" w:rsidR="006713DD" w:rsidRDefault="006713DD" w:rsidP="006713D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28</w:t>
                        </w:r>
                      </w:p>
                    </w:txbxContent>
                  </v:textbox>
                </v:rect>
                <v:shape id="Shape 62" o:spid="_x0000_s1194" style="position:absolute;left:29687;top:9144;width:3421;height:3421;visibility:visible;mso-wrap-style:square;v-text-anchor:top" coordsize="342138,34213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" path="m,170688c,76200,76200,,170688,v94488,,171450,76200,171450,170688c342138,265938,265176,342138,170688,342138,76200,342138,,265938,,170688xe" filled="f">
                  <v:stroke endcap="round"/>
                  <v:path arrowok="t" textboxrect="0,0,342138,342138"/>
                </v:shape>
                <v:rect id="Rectangle 123" o:spid="_x0000_s1195" style="position:absolute;left:30670;top:10211;width:2040;height:206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" filled="f" stroked="f">
                  <v:textbox inset="0,0,0,0">
                    <w:txbxContent>
                      <w:p w14:paraId="493FD832" w14:textId="77777777" w:rsidR="006713DD" w:rsidRDefault="006713DD" w:rsidP="006713D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37</w:t>
                        </w:r>
                      </w:p>
                    </w:txbxContent>
                  </v:textbox>
                </v:rect>
                <v:shape id="Shape 65" o:spid="_x0000_s1196" style="position:absolute;left:18265;top:13708;width:3429;height:3429;visibility:visible;mso-wrap-style:square;v-text-anchor:top" coordsize="342900,3429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" path="m,171450c,76962,76962,,171450,v94488,,171450,76962,171450,171450c342900,265938,265938,342900,171450,342900,76962,342900,,265938,,171450xe" filled="f">
                  <v:stroke endcap="round"/>
                  <v:path arrowok="t" textboxrect="0,0,342900,342900"/>
                </v:shape>
                <v:rect id="Rectangle 125" o:spid="_x0000_s1197" style="position:absolute;left:19255;top:14783;width:2030;height:206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" filled="f" stroked="f">
                  <v:textbox inset="0,0,0,0">
                    <w:txbxContent>
                      <w:p w14:paraId="42397DA2" w14:textId="77777777" w:rsidR="006713DD" w:rsidRDefault="006713DD" w:rsidP="006713D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41</w:t>
                        </w:r>
                      </w:p>
                    </w:txbxContent>
                  </v:textbox>
                </v:rect>
                <v:shape id="Shape 68" o:spid="_x0000_s1198" style="position:absolute;left:9136;top:13708;width:3421;height:3429;visibility:visible;mso-wrap-style:square;v-text-anchor:top" coordsize="342138,3429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" path="m,171450c,76962,76200,,170688,v94488,,171450,76962,171450,171450c342138,265938,265176,342900,170688,342900,76200,342900,,265938,,171450xe" filled="f">
                  <v:stroke endcap="round"/>
                  <v:path arrowok="t" textboxrect="0,0,342138,342900"/>
                </v:shape>
                <v:rect id="Rectangle 127" o:spid="_x0000_s1199" style="position:absolute;left:10119;top:14783;width:2040;height:206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" filled="f" stroked="f">
                  <v:textbox inset="0,0,0,0">
                    <w:txbxContent>
                      <w:p w14:paraId="2D65C1C2" w14:textId="77777777" w:rsidR="006713DD" w:rsidRDefault="006713DD" w:rsidP="006713D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66</w:t>
                        </w:r>
                      </w:p>
                    </w:txbxContent>
                  </v:textbox>
                </v:rect>
                <v:shape id="Shape 70" o:spid="_x0000_s1200" style="position:absolute;left:9776;top:1714;width:6210;height:3360;visibility:visible;mso-wrap-style:square;v-text-anchor:top" coordsize="621030,3360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" path="m621030,l,336042e" filled="f">
                  <v:stroke endcap="round"/>
                  <v:path arrowok="t" textboxrect="0,0,621030,336042"/>
                </v:shape>
                <v:shape id="Shape 71" o:spid="_x0000_s1201" style="position:absolute;left:19408;top:1714;width:6210;height:3360;visibility:visible;mso-wrap-style:square;v-text-anchor:top" coordsize="621030,3360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" path="m,l621030,336042e" filled="f">
                  <v:stroke endcap="round"/>
                  <v:path arrowok="t" textboxrect="0,0,621030,336042"/>
                </v:shape>
                <v:shape id="Shape 72" o:spid="_x0000_s1202" style="position:absolute;left:5204;top:7498;width:2149;height:2141;visibility:visible;mso-wrap-style:square;v-text-anchor:top" coordsize="214884,2141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" path="m214884,l,214122e" filled="f">
                  <v:stroke endcap="round"/>
                  <v:path arrowok="t" textboxrect="0,0,214884,214122"/>
                </v:shape>
                <v:shape id="Shape 73" o:spid="_x0000_s1203" style="position:absolute;left:9776;top:7498;width:2141;height:2141;visibility:visible;mso-wrap-style:square;v-text-anchor:top" coordsize="214122,2141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" path="m,l214122,214122e" filled="f">
                  <v:stroke endcap="round"/>
                  <v:path arrowok="t" textboxrect="0,0,214122,214122"/>
                </v:shape>
                <v:shape id="Shape 74" o:spid="_x0000_s1204" style="position:absolute;left:10843;top:12070;width:1074;height:1638;visibility:visible;mso-wrap-style:square;v-text-anchor:top" coordsize="107442,1638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" path="m107442,l,163830e" filled="f">
                  <v:stroke endcap="round"/>
                  <v:path arrowok="t" textboxrect="0,0,107442,163830"/>
                </v:shape>
                <v:shape id="Shape 75" o:spid="_x0000_s1205" style="position:absolute;left:19979;top:12070;width:1075;height:1638;visibility:visible;mso-wrap-style:square;v-text-anchor:top" coordsize="107442,1638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" path="m107442,l,163830e" filled="f">
                  <v:stroke endcap="round"/>
                  <v:path arrowok="t" textboxrect="0,0,107442,163830"/>
                </v:shape>
                <v:shape id="Shape 76" o:spid="_x0000_s1206" style="position:absolute;left:23477;top:7498;width:2141;height:2141;visibility:visible;mso-wrap-style:square;v-text-anchor:top" coordsize="214122,2141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" path="m214122,l,214122e" filled="f">
                  <v:stroke endcap="round"/>
                  <v:path arrowok="t" textboxrect="0,0,214122,214122"/>
                </v:shape>
                <v:shape id="Shape 77" o:spid="_x0000_s1207" style="position:absolute;left:28041;top:7498;width:2141;height:2141;visibility:visible;mso-wrap-style:square;v-text-anchor:top" coordsize="214122,2141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" path="m,l214122,214122e" filled="f">
                  <v:stroke endcap="round"/>
                  <v:path arrowok="t" textboxrect="0,0,214122,214122"/>
                </v:shape>
                <v:shape id="Shape 79" o:spid="_x0000_s1208" style="position:absolute;left:13700;top:13708;width:3422;height:3429;visibility:visible;mso-wrap-style:square;v-text-anchor:top" coordsize="342138,3429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" path="m,171450c,76962,76962,,171450,v94488,,170688,76962,170688,171450c342138,265938,265938,342900,171450,342900,76962,342900,,265938,,171450xe" filled="f">
                  <v:stroke endcap="round"/>
                  <v:path arrowok="t" textboxrect="0,0,342138,342900"/>
                </v:shape>
                <v:rect id="Rectangle 6345" o:spid="_x0000_s1209" style="position:absolute;left:14683;top:14783;width:2040;height:206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" filled="f" stroked="f">
                  <v:textbox inset="0,0,0,0">
                    <w:txbxContent>
                      <w:p w14:paraId="75869C8D" w14:textId="77777777" w:rsidR="006713DD" w:rsidRDefault="006713DD" w:rsidP="006713D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30</w:t>
                        </w:r>
                      </w:p>
                    </w:txbxContent>
                  </v:textbox>
                </v:rect>
                <v:shape id="Shape 81" o:spid="_x0000_s1210" style="position:absolute;left:14340;top:12070;width:1075;height:1638;visibility:visible;mso-wrap-style:square;v-text-anchor:top" coordsize="107442,1638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" path="m,l107442,163830e" filled="f">
                  <v:stroke endcap="round"/>
                  <v:path arrowok="t" textboxrect="0,0,107442,163830"/>
                </v:shape>
                <v:shape id="Shape 83" o:spid="_x0000_s1211" style="position:absolute;top:13708;width:3421;height:3429;visibility:visible;mso-wrap-style:square;v-text-anchor:top" coordsize="342138,3429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" path="m,171450c,76962,76962,,171450,v94488,,170688,76962,170688,171450c342138,265938,265938,342900,171450,342900,76962,342900,,265938,,171450xe" filled="f">
                  <v:stroke endcap="round"/>
                  <v:path arrowok="t" textboxrect="0,0,342138,342900"/>
                </v:shape>
                <v:rect id="Rectangle 6348" o:spid="_x0000_s1212" style="position:absolute;left:982;top:14783;width:2041;height:206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" filled="f" stroked="f">
                  <v:textbox inset="0,0,0,0">
                    <w:txbxContent>
                      <w:p w14:paraId="1370BE7C" w14:textId="77777777" w:rsidR="006713DD" w:rsidRDefault="006713DD" w:rsidP="006713D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49</w:t>
                        </w:r>
                      </w:p>
                    </w:txbxContent>
                  </v:textbox>
                </v:rect>
                <v:shape id="Shape 85" o:spid="_x0000_s1213" style="position:absolute;left:1714;top:12070;width:1067;height:1638;visibility:visible;mso-wrap-style:square;v-text-anchor:top" coordsize="106680,1638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" path="m106680,l,163830e" filled="f">
                  <v:stroke endcap="round"/>
                  <v:path arrowok="t" textboxrect="0,0,106680,163830"/>
                </v:shape>
                <v:shape id="Shape 87" o:spid="_x0000_s1214" style="position:absolute;left:4564;top:13708;width:3429;height:3429;visibility:visible;mso-wrap-style:square;v-text-anchor:top" coordsize="342900,3429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" path="m,171450c,76962,76962,,171450,v94488,,171450,76962,171450,171450c342900,265938,265938,342900,171450,342900,76962,342900,,265938,,171450xe" filled="f">
                  <v:stroke endcap="round"/>
                  <v:path arrowok="t" textboxrect="0,0,342900,342900"/>
                </v:shape>
                <v:rect id="Rectangle 6351" o:spid="_x0000_s1215" style="position:absolute;left:5554;top:14783;width:2031;height:206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" filled="f" stroked="f">
                  <v:textbox inset="0,0,0,0">
                    <w:txbxContent>
                      <w:p w14:paraId="5A7AED8D" w14:textId="77777777" w:rsidR="006713DD" w:rsidRDefault="006713DD" w:rsidP="006713D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56</w:t>
                        </w:r>
                      </w:p>
                    </w:txbxContent>
                  </v:textbox>
                </v:rect>
                <v:shape id="Shape 89" o:spid="_x0000_s1216" style="position:absolute;left:5204;top:12070;width:1074;height:1638;visibility:visible;mso-wrap-style:square;v-text-anchor:top" coordsize="107442,1638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" path="m,l107442,163830e" filled="f">
                  <v:stroke endcap="round"/>
                  <v:path arrowok="t" textboxrect="0,0,107442,163830"/>
                </v:shape>
                <v:rect id="Rectangle 6353" o:spid="_x0000_s1217" style="position:absolute;left:26001;top:5278;width:2040;height:206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" filled="f" stroked="f">
                  <v:textbox inset="0,0,0,0">
                    <w:txbxContent>
                      <w:p w14:paraId="21BBC940" w14:textId="77777777" w:rsidR="006713DD" w:rsidRPr="006713DD" w:rsidRDefault="006713DD" w:rsidP="006713DD">
                        <w:pPr>
                          <w:spacing w:after="160" w:line="259" w:lineRule="auto"/>
                          <w:ind w:left="0" w:right="0" w:firstLine="0"/>
                          <w:rPr>
                            <w:color w:val="FF0000"/>
                          </w:rPr>
                        </w:pPr>
                        <w:r w:rsidRPr="006713DD">
                          <w:rPr>
                            <w:rFonts w:ascii="Calibri" w:eastAsia="Calibri" w:hAnsi="Calibri" w:cs="Calibri"/>
                            <w:color w:val="FF0000"/>
                          </w:rPr>
                          <w:t>34</w:t>
                        </w:r>
                      </w:p>
                    </w:txbxContent>
                  </v:textbox>
                </v:rect>
                <v:rect id="Rectangle 6354" o:spid="_x0000_s1218" style="position:absolute;left:33192;top:16164;width:507;height:184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" filled="f" stroked="f">
                  <v:textbox inset="0,0,0,0">
                    <w:txbxContent>
                      <w:p w14:paraId="5CEA4C80" w14:textId="77777777" w:rsidR="006713DD" w:rsidRDefault="006713DD" w:rsidP="006713D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46E16CC9" w14:textId="52062646" w:rsidR="006713DD" w:rsidRDefault="006713DD" w:rsidP="006713DD">
      <w:pPr>
        <w:pStyle w:val="ListParagraph"/>
        <w:numPr>
          <w:ilvl w:val="0"/>
          <w:numId w:val="3"/>
        </w:numPr>
        <w:spacing w:after="169"/>
        <w:ind w:right="0"/>
      </w:pPr>
      <w:r>
        <w:t>Down</w:t>
      </w:r>
      <w:r w:rsidR="0060701F">
        <w:t>-</w:t>
      </w:r>
      <w:r>
        <w:t>heap bubbling with the smaller child node, which concludes with the resulting tree below as 34 is smaller than 41, stopping down heap bubbling.</w:t>
      </w:r>
    </w:p>
    <w:p w14:paraId="3A95D048" w14:textId="6A45A745" w:rsidR="006713DD" w:rsidRDefault="006713DD" w:rsidP="006713DD">
      <w:pPr>
        <w:pStyle w:val="ListParagraph"/>
        <w:spacing w:after="0" w:line="259" w:lineRule="auto"/>
        <w:ind w:left="345" w:right="0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0D2EF6CF" wp14:editId="623CB9ED">
                <wp:extent cx="3369945" cy="1800833"/>
                <wp:effectExtent l="0" t="0" r="0" b="0"/>
                <wp:docPr id="6355" name="Group 63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69945" cy="1800833"/>
                          <a:chOff x="0" y="0"/>
                          <a:chExt cx="3369945" cy="1800833"/>
                        </a:xfrm>
                      </wpg:grpSpPr>
                      <wps:wsp>
                        <wps:cNvPr id="6356" name="Shape 44"/>
                        <wps:cNvSpPr/>
                        <wps:spPr>
                          <a:xfrm>
                            <a:off x="1598676" y="0"/>
                            <a:ext cx="342138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900">
                                <a:moveTo>
                                  <a:pt x="0" y="171450"/>
                                </a:moveTo>
                                <a:cubicBezTo>
                                  <a:pt x="0" y="76962"/>
                                  <a:pt x="76200" y="0"/>
                                  <a:pt x="170688" y="0"/>
                                </a:cubicBezTo>
                                <a:cubicBezTo>
                                  <a:pt x="265176" y="0"/>
                                  <a:pt x="342138" y="76962"/>
                                  <a:pt x="342138" y="171450"/>
                                </a:cubicBezTo>
                                <a:cubicBezTo>
                                  <a:pt x="342138" y="265938"/>
                                  <a:pt x="265176" y="342900"/>
                                  <a:pt x="170688" y="342900"/>
                                </a:cubicBezTo>
                                <a:cubicBezTo>
                                  <a:pt x="76200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57" name="Shape 47"/>
                        <wps:cNvSpPr/>
                        <wps:spPr>
                          <a:xfrm>
                            <a:off x="685038" y="457200"/>
                            <a:ext cx="342138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900">
                                <a:moveTo>
                                  <a:pt x="0" y="171450"/>
                                </a:moveTo>
                                <a:cubicBezTo>
                                  <a:pt x="0" y="76200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138" y="76200"/>
                                  <a:pt x="342138" y="171450"/>
                                </a:cubicBezTo>
                                <a:cubicBezTo>
                                  <a:pt x="342138" y="265938"/>
                                  <a:pt x="265938" y="342900"/>
                                  <a:pt x="171450" y="342900"/>
                                </a:cubicBezTo>
                                <a:cubicBezTo>
                                  <a:pt x="76962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58" name="Rectangle 6358"/>
                        <wps:cNvSpPr/>
                        <wps:spPr>
                          <a:xfrm>
                            <a:off x="783336" y="5639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4F5763" w14:textId="77777777" w:rsidR="006713DD" w:rsidRDefault="006713DD" w:rsidP="006713D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2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59" name="Shape 50"/>
                        <wps:cNvSpPr/>
                        <wps:spPr>
                          <a:xfrm>
                            <a:off x="2511552" y="457200"/>
                            <a:ext cx="342900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2900">
                                <a:moveTo>
                                  <a:pt x="0" y="171450"/>
                                </a:moveTo>
                                <a:cubicBezTo>
                                  <a:pt x="0" y="76200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200"/>
                                  <a:pt x="342900" y="171450"/>
                                </a:cubicBezTo>
                                <a:cubicBezTo>
                                  <a:pt x="342900" y="265938"/>
                                  <a:pt x="265938" y="342900"/>
                                  <a:pt x="171450" y="342900"/>
                                </a:cubicBezTo>
                                <a:cubicBezTo>
                                  <a:pt x="76962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60" name="Rectangle 6360"/>
                        <wps:cNvSpPr/>
                        <wps:spPr>
                          <a:xfrm>
                            <a:off x="1712214" y="64768"/>
                            <a:ext cx="203009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89E2AD1" w14:textId="77777777" w:rsidR="006713DD" w:rsidRPr="006713DD" w:rsidRDefault="006713DD" w:rsidP="006713DD">
                              <w:pPr>
                                <w:spacing w:after="160" w:line="259" w:lineRule="auto"/>
                                <w:ind w:left="0" w:right="0" w:firstLine="0"/>
                                <w:rPr>
                                  <w:color w:val="FF0000"/>
                                </w:rPr>
                              </w:pPr>
                              <w:r w:rsidRPr="006713DD">
                                <w:rPr>
                                  <w:rFonts w:ascii="Calibri" w:eastAsia="Calibri" w:hAnsi="Calibri" w:cs="Calibri"/>
                                  <w:color w:val="FF0000"/>
                                </w:rPr>
                                <w:t>1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61" name="Shape 53"/>
                        <wps:cNvSpPr/>
                        <wps:spPr>
                          <a:xfrm>
                            <a:off x="228600" y="914400"/>
                            <a:ext cx="342138" cy="3421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138">
                                <a:moveTo>
                                  <a:pt x="0" y="170688"/>
                                </a:moveTo>
                                <a:cubicBezTo>
                                  <a:pt x="0" y="76200"/>
                                  <a:pt x="76200" y="0"/>
                                  <a:pt x="170688" y="0"/>
                                </a:cubicBezTo>
                                <a:cubicBezTo>
                                  <a:pt x="265176" y="0"/>
                                  <a:pt x="342138" y="76200"/>
                                  <a:pt x="342138" y="170688"/>
                                </a:cubicBezTo>
                                <a:cubicBezTo>
                                  <a:pt x="342138" y="265938"/>
                                  <a:pt x="265176" y="342138"/>
                                  <a:pt x="170688" y="342138"/>
                                </a:cubicBezTo>
                                <a:cubicBezTo>
                                  <a:pt x="76200" y="342138"/>
                                  <a:pt x="0" y="265938"/>
                                  <a:pt x="0" y="170688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62" name="Rectangle 6362"/>
                        <wps:cNvSpPr/>
                        <wps:spPr>
                          <a:xfrm>
                            <a:off x="326898" y="10211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E9C7B51" w14:textId="77777777" w:rsidR="006713DD" w:rsidRDefault="006713DD" w:rsidP="006713D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3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63" name="Shape 56"/>
                        <wps:cNvSpPr/>
                        <wps:spPr>
                          <a:xfrm>
                            <a:off x="1141476" y="914400"/>
                            <a:ext cx="342900" cy="3421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2138">
                                <a:moveTo>
                                  <a:pt x="0" y="170688"/>
                                </a:moveTo>
                                <a:cubicBezTo>
                                  <a:pt x="0" y="76200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200"/>
                                  <a:pt x="342900" y="170688"/>
                                </a:cubicBezTo>
                                <a:cubicBezTo>
                                  <a:pt x="342900" y="265938"/>
                                  <a:pt x="265938" y="342138"/>
                                  <a:pt x="171450" y="342138"/>
                                </a:cubicBezTo>
                                <a:cubicBezTo>
                                  <a:pt x="76962" y="342138"/>
                                  <a:pt x="0" y="265938"/>
                                  <a:pt x="0" y="170688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64" name="Rectangle 6364"/>
                        <wps:cNvSpPr/>
                        <wps:spPr>
                          <a:xfrm>
                            <a:off x="1240536" y="1021122"/>
                            <a:ext cx="203009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252659A" w14:textId="77777777" w:rsidR="006713DD" w:rsidRDefault="006713DD" w:rsidP="006713D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2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65" name="Shape 59"/>
                        <wps:cNvSpPr/>
                        <wps:spPr>
                          <a:xfrm>
                            <a:off x="2055114" y="914400"/>
                            <a:ext cx="342138" cy="3421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138">
                                <a:moveTo>
                                  <a:pt x="0" y="170688"/>
                                </a:moveTo>
                                <a:cubicBezTo>
                                  <a:pt x="0" y="76200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138" y="76200"/>
                                  <a:pt x="342138" y="170688"/>
                                </a:cubicBezTo>
                                <a:cubicBezTo>
                                  <a:pt x="342138" y="265938"/>
                                  <a:pt x="265938" y="342138"/>
                                  <a:pt x="171450" y="342138"/>
                                </a:cubicBezTo>
                                <a:cubicBezTo>
                                  <a:pt x="76962" y="342138"/>
                                  <a:pt x="0" y="265938"/>
                                  <a:pt x="0" y="170688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66" name="Rectangle 6366"/>
                        <wps:cNvSpPr/>
                        <wps:spPr>
                          <a:xfrm>
                            <a:off x="2600139" y="540564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DAE41F2" w14:textId="77777777" w:rsidR="006713DD" w:rsidRPr="006713DD" w:rsidRDefault="006713DD" w:rsidP="006713DD">
                              <w:pPr>
                                <w:spacing w:after="160" w:line="259" w:lineRule="auto"/>
                                <w:ind w:left="0" w:right="0" w:firstLine="0"/>
                                <w:rPr>
                                  <w:color w:val="FF0000"/>
                                </w:rPr>
                              </w:pPr>
                              <w:r w:rsidRPr="006713DD">
                                <w:rPr>
                                  <w:rFonts w:ascii="Calibri" w:eastAsia="Calibri" w:hAnsi="Calibri" w:cs="Calibri"/>
                                  <w:color w:val="FF0000"/>
                                </w:rPr>
                                <w:t>2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67" name="Shape 62"/>
                        <wps:cNvSpPr/>
                        <wps:spPr>
                          <a:xfrm>
                            <a:off x="2968752" y="914400"/>
                            <a:ext cx="342138" cy="3421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138">
                                <a:moveTo>
                                  <a:pt x="0" y="170688"/>
                                </a:moveTo>
                                <a:cubicBezTo>
                                  <a:pt x="0" y="76200"/>
                                  <a:pt x="76200" y="0"/>
                                  <a:pt x="170688" y="0"/>
                                </a:cubicBezTo>
                                <a:cubicBezTo>
                                  <a:pt x="265176" y="0"/>
                                  <a:pt x="342138" y="76200"/>
                                  <a:pt x="342138" y="170688"/>
                                </a:cubicBezTo>
                                <a:cubicBezTo>
                                  <a:pt x="342138" y="265938"/>
                                  <a:pt x="265176" y="342138"/>
                                  <a:pt x="170688" y="342138"/>
                                </a:cubicBezTo>
                                <a:cubicBezTo>
                                  <a:pt x="76200" y="342138"/>
                                  <a:pt x="0" y="265938"/>
                                  <a:pt x="0" y="170688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68" name="Rectangle 6368"/>
                        <wps:cNvSpPr/>
                        <wps:spPr>
                          <a:xfrm>
                            <a:off x="3067050" y="10211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54BFBC2" w14:textId="77777777" w:rsidR="006713DD" w:rsidRDefault="006713DD" w:rsidP="006713D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3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69" name="Shape 65"/>
                        <wps:cNvSpPr/>
                        <wps:spPr>
                          <a:xfrm>
                            <a:off x="1826514" y="1370838"/>
                            <a:ext cx="342900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2900">
                                <a:moveTo>
                                  <a:pt x="0" y="171450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1450"/>
                                </a:cubicBezTo>
                                <a:cubicBezTo>
                                  <a:pt x="342900" y="265938"/>
                                  <a:pt x="265938" y="342900"/>
                                  <a:pt x="171450" y="342900"/>
                                </a:cubicBezTo>
                                <a:cubicBezTo>
                                  <a:pt x="76962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70" name="Rectangle 6370"/>
                        <wps:cNvSpPr/>
                        <wps:spPr>
                          <a:xfrm>
                            <a:off x="1925574" y="1478322"/>
                            <a:ext cx="203009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589E42B" w14:textId="77777777" w:rsidR="006713DD" w:rsidRDefault="006713DD" w:rsidP="006713D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4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71" name="Shape 68"/>
                        <wps:cNvSpPr/>
                        <wps:spPr>
                          <a:xfrm>
                            <a:off x="913638" y="1370838"/>
                            <a:ext cx="342138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900">
                                <a:moveTo>
                                  <a:pt x="0" y="171450"/>
                                </a:moveTo>
                                <a:cubicBezTo>
                                  <a:pt x="0" y="76962"/>
                                  <a:pt x="76200" y="0"/>
                                  <a:pt x="170688" y="0"/>
                                </a:cubicBezTo>
                                <a:cubicBezTo>
                                  <a:pt x="265176" y="0"/>
                                  <a:pt x="342138" y="76962"/>
                                  <a:pt x="342138" y="171450"/>
                                </a:cubicBezTo>
                                <a:cubicBezTo>
                                  <a:pt x="342138" y="265938"/>
                                  <a:pt x="265176" y="342900"/>
                                  <a:pt x="170688" y="342900"/>
                                </a:cubicBezTo>
                                <a:cubicBezTo>
                                  <a:pt x="76200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72" name="Rectangle 6372"/>
                        <wps:cNvSpPr/>
                        <wps:spPr>
                          <a:xfrm>
                            <a:off x="1011936" y="14783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47E19A3" w14:textId="77777777" w:rsidR="006713DD" w:rsidRDefault="006713DD" w:rsidP="006713D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6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73" name="Shape 70"/>
                        <wps:cNvSpPr/>
                        <wps:spPr>
                          <a:xfrm>
                            <a:off x="977646" y="171450"/>
                            <a:ext cx="621030" cy="3360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1030" h="336042">
                                <a:moveTo>
                                  <a:pt x="621030" y="0"/>
                                </a:moveTo>
                                <a:lnTo>
                                  <a:pt x="0" y="336042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74" name="Shape 71"/>
                        <wps:cNvSpPr/>
                        <wps:spPr>
                          <a:xfrm>
                            <a:off x="1940814" y="171450"/>
                            <a:ext cx="621030" cy="3360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1030" h="336042">
                                <a:moveTo>
                                  <a:pt x="0" y="0"/>
                                </a:moveTo>
                                <a:lnTo>
                                  <a:pt x="621030" y="336042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75" name="Shape 72"/>
                        <wps:cNvSpPr/>
                        <wps:spPr>
                          <a:xfrm>
                            <a:off x="520446" y="749808"/>
                            <a:ext cx="214884" cy="21412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884" h="214122">
                                <a:moveTo>
                                  <a:pt x="214884" y="0"/>
                                </a:moveTo>
                                <a:lnTo>
                                  <a:pt x="0" y="214122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76" name="Shape 73"/>
                        <wps:cNvSpPr/>
                        <wps:spPr>
                          <a:xfrm>
                            <a:off x="977646" y="749808"/>
                            <a:ext cx="214122" cy="21412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122" h="214122">
                                <a:moveTo>
                                  <a:pt x="0" y="0"/>
                                </a:moveTo>
                                <a:lnTo>
                                  <a:pt x="214122" y="214122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77" name="Shape 74"/>
                        <wps:cNvSpPr/>
                        <wps:spPr>
                          <a:xfrm>
                            <a:off x="1084326" y="1207008"/>
                            <a:ext cx="107442" cy="163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7442" h="163830">
                                <a:moveTo>
                                  <a:pt x="107442" y="0"/>
                                </a:moveTo>
                                <a:lnTo>
                                  <a:pt x="0" y="16383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78" name="Shape 75"/>
                        <wps:cNvSpPr/>
                        <wps:spPr>
                          <a:xfrm>
                            <a:off x="1997964" y="1207008"/>
                            <a:ext cx="107442" cy="163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7442" h="163830">
                                <a:moveTo>
                                  <a:pt x="107442" y="0"/>
                                </a:moveTo>
                                <a:lnTo>
                                  <a:pt x="0" y="16383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79" name="Shape 76"/>
                        <wps:cNvSpPr/>
                        <wps:spPr>
                          <a:xfrm>
                            <a:off x="2347722" y="749808"/>
                            <a:ext cx="214122" cy="21412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122" h="214122">
                                <a:moveTo>
                                  <a:pt x="214122" y="0"/>
                                </a:moveTo>
                                <a:lnTo>
                                  <a:pt x="0" y="214122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80" name="Shape 77"/>
                        <wps:cNvSpPr/>
                        <wps:spPr>
                          <a:xfrm>
                            <a:off x="2804160" y="749808"/>
                            <a:ext cx="214122" cy="21412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122" h="214122">
                                <a:moveTo>
                                  <a:pt x="0" y="0"/>
                                </a:moveTo>
                                <a:lnTo>
                                  <a:pt x="214122" y="214122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81" name="Shape 79"/>
                        <wps:cNvSpPr/>
                        <wps:spPr>
                          <a:xfrm>
                            <a:off x="1370076" y="1370838"/>
                            <a:ext cx="342138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900">
                                <a:moveTo>
                                  <a:pt x="0" y="171450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138" y="76962"/>
                                  <a:pt x="342138" y="171450"/>
                                </a:cubicBezTo>
                                <a:cubicBezTo>
                                  <a:pt x="342138" y="265938"/>
                                  <a:pt x="265938" y="342900"/>
                                  <a:pt x="171450" y="342900"/>
                                </a:cubicBezTo>
                                <a:cubicBezTo>
                                  <a:pt x="76962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82" name="Rectangle 6382"/>
                        <wps:cNvSpPr/>
                        <wps:spPr>
                          <a:xfrm>
                            <a:off x="1468374" y="14783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7A88A9A" w14:textId="77777777" w:rsidR="006713DD" w:rsidRDefault="006713DD" w:rsidP="006713D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3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83" name="Shape 81"/>
                        <wps:cNvSpPr/>
                        <wps:spPr>
                          <a:xfrm>
                            <a:off x="1434084" y="1207008"/>
                            <a:ext cx="107442" cy="163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7442" h="163830">
                                <a:moveTo>
                                  <a:pt x="0" y="0"/>
                                </a:moveTo>
                                <a:lnTo>
                                  <a:pt x="107442" y="16383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84" name="Shape 83"/>
                        <wps:cNvSpPr/>
                        <wps:spPr>
                          <a:xfrm>
                            <a:off x="0" y="1370838"/>
                            <a:ext cx="342138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900">
                                <a:moveTo>
                                  <a:pt x="0" y="171450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138" y="76962"/>
                                  <a:pt x="342138" y="171450"/>
                                </a:cubicBezTo>
                                <a:cubicBezTo>
                                  <a:pt x="342138" y="265938"/>
                                  <a:pt x="265938" y="342900"/>
                                  <a:pt x="171450" y="342900"/>
                                </a:cubicBezTo>
                                <a:cubicBezTo>
                                  <a:pt x="76962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85" name="Rectangle 6385"/>
                        <wps:cNvSpPr/>
                        <wps:spPr>
                          <a:xfrm>
                            <a:off x="98298" y="14783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2FB6AEF" w14:textId="77777777" w:rsidR="006713DD" w:rsidRDefault="006713DD" w:rsidP="006713D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4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86" name="Shape 85"/>
                        <wps:cNvSpPr/>
                        <wps:spPr>
                          <a:xfrm>
                            <a:off x="171450" y="1207008"/>
                            <a:ext cx="106680" cy="163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680" h="163830">
                                <a:moveTo>
                                  <a:pt x="106680" y="0"/>
                                </a:moveTo>
                                <a:lnTo>
                                  <a:pt x="0" y="16383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87" name="Shape 87"/>
                        <wps:cNvSpPr/>
                        <wps:spPr>
                          <a:xfrm>
                            <a:off x="456438" y="1370838"/>
                            <a:ext cx="342900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2900">
                                <a:moveTo>
                                  <a:pt x="0" y="171450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1450"/>
                                </a:cubicBezTo>
                                <a:cubicBezTo>
                                  <a:pt x="342900" y="265938"/>
                                  <a:pt x="265938" y="342900"/>
                                  <a:pt x="171450" y="342900"/>
                                </a:cubicBezTo>
                                <a:cubicBezTo>
                                  <a:pt x="76962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88" name="Rectangle 6388"/>
                        <wps:cNvSpPr/>
                        <wps:spPr>
                          <a:xfrm>
                            <a:off x="555498" y="1478322"/>
                            <a:ext cx="203009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FBE072D" w14:textId="77777777" w:rsidR="006713DD" w:rsidRDefault="006713DD" w:rsidP="006713D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5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89" name="Shape 89"/>
                        <wps:cNvSpPr/>
                        <wps:spPr>
                          <a:xfrm>
                            <a:off x="520446" y="1207008"/>
                            <a:ext cx="107442" cy="163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7442" h="163830">
                                <a:moveTo>
                                  <a:pt x="0" y="0"/>
                                </a:moveTo>
                                <a:lnTo>
                                  <a:pt x="107442" y="16383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90" name="Rectangle 6390"/>
                        <wps:cNvSpPr/>
                        <wps:spPr>
                          <a:xfrm>
                            <a:off x="2153412" y="997609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3138B54" w14:textId="77777777" w:rsidR="006713DD" w:rsidRPr="006713DD" w:rsidRDefault="006713DD" w:rsidP="006713DD">
                              <w:pPr>
                                <w:spacing w:after="160" w:line="259" w:lineRule="auto"/>
                                <w:ind w:left="0" w:right="0" w:firstLine="0"/>
                                <w:rPr>
                                  <w:color w:val="FF0000"/>
                                </w:rPr>
                              </w:pPr>
                              <w:r w:rsidRPr="006713DD">
                                <w:rPr>
                                  <w:rFonts w:ascii="Calibri" w:eastAsia="Calibri" w:hAnsi="Calibri" w:cs="Calibri"/>
                                  <w:color w:val="FF0000"/>
                                </w:rPr>
                                <w:t>3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91" name="Rectangle 6391"/>
                        <wps:cNvSpPr/>
                        <wps:spPr>
                          <a:xfrm>
                            <a:off x="3319272" y="1616451"/>
                            <a:ext cx="50673" cy="1843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3C4AC33" w14:textId="77777777" w:rsidR="006713DD" w:rsidRDefault="006713DD" w:rsidP="006713DD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D2EF6CF" id="Group 6355" o:spid="_x0000_s1219" style="width:265.35pt;height:141.8pt;mso-position-horizontal-relative:char;mso-position-vertical-relative:line" coordsize="33699,18008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">
                <v:shape id="Shape 44" o:spid="_x0000_s1220" style="position:absolute;left:15986;width:3422;height:3429;visibility:visible;mso-wrap-style:square;v-text-anchor:top" coordsize="342138,3429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" path="m,171450c,76962,76200,,170688,v94488,,171450,76962,171450,171450c342138,265938,265176,342900,170688,342900,76200,342900,,265938,,171450xe" filled="f">
                  <v:stroke endcap="round"/>
                  <v:path arrowok="t" textboxrect="0,0,342138,342900"/>
                </v:shape>
                <v:shape id="Shape 47" o:spid="_x0000_s1221" style="position:absolute;left:6850;top:4572;width:3421;height:3429;visibility:visible;mso-wrap-style:square;v-text-anchor:top" coordsize="342138,3429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" path="m,171450c,76200,76962,,171450,v94488,,170688,76200,170688,171450c342138,265938,265938,342900,171450,342900,76962,342900,,265938,,171450xe" filled="f">
                  <v:stroke endcap="round"/>
                  <v:path arrowok="t" textboxrect="0,0,342138,342900"/>
                </v:shape>
                <v:rect id="Rectangle 6358" o:spid="_x0000_s1222" style="position:absolute;left:7833;top:5639;width:2040;height:206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" filled="f" stroked="f">
                  <v:textbox inset="0,0,0,0">
                    <w:txbxContent>
                      <w:p w14:paraId="304F5763" w14:textId="77777777" w:rsidR="006713DD" w:rsidRDefault="006713DD" w:rsidP="006713D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22</w:t>
                        </w:r>
                      </w:p>
                    </w:txbxContent>
                  </v:textbox>
                </v:rect>
                <v:shape id="Shape 50" o:spid="_x0000_s1223" style="position:absolute;left:25115;top:4572;width:3429;height:3429;visibility:visible;mso-wrap-style:square;v-text-anchor:top" coordsize="342900,3429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" path="m,171450c,76200,76962,,171450,v94488,,171450,76200,171450,171450c342900,265938,265938,342900,171450,342900,76962,342900,,265938,,171450xe" filled="f">
                  <v:stroke endcap="round"/>
                  <v:path arrowok="t" textboxrect="0,0,342900,342900"/>
                </v:shape>
                <v:rect id="Rectangle 6360" o:spid="_x0000_s1224" style="position:absolute;left:17122;top:647;width:2030;height:206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" filled="f" stroked="f">
                  <v:textbox inset="0,0,0,0">
                    <w:txbxContent>
                      <w:p w14:paraId="789E2AD1" w14:textId="77777777" w:rsidR="006713DD" w:rsidRPr="006713DD" w:rsidRDefault="006713DD" w:rsidP="006713DD">
                        <w:pPr>
                          <w:spacing w:after="160" w:line="259" w:lineRule="auto"/>
                          <w:ind w:left="0" w:right="0" w:firstLine="0"/>
                          <w:rPr>
                            <w:color w:val="FF0000"/>
                          </w:rPr>
                        </w:pPr>
                        <w:r w:rsidRPr="006713DD">
                          <w:rPr>
                            <w:rFonts w:ascii="Calibri" w:eastAsia="Calibri" w:hAnsi="Calibri" w:cs="Calibri"/>
                            <w:color w:val="FF0000"/>
                          </w:rPr>
                          <w:t>15</w:t>
                        </w:r>
                      </w:p>
                    </w:txbxContent>
                  </v:textbox>
                </v:rect>
                <v:shape id="Shape 53" o:spid="_x0000_s1225" style="position:absolute;left:2286;top:9144;width:3421;height:3421;visibility:visible;mso-wrap-style:square;v-text-anchor:top" coordsize="342138,34213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" path="m,170688c,76200,76200,,170688,v94488,,171450,76200,171450,170688c342138,265938,265176,342138,170688,342138,76200,342138,,265938,,170688xe" filled="f">
                  <v:stroke endcap="round"/>
                  <v:path arrowok="t" textboxrect="0,0,342138,342138"/>
                </v:shape>
                <v:rect id="Rectangle 6362" o:spid="_x0000_s1226" style="position:absolute;left:3268;top:10211;width:2041;height:206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" filled="f" stroked="f">
                  <v:textbox inset="0,0,0,0">
                    <w:txbxContent>
                      <w:p w14:paraId="5E9C7B51" w14:textId="77777777" w:rsidR="006713DD" w:rsidRDefault="006713DD" w:rsidP="006713D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34</w:t>
                        </w:r>
                      </w:p>
                    </w:txbxContent>
                  </v:textbox>
                </v:rect>
                <v:shape id="Shape 56" o:spid="_x0000_s1227" style="position:absolute;left:11414;top:9144;width:3429;height:3421;visibility:visible;mso-wrap-style:square;v-text-anchor:top" coordsize="342900,34213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" path="m,170688c,76200,76962,,171450,v94488,,171450,76200,171450,170688c342900,265938,265938,342138,171450,342138,76962,342138,,265938,,170688xe" filled="f">
                  <v:stroke endcap="round"/>
                  <v:path arrowok="t" textboxrect="0,0,342900,342138"/>
                </v:shape>
                <v:rect id="Rectangle 6364" o:spid="_x0000_s1228" style="position:absolute;left:12405;top:10211;width:2030;height:206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" filled="f" stroked="f">
                  <v:textbox inset="0,0,0,0">
                    <w:txbxContent>
                      <w:p w14:paraId="4252659A" w14:textId="77777777" w:rsidR="006713DD" w:rsidRDefault="006713DD" w:rsidP="006713D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27</w:t>
                        </w:r>
                      </w:p>
                    </w:txbxContent>
                  </v:textbox>
                </v:rect>
                <v:shape id="Shape 59" o:spid="_x0000_s1229" style="position:absolute;left:20551;top:9144;width:3421;height:3421;visibility:visible;mso-wrap-style:square;v-text-anchor:top" coordsize="342138,34213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" path="m,170688c,76200,76962,,171450,v94488,,170688,76200,170688,170688c342138,265938,265938,342138,171450,342138,76962,342138,,265938,,170688xe" filled="f">
                  <v:stroke endcap="round"/>
                  <v:path arrowok="t" textboxrect="0,0,342138,342138"/>
                </v:shape>
                <v:rect id="Rectangle 6366" o:spid="_x0000_s1230" style="position:absolute;left:26001;top:5405;width:2040;height:206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" filled="f" stroked="f">
                  <v:textbox inset="0,0,0,0">
                    <w:txbxContent>
                      <w:p w14:paraId="0DAE41F2" w14:textId="77777777" w:rsidR="006713DD" w:rsidRPr="006713DD" w:rsidRDefault="006713DD" w:rsidP="006713DD">
                        <w:pPr>
                          <w:spacing w:after="160" w:line="259" w:lineRule="auto"/>
                          <w:ind w:left="0" w:right="0" w:firstLine="0"/>
                          <w:rPr>
                            <w:color w:val="FF0000"/>
                          </w:rPr>
                        </w:pPr>
                        <w:r w:rsidRPr="006713DD">
                          <w:rPr>
                            <w:rFonts w:ascii="Calibri" w:eastAsia="Calibri" w:hAnsi="Calibri" w:cs="Calibri"/>
                            <w:color w:val="FF0000"/>
                          </w:rPr>
                          <w:t>28</w:t>
                        </w:r>
                      </w:p>
                    </w:txbxContent>
                  </v:textbox>
                </v:rect>
                <v:shape id="Shape 62" o:spid="_x0000_s1231" style="position:absolute;left:29687;top:9144;width:3421;height:3421;visibility:visible;mso-wrap-style:square;v-text-anchor:top" coordsize="342138,34213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" path="m,170688c,76200,76200,,170688,v94488,,171450,76200,171450,170688c342138,265938,265176,342138,170688,342138,76200,342138,,265938,,170688xe" filled="f">
                  <v:stroke endcap="round"/>
                  <v:path arrowok="t" textboxrect="0,0,342138,342138"/>
                </v:shape>
                <v:rect id="Rectangle 6368" o:spid="_x0000_s1232" style="position:absolute;left:30670;top:10211;width:2040;height:206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" filled="f" stroked="f">
                  <v:textbox inset="0,0,0,0">
                    <w:txbxContent>
                      <w:p w14:paraId="254BFBC2" w14:textId="77777777" w:rsidR="006713DD" w:rsidRDefault="006713DD" w:rsidP="006713D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37</w:t>
                        </w:r>
                      </w:p>
                    </w:txbxContent>
                  </v:textbox>
                </v:rect>
                <v:shape id="Shape 65" o:spid="_x0000_s1233" style="position:absolute;left:18265;top:13708;width:3429;height:3429;visibility:visible;mso-wrap-style:square;v-text-anchor:top" coordsize="342900,3429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" path="m,171450c,76962,76962,,171450,v94488,,171450,76962,171450,171450c342900,265938,265938,342900,171450,342900,76962,342900,,265938,,171450xe" filled="f">
                  <v:stroke endcap="round"/>
                  <v:path arrowok="t" textboxrect="0,0,342900,342900"/>
                </v:shape>
                <v:rect id="Rectangle 6370" o:spid="_x0000_s1234" style="position:absolute;left:19255;top:14783;width:2030;height:206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" filled="f" stroked="f">
                  <v:textbox inset="0,0,0,0">
                    <w:txbxContent>
                      <w:p w14:paraId="5589E42B" w14:textId="77777777" w:rsidR="006713DD" w:rsidRDefault="006713DD" w:rsidP="006713D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41</w:t>
                        </w:r>
                      </w:p>
                    </w:txbxContent>
                  </v:textbox>
                </v:rect>
                <v:shape id="Shape 68" o:spid="_x0000_s1235" style="position:absolute;left:9136;top:13708;width:3421;height:3429;visibility:visible;mso-wrap-style:square;v-text-anchor:top" coordsize="342138,3429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" path="m,171450c,76962,76200,,170688,v94488,,171450,76962,171450,171450c342138,265938,265176,342900,170688,342900,76200,342900,,265938,,171450xe" filled="f">
                  <v:stroke endcap="round"/>
                  <v:path arrowok="t" textboxrect="0,0,342138,342900"/>
                </v:shape>
                <v:rect id="Rectangle 6372" o:spid="_x0000_s1236" style="position:absolute;left:10119;top:14783;width:2040;height:206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" filled="f" stroked="f">
                  <v:textbox inset="0,0,0,0">
                    <w:txbxContent>
                      <w:p w14:paraId="647E19A3" w14:textId="77777777" w:rsidR="006713DD" w:rsidRDefault="006713DD" w:rsidP="006713D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66</w:t>
                        </w:r>
                      </w:p>
                    </w:txbxContent>
                  </v:textbox>
                </v:rect>
                <v:shape id="Shape 70" o:spid="_x0000_s1237" style="position:absolute;left:9776;top:1714;width:6210;height:3360;visibility:visible;mso-wrap-style:square;v-text-anchor:top" coordsize="621030,3360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" path="m621030,l,336042e" filled="f">
                  <v:stroke endcap="round"/>
                  <v:path arrowok="t" textboxrect="0,0,621030,336042"/>
                </v:shape>
                <v:shape id="Shape 71" o:spid="_x0000_s1238" style="position:absolute;left:19408;top:1714;width:6210;height:3360;visibility:visible;mso-wrap-style:square;v-text-anchor:top" coordsize="621030,3360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" path="m,l621030,336042e" filled="f">
                  <v:stroke endcap="round"/>
                  <v:path arrowok="t" textboxrect="0,0,621030,336042"/>
                </v:shape>
                <v:shape id="Shape 72" o:spid="_x0000_s1239" style="position:absolute;left:5204;top:7498;width:2149;height:2141;visibility:visible;mso-wrap-style:square;v-text-anchor:top" coordsize="214884,2141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" path="m214884,l,214122e" filled="f">
                  <v:stroke endcap="round"/>
                  <v:path arrowok="t" textboxrect="0,0,214884,214122"/>
                </v:shape>
                <v:shape id="Shape 73" o:spid="_x0000_s1240" style="position:absolute;left:9776;top:7498;width:2141;height:2141;visibility:visible;mso-wrap-style:square;v-text-anchor:top" coordsize="214122,2141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" path="m,l214122,214122e" filled="f">
                  <v:stroke endcap="round"/>
                  <v:path arrowok="t" textboxrect="0,0,214122,214122"/>
                </v:shape>
                <v:shape id="Shape 74" o:spid="_x0000_s1241" style="position:absolute;left:10843;top:12070;width:1074;height:1638;visibility:visible;mso-wrap-style:square;v-text-anchor:top" coordsize="107442,1638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" path="m107442,l,163830e" filled="f">
                  <v:stroke endcap="round"/>
                  <v:path arrowok="t" textboxrect="0,0,107442,163830"/>
                </v:shape>
                <v:shape id="Shape 75" o:spid="_x0000_s1242" style="position:absolute;left:19979;top:12070;width:1075;height:1638;visibility:visible;mso-wrap-style:square;v-text-anchor:top" coordsize="107442,1638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" path="m107442,l,163830e" filled="f">
                  <v:stroke endcap="round"/>
                  <v:path arrowok="t" textboxrect="0,0,107442,163830"/>
                </v:shape>
                <v:shape id="Shape 76" o:spid="_x0000_s1243" style="position:absolute;left:23477;top:7498;width:2141;height:2141;visibility:visible;mso-wrap-style:square;v-text-anchor:top" coordsize="214122,2141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" path="m214122,l,214122e" filled="f">
                  <v:stroke endcap="round"/>
                  <v:path arrowok="t" textboxrect="0,0,214122,214122"/>
                </v:shape>
                <v:shape id="Shape 77" o:spid="_x0000_s1244" style="position:absolute;left:28041;top:7498;width:2141;height:2141;visibility:visible;mso-wrap-style:square;v-text-anchor:top" coordsize="214122,2141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" path="m,l214122,214122e" filled="f">
                  <v:stroke endcap="round"/>
                  <v:path arrowok="t" textboxrect="0,0,214122,214122"/>
                </v:shape>
                <v:shape id="Shape 79" o:spid="_x0000_s1245" style="position:absolute;left:13700;top:13708;width:3422;height:3429;visibility:visible;mso-wrap-style:square;v-text-anchor:top" coordsize="342138,3429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" path="m,171450c,76962,76962,,171450,v94488,,170688,76962,170688,171450c342138,265938,265938,342900,171450,342900,76962,342900,,265938,,171450xe" filled="f">
                  <v:stroke endcap="round"/>
                  <v:path arrowok="t" textboxrect="0,0,342138,342900"/>
                </v:shape>
                <v:rect id="Rectangle 6382" o:spid="_x0000_s1246" style="position:absolute;left:14683;top:14783;width:2040;height:206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" filled="f" stroked="f">
                  <v:textbox inset="0,0,0,0">
                    <w:txbxContent>
                      <w:p w14:paraId="27A88A9A" w14:textId="77777777" w:rsidR="006713DD" w:rsidRDefault="006713DD" w:rsidP="006713D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30</w:t>
                        </w:r>
                      </w:p>
                    </w:txbxContent>
                  </v:textbox>
                </v:rect>
                <v:shape id="Shape 81" o:spid="_x0000_s1247" style="position:absolute;left:14340;top:12070;width:1075;height:1638;visibility:visible;mso-wrap-style:square;v-text-anchor:top" coordsize="107442,1638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" path="m,l107442,163830e" filled="f">
                  <v:stroke endcap="round"/>
                  <v:path arrowok="t" textboxrect="0,0,107442,163830"/>
                </v:shape>
                <v:shape id="Shape 83" o:spid="_x0000_s1248" style="position:absolute;top:13708;width:3421;height:3429;visibility:visible;mso-wrap-style:square;v-text-anchor:top" coordsize="342138,3429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" path="m,171450c,76962,76962,,171450,v94488,,170688,76962,170688,171450c342138,265938,265938,342900,171450,342900,76962,342900,,265938,,171450xe" filled="f">
                  <v:stroke endcap="round"/>
                  <v:path arrowok="t" textboxrect="0,0,342138,342900"/>
                </v:shape>
                <v:rect id="Rectangle 6385" o:spid="_x0000_s1249" style="position:absolute;left:982;top:14783;width:2041;height:206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" filled="f" stroked="f">
                  <v:textbox inset="0,0,0,0">
                    <w:txbxContent>
                      <w:p w14:paraId="52FB6AEF" w14:textId="77777777" w:rsidR="006713DD" w:rsidRDefault="006713DD" w:rsidP="006713D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49</w:t>
                        </w:r>
                      </w:p>
                    </w:txbxContent>
                  </v:textbox>
                </v:rect>
                <v:shape id="Shape 85" o:spid="_x0000_s1250" style="position:absolute;left:1714;top:12070;width:1067;height:1638;visibility:visible;mso-wrap-style:square;v-text-anchor:top" coordsize="106680,1638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" path="m106680,l,163830e" filled="f">
                  <v:stroke endcap="round"/>
                  <v:path arrowok="t" textboxrect="0,0,106680,163830"/>
                </v:shape>
                <v:shape id="Shape 87" o:spid="_x0000_s1251" style="position:absolute;left:4564;top:13708;width:3429;height:3429;visibility:visible;mso-wrap-style:square;v-text-anchor:top" coordsize="342900,34290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" path="m,171450c,76962,76962,,171450,v94488,,171450,76962,171450,171450c342900,265938,265938,342900,171450,342900,76962,342900,,265938,,171450xe" filled="f">
                  <v:stroke endcap="round"/>
                  <v:path arrowok="t" textboxrect="0,0,342900,342900"/>
                </v:shape>
                <v:rect id="Rectangle 6388" o:spid="_x0000_s1252" style="position:absolute;left:5554;top:14783;width:2031;height:206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" filled="f" stroked="f">
                  <v:textbox inset="0,0,0,0">
                    <w:txbxContent>
                      <w:p w14:paraId="0FBE072D" w14:textId="77777777" w:rsidR="006713DD" w:rsidRDefault="006713DD" w:rsidP="006713D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Calibri" w:eastAsia="Calibri" w:hAnsi="Calibri" w:cs="Calibri"/>
                          </w:rPr>
                          <w:t>56</w:t>
                        </w:r>
                      </w:p>
                    </w:txbxContent>
                  </v:textbox>
                </v:rect>
                <v:shape id="Shape 89" o:spid="_x0000_s1253" style="position:absolute;left:5204;top:12070;width:1074;height:1638;visibility:visible;mso-wrap-style:square;v-text-anchor:top" coordsize="107442,1638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" path="m,l107442,163830e" filled="f">
                  <v:stroke endcap="round"/>
                  <v:path arrowok="t" textboxrect="0,0,107442,163830"/>
                </v:shape>
                <v:rect id="Rectangle 6390" o:spid="_x0000_s1254" style="position:absolute;left:21534;top:9976;width:2040;height:206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" filled="f" stroked="f">
                  <v:textbox inset="0,0,0,0">
                    <w:txbxContent>
                      <w:p w14:paraId="33138B54" w14:textId="77777777" w:rsidR="006713DD" w:rsidRPr="006713DD" w:rsidRDefault="006713DD" w:rsidP="006713DD">
                        <w:pPr>
                          <w:spacing w:after="160" w:line="259" w:lineRule="auto"/>
                          <w:ind w:left="0" w:right="0" w:firstLine="0"/>
                          <w:rPr>
                            <w:color w:val="FF0000"/>
                          </w:rPr>
                        </w:pPr>
                        <w:r w:rsidRPr="006713DD">
                          <w:rPr>
                            <w:rFonts w:ascii="Calibri" w:eastAsia="Calibri" w:hAnsi="Calibri" w:cs="Calibri"/>
                            <w:color w:val="FF0000"/>
                          </w:rPr>
                          <w:t>34</w:t>
                        </w:r>
                      </w:p>
                    </w:txbxContent>
                  </v:textbox>
                </v:rect>
                <v:rect id="Rectangle 6391" o:spid="_x0000_s1255" style="position:absolute;left:33192;top:16164;width:507;height:184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" filled="f" stroked="f">
                  <v:textbox inset="0,0,0,0">
                    <w:txbxContent>
                      <w:p w14:paraId="73C4AC33" w14:textId="77777777" w:rsidR="006713DD" w:rsidRDefault="006713DD" w:rsidP="006713DD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2A03BDD5" w14:textId="77777777" w:rsidR="0060701F" w:rsidRDefault="0060701F" w:rsidP="006713DD">
      <w:pPr>
        <w:pStyle w:val="ListParagraph"/>
        <w:spacing w:after="0" w:line="259" w:lineRule="auto"/>
        <w:ind w:left="345" w:right="0" w:firstLine="0"/>
      </w:pPr>
    </w:p>
    <w:p w14:paraId="32326B4C" w14:textId="77777777" w:rsidR="00E737BA" w:rsidRDefault="00592B2B">
      <w:pPr>
        <w:ind w:left="-5" w:right="0"/>
      </w:pPr>
      <w:r>
        <w:rPr>
          <w:b/>
        </w:rPr>
        <w:t>Problem 3 (10 points)</w:t>
      </w:r>
      <w:r>
        <w:t xml:space="preserve">. This problem is about the chaining method we discussed in the class. Consider a hash table of size N = 11. Suppose that you insert the following sequence of keys to an initially empty hash table. Show, step by step, the content of the hash table. </w:t>
      </w:r>
    </w:p>
    <w:p w14:paraId="534B1D59" w14:textId="77777777" w:rsidR="00E737BA" w:rsidRDefault="00592B2B">
      <w:pPr>
        <w:spacing w:after="5" w:line="259" w:lineRule="auto"/>
        <w:ind w:left="0" w:right="0" w:firstLine="0"/>
      </w:pPr>
      <w:r>
        <w:t xml:space="preserve"> </w:t>
      </w:r>
    </w:p>
    <w:p w14:paraId="03B1B7E7" w14:textId="77777777" w:rsidR="00E737BA" w:rsidRDefault="00592B2B">
      <w:pPr>
        <w:tabs>
          <w:tab w:val="center" w:pos="4055"/>
        </w:tabs>
        <w:ind w:left="-15" w:right="0" w:firstLine="0"/>
      </w:pPr>
      <w:r>
        <w:t xml:space="preserve"> </w:t>
      </w:r>
      <w:r>
        <w:tab/>
        <w:t xml:space="preserve">Sequence of keys to be inserted: &lt;5, 8, 44, 23, 12, 20, 35, 32, 14, 16&gt; </w:t>
      </w:r>
    </w:p>
    <w:p w14:paraId="53E8C0DB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7C7553FD" w14:textId="5045D88F" w:rsidR="0060701F" w:rsidRDefault="0060701F">
      <w:pPr>
        <w:spacing w:after="0" w:line="259" w:lineRule="auto"/>
        <w:ind w:left="0" w:right="0" w:firstLine="0"/>
      </w:pPr>
      <w:r>
        <w:t>Answer:</w:t>
      </w:r>
    </w:p>
    <w:p w14:paraId="5A00E85D" w14:textId="7C13FDCA" w:rsidR="0060701F" w:rsidRDefault="0060701F" w:rsidP="0060701F">
      <w:pPr>
        <w:pStyle w:val="ListParagraph"/>
        <w:numPr>
          <w:ilvl w:val="0"/>
          <w:numId w:val="4"/>
        </w:numPr>
        <w:spacing w:after="0" w:line="259" w:lineRule="auto"/>
        <w:ind w:right="0"/>
      </w:pPr>
      <w:r>
        <w:t xml:space="preserve">Using Division method to compute the position for every key: </w:t>
      </w:r>
      <w:r>
        <w:rPr>
          <w:i/>
        </w:rPr>
        <w:t>h</w:t>
      </w:r>
      <w:r>
        <w:t>(</w:t>
      </w:r>
      <w:r>
        <w:rPr>
          <w:i/>
        </w:rPr>
        <w:t>k</w:t>
      </w:r>
      <w:r>
        <w:t xml:space="preserve">) = </w:t>
      </w:r>
      <w:r>
        <w:rPr>
          <w:i/>
        </w:rPr>
        <w:t>k</w:t>
      </w:r>
      <w:r>
        <w:t xml:space="preserve"> mod 11 (</w:t>
      </w:r>
      <w:proofErr w:type="gramStart"/>
      <w:r>
        <w:t>e.g.</w:t>
      </w:r>
      <w:proofErr w:type="gramEnd"/>
      <w:r>
        <w:t xml:space="preserve"> key 5 mod 11 = position 5), so the sequence of slots is &lt;5, 8, 0, 1, 1, 9, 2, 10, 3, 5&gt;</w:t>
      </w:r>
    </w:p>
    <w:p w14:paraId="5D0CE947" w14:textId="3CD01600" w:rsidR="0060701F" w:rsidRDefault="0060701F" w:rsidP="0060701F">
      <w:pPr>
        <w:pStyle w:val="ListParagraph"/>
        <w:numPr>
          <w:ilvl w:val="0"/>
          <w:numId w:val="4"/>
        </w:numPr>
        <w:spacing w:after="0" w:line="259" w:lineRule="auto"/>
        <w:ind w:right="0"/>
      </w:pPr>
      <w:r>
        <w:t xml:space="preserve">The chaining method will keep an unsorted list in each slot for collision handling. </w:t>
      </w:r>
    </w:p>
    <w:p w14:paraId="4CD935A8" w14:textId="1EC1A65C" w:rsidR="0060701F" w:rsidRDefault="0060701F" w:rsidP="0060701F">
      <w:pPr>
        <w:pStyle w:val="ListParagraph"/>
        <w:numPr>
          <w:ilvl w:val="0"/>
          <w:numId w:val="4"/>
        </w:numPr>
        <w:spacing w:after="0" w:line="259" w:lineRule="auto"/>
        <w:ind w:right="0"/>
      </w:pPr>
      <w:r>
        <w:t xml:space="preserve">Resulting in following hash table. </w:t>
      </w:r>
    </w:p>
    <w:tbl>
      <w:tblPr>
        <w:tblStyle w:val="TableGrid"/>
        <w:tblW w:w="7596" w:type="dxa"/>
        <w:tblInd w:w="365" w:type="dxa"/>
        <w:tblCellMar>
          <w:top w:w="59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686"/>
        <w:gridCol w:w="687"/>
        <w:gridCol w:w="685"/>
        <w:gridCol w:w="696"/>
        <w:gridCol w:w="686"/>
        <w:gridCol w:w="696"/>
        <w:gridCol w:w="686"/>
        <w:gridCol w:w="685"/>
        <w:gridCol w:w="696"/>
        <w:gridCol w:w="696"/>
        <w:gridCol w:w="697"/>
      </w:tblGrid>
      <w:tr w:rsidR="0060701F" w14:paraId="299C262A" w14:textId="77777777" w:rsidTr="0060701F">
        <w:trPr>
          <w:trHeight w:val="286"/>
        </w:trPr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1AD356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0 </w:t>
            </w:r>
          </w:p>
        </w:tc>
        <w:tc>
          <w:tcPr>
            <w:tcW w:w="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2A3E8A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1 </w:t>
            </w: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AE2C18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2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DE72C1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3 </w:t>
            </w:r>
          </w:p>
        </w:tc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E52E60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4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311808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5 </w:t>
            </w:r>
          </w:p>
        </w:tc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73A7D4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6 </w:t>
            </w: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FA16FB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7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50600A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8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815D11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9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DC0B59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10 </w:t>
            </w:r>
          </w:p>
        </w:tc>
      </w:tr>
      <w:tr w:rsidR="0060701F" w14:paraId="1A26F8A2" w14:textId="77777777" w:rsidTr="0060701F">
        <w:trPr>
          <w:trHeight w:val="287"/>
        </w:trPr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70D952" w14:textId="242A5BFC" w:rsidR="0060701F" w:rsidRPr="0060701F" w:rsidRDefault="0060701F" w:rsidP="002A6397">
            <w:pPr>
              <w:spacing w:after="0" w:line="259" w:lineRule="auto"/>
              <w:ind w:left="0" w:right="0" w:firstLine="0"/>
              <w:rPr>
                <w:color w:val="FF0000"/>
              </w:rPr>
            </w:pPr>
            <w:r w:rsidRPr="0060701F">
              <w:rPr>
                <w:color w:val="FF0000"/>
              </w:rPr>
              <w:t>44</w:t>
            </w:r>
          </w:p>
        </w:tc>
        <w:tc>
          <w:tcPr>
            <w:tcW w:w="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4E043F" w14:textId="05F17019" w:rsidR="0060701F" w:rsidRPr="0060701F" w:rsidRDefault="0060701F" w:rsidP="002A6397">
            <w:pPr>
              <w:spacing w:after="0" w:line="259" w:lineRule="auto"/>
              <w:ind w:left="0" w:right="0" w:firstLine="0"/>
              <w:rPr>
                <w:color w:val="FF0000"/>
              </w:rPr>
            </w:pPr>
            <w:r w:rsidRPr="0060701F">
              <w:rPr>
                <w:color w:val="FF0000"/>
              </w:rPr>
              <w:t>23</w:t>
            </w:r>
            <w:r>
              <w:rPr>
                <w:color w:val="FF0000"/>
              </w:rPr>
              <w:t>, 12</w:t>
            </w: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05961D" w14:textId="0961B182" w:rsidR="0060701F" w:rsidRPr="0060701F" w:rsidRDefault="0060701F" w:rsidP="002A6397">
            <w:pPr>
              <w:spacing w:after="0" w:line="259" w:lineRule="auto"/>
              <w:ind w:left="0" w:right="0" w:firstLine="0"/>
              <w:rPr>
                <w:color w:val="FF0000"/>
              </w:rPr>
            </w:pPr>
            <w:r>
              <w:rPr>
                <w:color w:val="FF0000"/>
              </w:rPr>
              <w:t>35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5CBD57" w14:textId="4328226E" w:rsidR="0060701F" w:rsidRPr="0060701F" w:rsidRDefault="0060701F" w:rsidP="002A6397">
            <w:pPr>
              <w:spacing w:after="0" w:line="259" w:lineRule="auto"/>
              <w:ind w:left="0" w:right="0" w:firstLine="0"/>
              <w:rPr>
                <w:color w:val="FF0000"/>
              </w:rPr>
            </w:pPr>
            <w:r>
              <w:rPr>
                <w:color w:val="FF0000"/>
              </w:rPr>
              <w:t>14</w:t>
            </w:r>
          </w:p>
        </w:tc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D86E2D" w14:textId="1B954840" w:rsidR="0060701F" w:rsidRPr="0060701F" w:rsidRDefault="0060701F" w:rsidP="002A6397">
            <w:pPr>
              <w:spacing w:after="0" w:line="259" w:lineRule="auto"/>
              <w:ind w:left="0" w:right="0" w:firstLine="0"/>
              <w:rPr>
                <w:color w:val="FF0000"/>
              </w:rPr>
            </w:pP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077755" w14:textId="30E2681E" w:rsidR="0060701F" w:rsidRPr="0060701F" w:rsidRDefault="0060701F" w:rsidP="002A6397">
            <w:pPr>
              <w:spacing w:after="0" w:line="259" w:lineRule="auto"/>
              <w:ind w:left="0" w:right="0" w:firstLine="0"/>
              <w:rPr>
                <w:color w:val="FF0000"/>
              </w:rPr>
            </w:pPr>
            <w:r w:rsidRPr="0060701F">
              <w:rPr>
                <w:color w:val="FF0000"/>
              </w:rPr>
              <w:t>5</w:t>
            </w:r>
            <w:r>
              <w:rPr>
                <w:color w:val="FF0000"/>
              </w:rPr>
              <w:t>, 16</w:t>
            </w:r>
          </w:p>
        </w:tc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79E08E" w14:textId="2894D9A1" w:rsidR="0060701F" w:rsidRPr="0060701F" w:rsidRDefault="0060701F" w:rsidP="002A6397">
            <w:pPr>
              <w:spacing w:after="0" w:line="259" w:lineRule="auto"/>
              <w:ind w:left="0" w:right="0" w:firstLine="0"/>
              <w:rPr>
                <w:color w:val="FF0000"/>
              </w:rPr>
            </w:pP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A877FC" w14:textId="42D2B5CA" w:rsidR="0060701F" w:rsidRPr="0060701F" w:rsidRDefault="0060701F" w:rsidP="002A6397">
            <w:pPr>
              <w:spacing w:after="0" w:line="259" w:lineRule="auto"/>
              <w:ind w:left="0" w:right="0" w:firstLine="0"/>
              <w:rPr>
                <w:color w:val="FF0000"/>
              </w:rPr>
            </w:pP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0FD490" w14:textId="2FF1AFA3" w:rsidR="0060701F" w:rsidRPr="0060701F" w:rsidRDefault="0060701F" w:rsidP="002A6397">
            <w:pPr>
              <w:spacing w:after="0" w:line="259" w:lineRule="auto"/>
              <w:ind w:left="0" w:right="0" w:firstLine="0"/>
              <w:rPr>
                <w:color w:val="FF0000"/>
              </w:rPr>
            </w:pPr>
            <w:r w:rsidRPr="0060701F">
              <w:rPr>
                <w:color w:val="FF0000"/>
              </w:rPr>
              <w:t>8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5A863B" w14:textId="5AAA2165" w:rsidR="0060701F" w:rsidRPr="0060701F" w:rsidRDefault="0060701F" w:rsidP="002A6397">
            <w:pPr>
              <w:spacing w:after="0" w:line="259" w:lineRule="auto"/>
              <w:ind w:left="0" w:right="0" w:firstLine="0"/>
              <w:rPr>
                <w:color w:val="FF0000"/>
              </w:rPr>
            </w:pPr>
            <w:r>
              <w:rPr>
                <w:color w:val="FF0000"/>
              </w:rPr>
              <w:t>20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DC7142" w14:textId="471390D3" w:rsidR="0060701F" w:rsidRPr="0060701F" w:rsidRDefault="0060701F" w:rsidP="002A6397">
            <w:pPr>
              <w:spacing w:after="0" w:line="259" w:lineRule="auto"/>
              <w:ind w:left="0" w:right="0" w:firstLine="0"/>
              <w:rPr>
                <w:color w:val="FF0000"/>
              </w:rPr>
            </w:pPr>
            <w:r>
              <w:rPr>
                <w:color w:val="FF0000"/>
              </w:rPr>
              <w:t>32</w:t>
            </w:r>
          </w:p>
        </w:tc>
      </w:tr>
    </w:tbl>
    <w:p w14:paraId="26394422" w14:textId="77777777" w:rsidR="0060701F" w:rsidRDefault="0060701F" w:rsidP="0060701F">
      <w:pPr>
        <w:pStyle w:val="ListParagraph"/>
        <w:spacing w:after="0" w:line="259" w:lineRule="auto"/>
        <w:ind w:right="0" w:firstLine="0"/>
      </w:pPr>
    </w:p>
    <w:p w14:paraId="233B6448" w14:textId="77777777" w:rsidR="00E737BA" w:rsidRDefault="00592B2B">
      <w:pPr>
        <w:ind w:left="-5" w:right="0"/>
      </w:pPr>
      <w:r>
        <w:rPr>
          <w:b/>
        </w:rPr>
        <w:t>Problem 4 (10 points)</w:t>
      </w:r>
      <w:r>
        <w:t xml:space="preserve">. This problem is about linear probing method we discussed in the class. Consider a hash table of size N = 11. Suppose that you insert the following sequence of keys to an initially empty hash table. Show, step by step, the content of the hash table. </w:t>
      </w:r>
    </w:p>
    <w:p w14:paraId="3882E603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10BEE25A" w14:textId="77777777" w:rsidR="00E737BA" w:rsidRDefault="00592B2B">
      <w:pPr>
        <w:tabs>
          <w:tab w:val="center" w:pos="4055"/>
        </w:tabs>
        <w:ind w:left="-15" w:right="0" w:firstLine="0"/>
      </w:pPr>
      <w:r>
        <w:t xml:space="preserve"> </w:t>
      </w:r>
      <w:r>
        <w:tab/>
        <w:t xml:space="preserve">Sequence of keys to be inserted: &lt;5, 8, 44, 23, 12, 20, 35, 32, 14, 16&gt; </w:t>
      </w:r>
    </w:p>
    <w:p w14:paraId="2B30E5D9" w14:textId="77777777" w:rsidR="0060701F" w:rsidRDefault="00592B2B" w:rsidP="0060701F">
      <w:pPr>
        <w:spacing w:after="0" w:line="259" w:lineRule="auto"/>
        <w:ind w:left="0" w:right="0" w:firstLine="0"/>
      </w:pPr>
      <w:r>
        <w:lastRenderedPageBreak/>
        <w:t xml:space="preserve"> </w:t>
      </w:r>
      <w:r w:rsidR="0060701F">
        <w:t>Answer:</w:t>
      </w:r>
    </w:p>
    <w:p w14:paraId="0DEE73BA" w14:textId="16264B5E" w:rsidR="0060701F" w:rsidRDefault="0060701F" w:rsidP="0060701F">
      <w:pPr>
        <w:pStyle w:val="ListParagraph"/>
        <w:numPr>
          <w:ilvl w:val="0"/>
          <w:numId w:val="5"/>
        </w:numPr>
        <w:spacing w:after="0" w:line="259" w:lineRule="auto"/>
        <w:ind w:right="0"/>
      </w:pPr>
      <w:r>
        <w:t xml:space="preserve">Using Division method to compute the position for every key: </w:t>
      </w:r>
      <w:r>
        <w:rPr>
          <w:i/>
        </w:rPr>
        <w:t>h</w:t>
      </w:r>
      <w:r>
        <w:t>(</w:t>
      </w:r>
      <w:r>
        <w:rPr>
          <w:i/>
        </w:rPr>
        <w:t>k</w:t>
      </w:r>
      <w:r>
        <w:t xml:space="preserve">) = </w:t>
      </w:r>
      <w:r>
        <w:rPr>
          <w:i/>
        </w:rPr>
        <w:t>k</w:t>
      </w:r>
      <w:r>
        <w:t xml:space="preserve"> mod 11 (</w:t>
      </w:r>
      <w:proofErr w:type="gramStart"/>
      <w:r>
        <w:t>e.g.</w:t>
      </w:r>
      <w:proofErr w:type="gramEnd"/>
      <w:r>
        <w:t xml:space="preserve"> key 5 mod 11 = position 5), so the sequence of slots is &lt;5, 8, 0, 1, 1, 9, 2, 10, 3, 5&gt;</w:t>
      </w:r>
    </w:p>
    <w:p w14:paraId="0FDA66E6" w14:textId="63E3B70A" w:rsidR="0060701F" w:rsidRDefault="0060701F" w:rsidP="0060701F">
      <w:pPr>
        <w:pStyle w:val="ListParagraph"/>
        <w:numPr>
          <w:ilvl w:val="0"/>
          <w:numId w:val="5"/>
        </w:numPr>
        <w:spacing w:after="0" w:line="259" w:lineRule="auto"/>
        <w:ind w:right="0"/>
      </w:pPr>
      <w:r>
        <w:t xml:space="preserve">The linear probing method will probe the next slot if the current slot is occupied due to collision handling. the sequence of slots is updated as &lt;5, 8, 0, 1, </w:t>
      </w:r>
      <w:r w:rsidRPr="0060701F">
        <w:rPr>
          <w:color w:val="FF0000"/>
        </w:rPr>
        <w:t>2</w:t>
      </w:r>
      <w:r>
        <w:t xml:space="preserve">, 9, </w:t>
      </w:r>
      <w:r w:rsidRPr="0060701F">
        <w:rPr>
          <w:color w:val="FF0000"/>
        </w:rPr>
        <w:t>3</w:t>
      </w:r>
      <w:r>
        <w:t xml:space="preserve">, 10, </w:t>
      </w:r>
      <w:r w:rsidRPr="0060701F">
        <w:rPr>
          <w:color w:val="FF0000"/>
        </w:rPr>
        <w:t>4</w:t>
      </w:r>
      <w:r>
        <w:t xml:space="preserve">, </w:t>
      </w:r>
      <w:r w:rsidRPr="0060701F">
        <w:rPr>
          <w:color w:val="FF0000"/>
        </w:rPr>
        <w:t>6</w:t>
      </w:r>
      <w:r>
        <w:t>&gt;</w:t>
      </w:r>
    </w:p>
    <w:p w14:paraId="48AA49DA" w14:textId="77777777" w:rsidR="0060701F" w:rsidRDefault="0060701F" w:rsidP="0060701F">
      <w:pPr>
        <w:pStyle w:val="ListParagraph"/>
        <w:numPr>
          <w:ilvl w:val="0"/>
          <w:numId w:val="5"/>
        </w:numPr>
        <w:spacing w:after="0" w:line="259" w:lineRule="auto"/>
        <w:ind w:right="0"/>
      </w:pPr>
      <w:r>
        <w:t xml:space="preserve">Resulting in following hash table. </w:t>
      </w:r>
    </w:p>
    <w:tbl>
      <w:tblPr>
        <w:tblStyle w:val="TableGrid"/>
        <w:tblW w:w="7596" w:type="dxa"/>
        <w:tblInd w:w="365" w:type="dxa"/>
        <w:tblCellMar>
          <w:top w:w="59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686"/>
        <w:gridCol w:w="687"/>
        <w:gridCol w:w="685"/>
        <w:gridCol w:w="696"/>
        <w:gridCol w:w="686"/>
        <w:gridCol w:w="696"/>
        <w:gridCol w:w="686"/>
        <w:gridCol w:w="685"/>
        <w:gridCol w:w="696"/>
        <w:gridCol w:w="696"/>
        <w:gridCol w:w="697"/>
      </w:tblGrid>
      <w:tr w:rsidR="0060701F" w14:paraId="337326D2" w14:textId="77777777" w:rsidTr="002A6397">
        <w:trPr>
          <w:trHeight w:val="286"/>
        </w:trPr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E00C8B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0 </w:t>
            </w:r>
          </w:p>
        </w:tc>
        <w:tc>
          <w:tcPr>
            <w:tcW w:w="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4E18A5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1 </w:t>
            </w: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45E36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2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6F2996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3 </w:t>
            </w:r>
          </w:p>
        </w:tc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9B55E1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4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3A7246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5 </w:t>
            </w:r>
          </w:p>
        </w:tc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3EE9F4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6 </w:t>
            </w: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A21FAA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7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A5976C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8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AEDBD6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9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344CCD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10 </w:t>
            </w:r>
          </w:p>
        </w:tc>
      </w:tr>
      <w:tr w:rsidR="0060701F" w14:paraId="0F342810" w14:textId="77777777" w:rsidTr="002A6397">
        <w:trPr>
          <w:trHeight w:val="287"/>
        </w:trPr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A511AA" w14:textId="77777777" w:rsidR="0060701F" w:rsidRPr="0060701F" w:rsidRDefault="0060701F" w:rsidP="002A6397">
            <w:pPr>
              <w:spacing w:after="0" w:line="259" w:lineRule="auto"/>
              <w:ind w:left="0" w:right="0" w:firstLine="0"/>
              <w:rPr>
                <w:color w:val="FF0000"/>
              </w:rPr>
            </w:pPr>
            <w:r w:rsidRPr="0060701F">
              <w:rPr>
                <w:color w:val="FF0000"/>
              </w:rPr>
              <w:t>44</w:t>
            </w:r>
          </w:p>
        </w:tc>
        <w:tc>
          <w:tcPr>
            <w:tcW w:w="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A39C9F" w14:textId="7A5F0A7B" w:rsidR="0060701F" w:rsidRPr="0060701F" w:rsidRDefault="0060701F" w:rsidP="002A6397">
            <w:pPr>
              <w:spacing w:after="0" w:line="259" w:lineRule="auto"/>
              <w:ind w:left="0" w:right="0" w:firstLine="0"/>
              <w:rPr>
                <w:color w:val="FF0000"/>
              </w:rPr>
            </w:pPr>
            <w:r w:rsidRPr="0060701F">
              <w:rPr>
                <w:color w:val="FF0000"/>
              </w:rPr>
              <w:t>23</w:t>
            </w: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BC4EE2" w14:textId="608461E9" w:rsidR="0060701F" w:rsidRPr="0060701F" w:rsidRDefault="0060701F" w:rsidP="002A6397">
            <w:pPr>
              <w:spacing w:after="0" w:line="259" w:lineRule="auto"/>
              <w:ind w:left="0" w:right="0" w:firstLine="0"/>
              <w:rPr>
                <w:color w:val="FF0000"/>
              </w:rPr>
            </w:pPr>
            <w:r>
              <w:rPr>
                <w:color w:val="FF0000"/>
              </w:rPr>
              <w:t>12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2B2D1C" w14:textId="33495BD6" w:rsidR="0060701F" w:rsidRPr="0060701F" w:rsidRDefault="0060701F" w:rsidP="002A6397">
            <w:pPr>
              <w:spacing w:after="0" w:line="259" w:lineRule="auto"/>
              <w:ind w:left="0" w:right="0" w:firstLine="0"/>
              <w:rPr>
                <w:color w:val="FF0000"/>
              </w:rPr>
            </w:pPr>
            <w:r>
              <w:rPr>
                <w:color w:val="FF0000"/>
              </w:rPr>
              <w:t>35</w:t>
            </w:r>
          </w:p>
        </w:tc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6E7280" w14:textId="74E7B146" w:rsidR="0060701F" w:rsidRPr="0060701F" w:rsidRDefault="0060701F" w:rsidP="002A6397">
            <w:pPr>
              <w:spacing w:after="0" w:line="259" w:lineRule="auto"/>
              <w:ind w:left="0" w:right="0" w:firstLine="0"/>
              <w:rPr>
                <w:color w:val="FF0000"/>
              </w:rPr>
            </w:pPr>
            <w:r>
              <w:rPr>
                <w:color w:val="FF0000"/>
              </w:rPr>
              <w:t>14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2B5E7D" w14:textId="23A4C040" w:rsidR="0060701F" w:rsidRPr="0060701F" w:rsidRDefault="0060701F" w:rsidP="002A6397">
            <w:pPr>
              <w:spacing w:after="0" w:line="259" w:lineRule="auto"/>
              <w:ind w:left="0" w:right="0" w:firstLine="0"/>
              <w:rPr>
                <w:color w:val="FF0000"/>
              </w:rPr>
            </w:pPr>
            <w:r w:rsidRPr="0060701F">
              <w:rPr>
                <w:color w:val="FF0000"/>
              </w:rPr>
              <w:t>5</w:t>
            </w:r>
          </w:p>
        </w:tc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D4878D" w14:textId="21F8F4FB" w:rsidR="0060701F" w:rsidRPr="0060701F" w:rsidRDefault="0060701F" w:rsidP="002A6397">
            <w:pPr>
              <w:spacing w:after="0" w:line="259" w:lineRule="auto"/>
              <w:ind w:left="0" w:right="0" w:firstLine="0"/>
              <w:rPr>
                <w:color w:val="FF0000"/>
              </w:rPr>
            </w:pPr>
            <w:r>
              <w:rPr>
                <w:color w:val="FF0000"/>
              </w:rPr>
              <w:t>16</w:t>
            </w: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60F129" w14:textId="77777777" w:rsidR="0060701F" w:rsidRPr="0060701F" w:rsidRDefault="0060701F" w:rsidP="002A6397">
            <w:pPr>
              <w:spacing w:after="0" w:line="259" w:lineRule="auto"/>
              <w:ind w:left="0" w:right="0" w:firstLine="0"/>
              <w:rPr>
                <w:color w:val="FF0000"/>
              </w:rPr>
            </w:pP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108092" w14:textId="77777777" w:rsidR="0060701F" w:rsidRPr="0060701F" w:rsidRDefault="0060701F" w:rsidP="002A6397">
            <w:pPr>
              <w:spacing w:after="0" w:line="259" w:lineRule="auto"/>
              <w:ind w:left="0" w:right="0" w:firstLine="0"/>
              <w:rPr>
                <w:color w:val="FF0000"/>
              </w:rPr>
            </w:pPr>
            <w:r w:rsidRPr="0060701F">
              <w:rPr>
                <w:color w:val="FF0000"/>
              </w:rPr>
              <w:t>8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21303C" w14:textId="77777777" w:rsidR="0060701F" w:rsidRPr="0060701F" w:rsidRDefault="0060701F" w:rsidP="002A6397">
            <w:pPr>
              <w:spacing w:after="0" w:line="259" w:lineRule="auto"/>
              <w:ind w:left="0" w:right="0" w:firstLine="0"/>
              <w:rPr>
                <w:color w:val="FF0000"/>
              </w:rPr>
            </w:pPr>
            <w:r>
              <w:rPr>
                <w:color w:val="FF0000"/>
              </w:rPr>
              <w:t>20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46DC6" w14:textId="77777777" w:rsidR="0060701F" w:rsidRPr="0060701F" w:rsidRDefault="0060701F" w:rsidP="002A6397">
            <w:pPr>
              <w:spacing w:after="0" w:line="259" w:lineRule="auto"/>
              <w:ind w:left="0" w:right="0" w:firstLine="0"/>
              <w:rPr>
                <w:color w:val="FF0000"/>
              </w:rPr>
            </w:pPr>
            <w:r>
              <w:rPr>
                <w:color w:val="FF0000"/>
              </w:rPr>
              <w:t>32</w:t>
            </w:r>
          </w:p>
        </w:tc>
      </w:tr>
    </w:tbl>
    <w:p w14:paraId="05FE4155" w14:textId="5EF1AD33" w:rsidR="00E737BA" w:rsidRDefault="00E737BA">
      <w:pPr>
        <w:spacing w:after="0" w:line="259" w:lineRule="auto"/>
        <w:ind w:left="0" w:right="0" w:firstLine="0"/>
      </w:pPr>
    </w:p>
    <w:p w14:paraId="061D1AEC" w14:textId="77777777" w:rsidR="00E737BA" w:rsidRDefault="00592B2B">
      <w:pPr>
        <w:spacing w:after="202"/>
        <w:ind w:left="-5" w:right="0"/>
      </w:pPr>
      <w:r>
        <w:rPr>
          <w:b/>
        </w:rPr>
        <w:t xml:space="preserve">Problem 5 (10 points). </w:t>
      </w:r>
      <w:r>
        <w:t xml:space="preserve">Suppose that your hash function resolves collisions using open addressing with double hashing, which we discussed in the class. The double hashing method uses two hash functions </w:t>
      </w:r>
      <w:r>
        <w:rPr>
          <w:i/>
        </w:rPr>
        <w:t>h</w:t>
      </w:r>
      <w:r>
        <w:t xml:space="preserve"> and </w:t>
      </w:r>
      <w:r>
        <w:rPr>
          <w:i/>
        </w:rPr>
        <w:t>h</w:t>
      </w:r>
      <w:r>
        <w:t xml:space="preserve">’. </w:t>
      </w:r>
    </w:p>
    <w:p w14:paraId="259E7653" w14:textId="77777777" w:rsidR="00E737BA" w:rsidRDefault="00592B2B">
      <w:pPr>
        <w:spacing w:after="168"/>
        <w:ind w:left="-5" w:right="0"/>
      </w:pPr>
      <w:r>
        <w:t xml:space="preserve">Assume that the table size </w:t>
      </w:r>
      <w:r>
        <w:rPr>
          <w:i/>
        </w:rPr>
        <w:t xml:space="preserve">N = </w:t>
      </w:r>
      <w:r>
        <w:t xml:space="preserve">13, </w:t>
      </w:r>
      <w:r>
        <w:rPr>
          <w:i/>
        </w:rPr>
        <w:t>h</w:t>
      </w:r>
      <w:r>
        <w:t>(</w:t>
      </w:r>
      <w:r>
        <w:rPr>
          <w:i/>
        </w:rPr>
        <w:t>k</w:t>
      </w:r>
      <w:r>
        <w:t xml:space="preserve">) = </w:t>
      </w:r>
      <w:r>
        <w:rPr>
          <w:i/>
        </w:rPr>
        <w:t>k</w:t>
      </w:r>
      <w:r>
        <w:t xml:space="preserve"> mod 13, </w:t>
      </w:r>
      <w:r>
        <w:rPr>
          <w:i/>
        </w:rPr>
        <w:t>h’</w:t>
      </w:r>
      <w:r>
        <w:t>(</w:t>
      </w:r>
      <w:r>
        <w:rPr>
          <w:i/>
        </w:rPr>
        <w:t>k</w:t>
      </w:r>
      <w:r>
        <w:t>)</w:t>
      </w:r>
      <w:r>
        <w:rPr>
          <w:i/>
        </w:rPr>
        <w:t xml:space="preserve"> = </w:t>
      </w:r>
      <w:r>
        <w:t xml:space="preserve">1 </w:t>
      </w:r>
      <w:r>
        <w:rPr>
          <w:i/>
        </w:rPr>
        <w:t xml:space="preserve">+ </w:t>
      </w:r>
      <w:r>
        <w:t>(</w:t>
      </w:r>
      <w:r>
        <w:rPr>
          <w:i/>
        </w:rPr>
        <w:t xml:space="preserve">k mod </w:t>
      </w:r>
      <w:r>
        <w:t xml:space="preserve">11), and the current content of the hash table is: </w:t>
      </w:r>
    </w:p>
    <w:p w14:paraId="4B2E1688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tbl>
      <w:tblPr>
        <w:tblStyle w:val="TableGrid"/>
        <w:tblW w:w="8990" w:type="dxa"/>
        <w:tblInd w:w="365" w:type="dxa"/>
        <w:tblCellMar>
          <w:top w:w="59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686"/>
        <w:gridCol w:w="687"/>
        <w:gridCol w:w="685"/>
        <w:gridCol w:w="696"/>
        <w:gridCol w:w="686"/>
        <w:gridCol w:w="696"/>
        <w:gridCol w:w="686"/>
        <w:gridCol w:w="685"/>
        <w:gridCol w:w="696"/>
        <w:gridCol w:w="696"/>
        <w:gridCol w:w="697"/>
        <w:gridCol w:w="697"/>
        <w:gridCol w:w="697"/>
      </w:tblGrid>
      <w:tr w:rsidR="00E737BA" w14:paraId="3B3F4ECC" w14:textId="77777777">
        <w:trPr>
          <w:trHeight w:val="286"/>
        </w:trPr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234B14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0 </w:t>
            </w:r>
          </w:p>
        </w:tc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0418C7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1 </w:t>
            </w: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377451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2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762216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3 </w:t>
            </w:r>
          </w:p>
        </w:tc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069DF4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4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E66C10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5 </w:t>
            </w:r>
          </w:p>
        </w:tc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CC7429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6 </w:t>
            </w: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911446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7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C390ED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8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9BC996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9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15223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10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8EFF8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11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EABC1D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12 </w:t>
            </w:r>
          </w:p>
        </w:tc>
      </w:tr>
      <w:tr w:rsidR="00E737BA" w14:paraId="459416C8" w14:textId="77777777">
        <w:trPr>
          <w:trHeight w:val="287"/>
        </w:trPr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BEACAC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 </w:t>
            </w:r>
          </w:p>
        </w:tc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F2FDAD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 </w:t>
            </w: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AC2B9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2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0CE3C3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29 </w:t>
            </w:r>
          </w:p>
        </w:tc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8A7E4B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1BBD8A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18 </w:t>
            </w:r>
          </w:p>
        </w:tc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433D1D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 </w:t>
            </w: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8C3D2D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13D7AA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21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45794F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48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BC2EA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15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813E1C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388D5D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 </w:t>
            </w:r>
          </w:p>
        </w:tc>
      </w:tr>
    </w:tbl>
    <w:p w14:paraId="5D3AC302" w14:textId="77777777" w:rsidR="00E737BA" w:rsidRDefault="00592B2B">
      <w:pPr>
        <w:spacing w:after="21" w:line="259" w:lineRule="auto"/>
        <w:ind w:left="360" w:right="0" w:firstLine="0"/>
      </w:pPr>
      <w:r>
        <w:t xml:space="preserve"> </w:t>
      </w:r>
    </w:p>
    <w:p w14:paraId="32580117" w14:textId="77777777" w:rsidR="00E737BA" w:rsidRDefault="00592B2B">
      <w:pPr>
        <w:ind w:left="-5" w:right="0"/>
        <w:rPr>
          <w:b/>
        </w:rPr>
      </w:pPr>
      <w:r>
        <w:t xml:space="preserve">If you insert </w:t>
      </w:r>
      <w:r>
        <w:rPr>
          <w:i/>
        </w:rPr>
        <w:t>k</w:t>
      </w:r>
      <w:r>
        <w:t xml:space="preserve"> = 16 to this hash table, where will it be placed in the hash table? You must describe, step by step, how the location of the key is determined.</w:t>
      </w:r>
      <w:r>
        <w:rPr>
          <w:b/>
        </w:rPr>
        <w:t xml:space="preserve"> </w:t>
      </w:r>
    </w:p>
    <w:p w14:paraId="7DCE27AE" w14:textId="4D8F7A85" w:rsidR="0060701F" w:rsidRDefault="0060701F">
      <w:pPr>
        <w:ind w:left="-5" w:right="0"/>
      </w:pPr>
    </w:p>
    <w:p w14:paraId="5D9D4436" w14:textId="77777777" w:rsidR="0060701F" w:rsidRDefault="00592B2B" w:rsidP="0060701F">
      <w:pPr>
        <w:spacing w:after="0" w:line="259" w:lineRule="auto"/>
        <w:ind w:left="0" w:right="0" w:firstLine="0"/>
      </w:pPr>
      <w:r>
        <w:rPr>
          <w:b/>
        </w:rPr>
        <w:t xml:space="preserve"> </w:t>
      </w:r>
      <w:r w:rsidR="0060701F">
        <w:t>Answer:</w:t>
      </w:r>
    </w:p>
    <w:p w14:paraId="082AAA1A" w14:textId="0507C292" w:rsidR="00E737BA" w:rsidRDefault="0060701F" w:rsidP="0060701F">
      <w:pPr>
        <w:pStyle w:val="ListParagraph"/>
        <w:numPr>
          <w:ilvl w:val="0"/>
          <w:numId w:val="6"/>
        </w:numPr>
        <w:spacing w:after="0" w:line="259" w:lineRule="auto"/>
        <w:ind w:right="0"/>
        <w:rPr>
          <w:lang w:val="da-DK"/>
        </w:rPr>
      </w:pPr>
      <w:proofErr w:type="spellStart"/>
      <w:r w:rsidRPr="0060701F">
        <w:rPr>
          <w:lang w:val="da-DK"/>
        </w:rPr>
        <w:t>Inserting</w:t>
      </w:r>
      <w:proofErr w:type="spellEnd"/>
      <w:r w:rsidRPr="0060701F">
        <w:rPr>
          <w:lang w:val="da-DK"/>
        </w:rPr>
        <w:t xml:space="preserve"> k = 16 </w:t>
      </w:r>
      <w:proofErr w:type="spellStart"/>
      <w:r w:rsidRPr="0060701F">
        <w:rPr>
          <w:lang w:val="da-DK"/>
        </w:rPr>
        <w:t>will</w:t>
      </w:r>
      <w:proofErr w:type="spellEnd"/>
      <w:r w:rsidRPr="0060701F">
        <w:rPr>
          <w:lang w:val="da-DK"/>
        </w:rPr>
        <w:t xml:space="preserve"> </w:t>
      </w:r>
      <w:proofErr w:type="spellStart"/>
      <w:r w:rsidRPr="0060701F">
        <w:rPr>
          <w:lang w:val="da-DK"/>
        </w:rPr>
        <w:t>compute</w:t>
      </w:r>
      <w:proofErr w:type="spellEnd"/>
      <w:r w:rsidRPr="0060701F">
        <w:rPr>
          <w:lang w:val="da-DK"/>
        </w:rPr>
        <w:t xml:space="preserve"> h(k) = 16 mod 13 = 3, h’(k) = 1 + (16 mod</w:t>
      </w:r>
      <w:r>
        <w:rPr>
          <w:lang w:val="da-DK"/>
        </w:rPr>
        <w:t xml:space="preserve"> 11) = 6 </w:t>
      </w:r>
    </w:p>
    <w:p w14:paraId="62EDD8ED" w14:textId="5D11588E" w:rsidR="0060701F" w:rsidRPr="0060701F" w:rsidRDefault="0060701F" w:rsidP="0060701F">
      <w:pPr>
        <w:pStyle w:val="ListParagraph"/>
        <w:numPr>
          <w:ilvl w:val="0"/>
          <w:numId w:val="6"/>
        </w:numPr>
        <w:spacing w:after="0" w:line="259" w:lineRule="auto"/>
        <w:ind w:right="0"/>
      </w:pPr>
      <w:proofErr w:type="spellStart"/>
      <w:r w:rsidRPr="0060701F">
        <w:rPr>
          <w:lang w:val="pt-BR"/>
        </w:rPr>
        <w:t>Probe</w:t>
      </w:r>
      <w:proofErr w:type="spellEnd"/>
      <w:r w:rsidRPr="0060701F">
        <w:rPr>
          <w:lang w:val="pt-BR"/>
        </w:rPr>
        <w:t xml:space="preserve"> </w:t>
      </w:r>
      <w:proofErr w:type="spellStart"/>
      <w:r w:rsidRPr="0060701F">
        <w:rPr>
          <w:lang w:val="pt-BR"/>
        </w:rPr>
        <w:t>sequence</w:t>
      </w:r>
      <w:proofErr w:type="spellEnd"/>
      <w:r w:rsidRPr="0060701F">
        <w:rPr>
          <w:lang w:val="pt-BR"/>
        </w:rPr>
        <w:t xml:space="preserve"> </w:t>
      </w:r>
      <w:proofErr w:type="gramStart"/>
      <w:r w:rsidRPr="0060701F">
        <w:rPr>
          <w:lang w:val="pt-BR"/>
        </w:rPr>
        <w:t>h(</w:t>
      </w:r>
      <w:proofErr w:type="gramEnd"/>
      <w:r w:rsidRPr="0060701F">
        <w:rPr>
          <w:lang w:val="pt-BR"/>
        </w:rPr>
        <w:t xml:space="preserve">k, i) </w:t>
      </w:r>
      <w:r>
        <w:rPr>
          <w:lang w:val="pt-BR"/>
        </w:rPr>
        <w:t xml:space="preserve">= (h(k) + i*h’(k)) </w:t>
      </w:r>
      <w:proofErr w:type="spellStart"/>
      <w:r>
        <w:rPr>
          <w:lang w:val="pt-BR"/>
        </w:rPr>
        <w:t>mod</w:t>
      </w:r>
      <w:proofErr w:type="spellEnd"/>
      <w:r>
        <w:rPr>
          <w:lang w:val="pt-BR"/>
        </w:rPr>
        <w:t xml:space="preserve"> N). </w:t>
      </w:r>
      <w:r w:rsidRPr="0060701F">
        <w:t xml:space="preserve">When </w:t>
      </w:r>
      <w:proofErr w:type="spellStart"/>
      <w:r w:rsidRPr="0060701F">
        <w:t>i</w:t>
      </w:r>
      <w:proofErr w:type="spellEnd"/>
      <w:r w:rsidRPr="0060701F">
        <w:t xml:space="preserve"> = 1, </w:t>
      </w:r>
      <w:proofErr w:type="gramStart"/>
      <w:r w:rsidRPr="0060701F">
        <w:t>h(</w:t>
      </w:r>
      <w:proofErr w:type="gramEnd"/>
      <w:r w:rsidRPr="0060701F">
        <w:t xml:space="preserve">k, </w:t>
      </w:r>
      <w:proofErr w:type="spellStart"/>
      <w:r w:rsidRPr="0060701F">
        <w:t>i</w:t>
      </w:r>
      <w:proofErr w:type="spellEnd"/>
      <w:r w:rsidRPr="0060701F">
        <w:t>) = (3 + 1 * 6) mod 13 = 9, which is occupied.</w:t>
      </w:r>
      <w:r>
        <w:t xml:space="preserve"> Continue.</w:t>
      </w:r>
    </w:p>
    <w:p w14:paraId="03F6CFC2" w14:textId="11107926" w:rsidR="0060701F" w:rsidRDefault="0060701F" w:rsidP="0060701F">
      <w:pPr>
        <w:pStyle w:val="ListParagraph"/>
        <w:numPr>
          <w:ilvl w:val="0"/>
          <w:numId w:val="6"/>
        </w:numPr>
        <w:spacing w:after="0" w:line="259" w:lineRule="auto"/>
        <w:ind w:right="0"/>
      </w:pPr>
      <w:r>
        <w:t xml:space="preserve">When </w:t>
      </w:r>
      <w:proofErr w:type="spellStart"/>
      <w:r>
        <w:t>i</w:t>
      </w:r>
      <w:proofErr w:type="spellEnd"/>
      <w:r>
        <w:t xml:space="preserve"> = 2, </w:t>
      </w:r>
      <w:proofErr w:type="gramStart"/>
      <w:r>
        <w:t>h(</w:t>
      </w:r>
      <w:proofErr w:type="gramEnd"/>
      <w:r>
        <w:t xml:space="preserve">k, </w:t>
      </w:r>
      <w:proofErr w:type="spellStart"/>
      <w:r>
        <w:t>i</w:t>
      </w:r>
      <w:proofErr w:type="spellEnd"/>
      <w:r>
        <w:t>) = (3 + 2 * 6) mod 13 = 2, which is occupied.</w:t>
      </w:r>
      <w:r w:rsidRPr="0060701F">
        <w:t xml:space="preserve"> </w:t>
      </w:r>
      <w:r>
        <w:t>Continue.</w:t>
      </w:r>
    </w:p>
    <w:p w14:paraId="01A6923B" w14:textId="2C161008" w:rsidR="0060701F" w:rsidRDefault="0060701F" w:rsidP="0060701F">
      <w:pPr>
        <w:pStyle w:val="ListParagraph"/>
        <w:numPr>
          <w:ilvl w:val="0"/>
          <w:numId w:val="6"/>
        </w:numPr>
        <w:spacing w:after="0" w:line="259" w:lineRule="auto"/>
        <w:ind w:right="0"/>
      </w:pPr>
      <w:r w:rsidRPr="0060701F">
        <w:t xml:space="preserve">When </w:t>
      </w:r>
      <w:proofErr w:type="spellStart"/>
      <w:r w:rsidRPr="0060701F">
        <w:t>i</w:t>
      </w:r>
      <w:proofErr w:type="spellEnd"/>
      <w:r w:rsidRPr="0060701F">
        <w:t xml:space="preserve"> = 3, </w:t>
      </w:r>
      <w:proofErr w:type="gramStart"/>
      <w:r w:rsidRPr="0060701F">
        <w:t>h(</w:t>
      </w:r>
      <w:proofErr w:type="gramEnd"/>
      <w:r w:rsidRPr="0060701F">
        <w:t xml:space="preserve">k, </w:t>
      </w:r>
      <w:proofErr w:type="spellStart"/>
      <w:r w:rsidRPr="0060701F">
        <w:t>i</w:t>
      </w:r>
      <w:proofErr w:type="spellEnd"/>
      <w:r w:rsidRPr="0060701F">
        <w:t xml:space="preserve">) = (3 + 3 * 6) mod 13 = 8, </w:t>
      </w:r>
      <w:r>
        <w:t>which is occupied.</w:t>
      </w:r>
      <w:r w:rsidRPr="0060701F">
        <w:t xml:space="preserve"> </w:t>
      </w:r>
      <w:r>
        <w:t>Continue.</w:t>
      </w:r>
    </w:p>
    <w:p w14:paraId="5890C6B3" w14:textId="6F948B4A" w:rsidR="0060701F" w:rsidRDefault="0060701F" w:rsidP="0060701F">
      <w:pPr>
        <w:pStyle w:val="ListParagraph"/>
        <w:numPr>
          <w:ilvl w:val="0"/>
          <w:numId w:val="6"/>
        </w:numPr>
        <w:spacing w:after="0" w:line="259" w:lineRule="auto"/>
        <w:ind w:right="0"/>
      </w:pPr>
      <w:proofErr w:type="spellStart"/>
      <w:r w:rsidRPr="0060701F">
        <w:rPr>
          <w:lang w:val="da-DK"/>
        </w:rPr>
        <w:t>When</w:t>
      </w:r>
      <w:proofErr w:type="spellEnd"/>
      <w:r w:rsidRPr="0060701F">
        <w:rPr>
          <w:lang w:val="da-DK"/>
        </w:rPr>
        <w:t xml:space="preserve"> i = 4, </w:t>
      </w:r>
      <w:proofErr w:type="gramStart"/>
      <w:r w:rsidRPr="0060701F">
        <w:rPr>
          <w:lang w:val="da-DK"/>
        </w:rPr>
        <w:t>h(</w:t>
      </w:r>
      <w:proofErr w:type="gramEnd"/>
      <w:r w:rsidRPr="0060701F">
        <w:rPr>
          <w:lang w:val="da-DK"/>
        </w:rPr>
        <w:t xml:space="preserve">k, i) = (3 + 4 * 6) mod 13 = </w:t>
      </w:r>
      <w:r>
        <w:rPr>
          <w:lang w:val="da-DK"/>
        </w:rPr>
        <w:t xml:space="preserve">1. </w:t>
      </w:r>
      <w:r w:rsidRPr="0060701F">
        <w:t>Found the empty slot, which con</w:t>
      </w:r>
      <w:r>
        <w:t>cludes the resulting hash table below.</w:t>
      </w:r>
    </w:p>
    <w:tbl>
      <w:tblPr>
        <w:tblStyle w:val="TableGrid"/>
        <w:tblW w:w="8990" w:type="dxa"/>
        <w:tblInd w:w="365" w:type="dxa"/>
        <w:tblCellMar>
          <w:top w:w="59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686"/>
        <w:gridCol w:w="687"/>
        <w:gridCol w:w="685"/>
        <w:gridCol w:w="696"/>
        <w:gridCol w:w="686"/>
        <w:gridCol w:w="696"/>
        <w:gridCol w:w="686"/>
        <w:gridCol w:w="685"/>
        <w:gridCol w:w="696"/>
        <w:gridCol w:w="696"/>
        <w:gridCol w:w="697"/>
        <w:gridCol w:w="697"/>
        <w:gridCol w:w="697"/>
      </w:tblGrid>
      <w:tr w:rsidR="0060701F" w14:paraId="60D80F60" w14:textId="77777777" w:rsidTr="002A6397">
        <w:trPr>
          <w:trHeight w:val="286"/>
        </w:trPr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A3F11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0 </w:t>
            </w:r>
          </w:p>
        </w:tc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425394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1 </w:t>
            </w: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8D3DE3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2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8C2799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3 </w:t>
            </w:r>
          </w:p>
        </w:tc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7F545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4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E925FE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5 </w:t>
            </w:r>
          </w:p>
        </w:tc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635784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6 </w:t>
            </w: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213F6B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7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8AA4E4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8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E4A16F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9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1211AA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10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3C87CB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11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3232EA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12 </w:t>
            </w:r>
          </w:p>
        </w:tc>
      </w:tr>
      <w:tr w:rsidR="0060701F" w14:paraId="0AF16379" w14:textId="77777777" w:rsidTr="002A6397">
        <w:trPr>
          <w:trHeight w:val="287"/>
        </w:trPr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2C3F1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 </w:t>
            </w:r>
          </w:p>
        </w:tc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B3EE3C" w14:textId="33A94EB4" w:rsidR="0060701F" w:rsidRPr="0060701F" w:rsidRDefault="0060701F" w:rsidP="002A6397">
            <w:pPr>
              <w:spacing w:after="0" w:line="259" w:lineRule="auto"/>
              <w:ind w:left="0" w:right="0" w:firstLine="0"/>
              <w:rPr>
                <w:color w:val="FF0000"/>
              </w:rPr>
            </w:pPr>
            <w:r>
              <w:t xml:space="preserve"> </w:t>
            </w:r>
            <w:r>
              <w:rPr>
                <w:color w:val="FF0000"/>
              </w:rPr>
              <w:t>16</w:t>
            </w: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C74D09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2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E338EC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29 </w:t>
            </w:r>
          </w:p>
        </w:tc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0B89E1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B555E7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18 </w:t>
            </w:r>
          </w:p>
        </w:tc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AD5E9B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 </w:t>
            </w: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131210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A8BAAA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21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0DF735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48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D17202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15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0FBB0C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87B32B" w14:textId="77777777" w:rsidR="0060701F" w:rsidRDefault="0060701F" w:rsidP="002A6397">
            <w:pPr>
              <w:spacing w:after="0" w:line="259" w:lineRule="auto"/>
              <w:ind w:left="0" w:right="0" w:firstLine="0"/>
            </w:pPr>
            <w:r>
              <w:t xml:space="preserve"> </w:t>
            </w:r>
          </w:p>
        </w:tc>
      </w:tr>
    </w:tbl>
    <w:p w14:paraId="39F43BE3" w14:textId="77777777" w:rsidR="0060701F" w:rsidRDefault="0060701F" w:rsidP="0060701F">
      <w:pPr>
        <w:pStyle w:val="ListParagraph"/>
        <w:spacing w:after="0" w:line="259" w:lineRule="auto"/>
        <w:ind w:right="0" w:firstLine="0"/>
      </w:pPr>
    </w:p>
    <w:p w14:paraId="375EFDF0" w14:textId="77777777" w:rsidR="0039402B" w:rsidRDefault="0039402B" w:rsidP="0060701F">
      <w:pPr>
        <w:pStyle w:val="ListParagraph"/>
        <w:spacing w:after="0" w:line="259" w:lineRule="auto"/>
        <w:ind w:right="0" w:firstLine="0"/>
      </w:pPr>
    </w:p>
    <w:p w14:paraId="3C6A8834" w14:textId="689196C2" w:rsidR="0039402B" w:rsidRDefault="0039402B" w:rsidP="0039402B">
      <w:pPr>
        <w:pStyle w:val="ListParagraph"/>
        <w:spacing w:after="0" w:line="259" w:lineRule="auto"/>
        <w:ind w:left="0" w:right="0" w:firstLine="0"/>
        <w:rPr>
          <w:b/>
        </w:rPr>
      </w:pPr>
      <w:r>
        <w:rPr>
          <w:b/>
        </w:rPr>
        <w:t xml:space="preserve">Problem </w:t>
      </w:r>
      <w:r>
        <w:rPr>
          <w:b/>
        </w:rPr>
        <w:t>6</w:t>
      </w:r>
    </w:p>
    <w:p w14:paraId="155910CF" w14:textId="2DDD4126" w:rsidR="0039402B" w:rsidRDefault="0039402B" w:rsidP="0039402B">
      <w:pPr>
        <w:pStyle w:val="ListParagraph"/>
        <w:spacing w:after="0" w:line="259" w:lineRule="auto"/>
        <w:ind w:left="0" w:right="0" w:firstLine="0"/>
      </w:pPr>
      <w:r>
        <w:t>O</w:t>
      </w:r>
      <w:r>
        <w:t>bservation</w:t>
      </w:r>
      <w:r>
        <w:t xml:space="preserve">: </w:t>
      </w:r>
    </w:p>
    <w:p w14:paraId="0001EB97" w14:textId="37FEFFC9" w:rsidR="0039402B" w:rsidRDefault="0039402B" w:rsidP="0039402B">
      <w:pPr>
        <w:pStyle w:val="ListParagraph"/>
        <w:spacing w:after="0" w:line="259" w:lineRule="auto"/>
        <w:ind w:left="0" w:right="0" w:firstLine="0"/>
        <w:rPr>
          <w:noProof/>
        </w:rPr>
      </w:pPr>
      <w:r>
        <w:t xml:space="preserve">I did several tests and found significant differences among HashMap, </w:t>
      </w:r>
      <w:r>
        <w:rPr>
          <w:noProof/>
        </w:rPr>
        <w:t xml:space="preserve">ArrayList </w:t>
      </w:r>
      <w:r>
        <w:t xml:space="preserve">and LinkedList: while HashMap took longer time for insertion than </w:t>
      </w:r>
      <w:r>
        <w:rPr>
          <w:noProof/>
        </w:rPr>
        <w:t xml:space="preserve">ArrayList </w:t>
      </w:r>
      <w:r>
        <w:t xml:space="preserve">and LinkedList, with the latter two took identical time for insertion; HashMap took much shorter time for search than </w:t>
      </w:r>
      <w:r>
        <w:rPr>
          <w:noProof/>
        </w:rPr>
        <w:t>ArrayList</w:t>
      </w:r>
      <w:r>
        <w:t xml:space="preserve">, and </w:t>
      </w:r>
      <w:r>
        <w:lastRenderedPageBreak/>
        <w:t>LinkedList is much slower than former too in that regard. One test result is shown below:</w:t>
      </w:r>
      <w:r w:rsidRPr="0039402B">
        <w:rPr>
          <w:noProof/>
        </w:rPr>
        <w:t xml:space="preserve"> </w:t>
      </w:r>
      <w:r>
        <w:rPr>
          <w:noProof/>
        </w:rPr>
        <w:drawing>
          <wp:inline distT="0" distB="0" distL="0" distR="0" wp14:anchorId="6C70E9CB" wp14:editId="65D75D72">
            <wp:extent cx="5944870" cy="2666365"/>
            <wp:effectExtent l="0" t="0" r="0" b="635"/>
            <wp:docPr id="6314" name="Picture 63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14" name="Picture 6314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4870" cy="266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72B47" w14:textId="77777777" w:rsidR="0039402B" w:rsidRDefault="0039402B" w:rsidP="0039402B">
      <w:pPr>
        <w:pStyle w:val="ListParagraph"/>
        <w:spacing w:after="0" w:line="259" w:lineRule="auto"/>
        <w:ind w:left="0" w:right="0" w:firstLine="0"/>
        <w:rPr>
          <w:noProof/>
        </w:rPr>
      </w:pPr>
    </w:p>
    <w:p w14:paraId="64CFFAF4" w14:textId="4388A649" w:rsidR="0039402B" w:rsidRDefault="0039402B" w:rsidP="0039402B">
      <w:pPr>
        <w:pStyle w:val="ListParagraph"/>
        <w:spacing w:after="0" w:line="259" w:lineRule="auto"/>
        <w:ind w:left="0" w:right="0" w:firstLine="0"/>
        <w:rPr>
          <w:noProof/>
        </w:rPr>
      </w:pPr>
      <w:r>
        <w:rPr>
          <w:noProof/>
        </w:rPr>
        <w:t xml:space="preserve">Discussion: </w:t>
      </w:r>
    </w:p>
    <w:p w14:paraId="3CCA1C26" w14:textId="112EEE0E" w:rsidR="0039402B" w:rsidRDefault="0039402B" w:rsidP="0039402B">
      <w:pPr>
        <w:pStyle w:val="ListParagraph"/>
        <w:spacing w:after="0" w:line="259" w:lineRule="auto"/>
        <w:ind w:left="0" w:right="0" w:firstLine="0"/>
        <w:rPr>
          <w:noProof/>
        </w:rPr>
      </w:pPr>
      <w:r>
        <w:rPr>
          <w:noProof/>
        </w:rPr>
        <w:t xml:space="preserve">This is expected as all 3 data structures have O(1) time complexity for insertion, which means they take a constant amount of time. The small difference for HashMap is due to slightly higher constant amount of time. </w:t>
      </w:r>
    </w:p>
    <w:p w14:paraId="58B53056" w14:textId="4DADF015" w:rsidR="0039402B" w:rsidRPr="0039402B" w:rsidRDefault="0039402B" w:rsidP="0039402B">
      <w:pPr>
        <w:pStyle w:val="ListParagraph"/>
        <w:spacing w:after="0" w:line="259" w:lineRule="auto"/>
        <w:ind w:left="0" w:right="0" w:firstLine="0"/>
        <w:rPr>
          <w:bCs/>
        </w:rPr>
      </w:pPr>
      <w:r>
        <w:rPr>
          <w:noProof/>
        </w:rPr>
        <w:t xml:space="preserve">For search, HashMap still takes O(1) but both ArrayList and LinkedList take O(n). The difference of search time between ArrayList and LinkedList may be because </w:t>
      </w:r>
      <w:r w:rsidRPr="0039402B">
        <w:rPr>
          <w:noProof/>
        </w:rPr>
        <w:t xml:space="preserve">ArrayList stores all values in a continuous memory location, </w:t>
      </w:r>
      <w:r>
        <w:rPr>
          <w:noProof/>
        </w:rPr>
        <w:t xml:space="preserve">whereas LinkedList </w:t>
      </w:r>
      <w:r w:rsidRPr="0039402B">
        <w:rPr>
          <w:noProof/>
        </w:rPr>
        <w:t>store</w:t>
      </w:r>
      <w:r>
        <w:rPr>
          <w:noProof/>
        </w:rPr>
        <w:t>s</w:t>
      </w:r>
      <w:r w:rsidRPr="0039402B">
        <w:rPr>
          <w:noProof/>
        </w:rPr>
        <w:t xml:space="preserve"> each node at a random memory location. Iterating through continuous memory location is more performance efficient than random memory location</w:t>
      </w:r>
      <w:r>
        <w:rPr>
          <w:noProof/>
        </w:rPr>
        <w:t xml:space="preserve">.  </w:t>
      </w:r>
    </w:p>
    <w:sectPr w:rsidR="0039402B" w:rsidRPr="0039402B">
      <w:pgSz w:w="12240" w:h="15840"/>
      <w:pgMar w:top="1494" w:right="1438" w:bottom="1474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DengXian Light">
    <w:altName w:val="等线 Light"/>
    <w:panose1 w:val="02010600030101010101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06B93"/>
    <w:multiLevelType w:val="hybridMultilevel"/>
    <w:tmpl w:val="1F4059A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B953E8"/>
    <w:multiLevelType w:val="hybridMultilevel"/>
    <w:tmpl w:val="B98A59F6"/>
    <w:lvl w:ilvl="0" w:tplc="F7200DB8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2" w15:restartNumberingAfterBreak="0">
    <w:nsid w:val="142C20F3"/>
    <w:multiLevelType w:val="hybridMultilevel"/>
    <w:tmpl w:val="1F4059A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3C1E85"/>
    <w:multiLevelType w:val="hybridMultilevel"/>
    <w:tmpl w:val="08AE3D54"/>
    <w:lvl w:ilvl="0" w:tplc="DA880B2C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4" w15:restartNumberingAfterBreak="0">
    <w:nsid w:val="518F284E"/>
    <w:multiLevelType w:val="hybridMultilevel"/>
    <w:tmpl w:val="1F405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1308F8"/>
    <w:multiLevelType w:val="hybridMultilevel"/>
    <w:tmpl w:val="94C0302E"/>
    <w:lvl w:ilvl="0" w:tplc="D4AED0E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66C95D2">
      <w:start w:val="1"/>
      <w:numFmt w:val="bullet"/>
      <w:lvlText w:val="o"/>
      <w:lvlJc w:val="left"/>
      <w:pPr>
        <w:ind w:left="1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6AE8232">
      <w:start w:val="1"/>
      <w:numFmt w:val="bullet"/>
      <w:lvlText w:val="▪"/>
      <w:lvlJc w:val="left"/>
      <w:pPr>
        <w:ind w:left="2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B428F70">
      <w:start w:val="1"/>
      <w:numFmt w:val="bullet"/>
      <w:lvlText w:val="•"/>
      <w:lvlJc w:val="left"/>
      <w:pPr>
        <w:ind w:left="2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DDE20F4">
      <w:start w:val="1"/>
      <w:numFmt w:val="bullet"/>
      <w:lvlText w:val="o"/>
      <w:lvlJc w:val="left"/>
      <w:pPr>
        <w:ind w:left="3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B18C1AC">
      <w:start w:val="1"/>
      <w:numFmt w:val="bullet"/>
      <w:lvlText w:val="▪"/>
      <w:lvlJc w:val="left"/>
      <w:pPr>
        <w:ind w:left="4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5D05614">
      <w:start w:val="1"/>
      <w:numFmt w:val="bullet"/>
      <w:lvlText w:val="•"/>
      <w:lvlJc w:val="left"/>
      <w:pPr>
        <w:ind w:left="5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4BC862E">
      <w:start w:val="1"/>
      <w:numFmt w:val="bullet"/>
      <w:lvlText w:val="o"/>
      <w:lvlJc w:val="left"/>
      <w:pPr>
        <w:ind w:left="5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0EE68F6">
      <w:start w:val="1"/>
      <w:numFmt w:val="bullet"/>
      <w:lvlText w:val="▪"/>
      <w:lvlJc w:val="left"/>
      <w:pPr>
        <w:ind w:left="65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100179506">
    <w:abstractNumId w:val="5"/>
  </w:num>
  <w:num w:numId="2" w16cid:durableId="839932169">
    <w:abstractNumId w:val="3"/>
  </w:num>
  <w:num w:numId="3" w16cid:durableId="1125778731">
    <w:abstractNumId w:val="1"/>
  </w:num>
  <w:num w:numId="4" w16cid:durableId="1778594305">
    <w:abstractNumId w:val="4"/>
  </w:num>
  <w:num w:numId="5" w16cid:durableId="579414647">
    <w:abstractNumId w:val="0"/>
  </w:num>
  <w:num w:numId="6" w16cid:durableId="9782689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NjE3Mbc0N7Q0NTZX0lEKTi0uzszPAykwqgUA+ULeDCwAAAA="/>
  </w:docVars>
  <w:rsids>
    <w:rsidRoot w:val="00E737BA"/>
    <w:rsid w:val="001B5BA1"/>
    <w:rsid w:val="002829B8"/>
    <w:rsid w:val="00340E2D"/>
    <w:rsid w:val="00380A60"/>
    <w:rsid w:val="0039402B"/>
    <w:rsid w:val="00592B2B"/>
    <w:rsid w:val="0060701F"/>
    <w:rsid w:val="006547B0"/>
    <w:rsid w:val="006713DD"/>
    <w:rsid w:val="00963B69"/>
    <w:rsid w:val="00E50CAD"/>
    <w:rsid w:val="00E7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75C57B"/>
  <w15:docId w15:val="{49D0C2D5-B3E1-FC46-8ADD-EE2B4D588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3" w:line="248" w:lineRule="auto"/>
      <w:ind w:left="10" w:right="2" w:hanging="10"/>
    </w:pPr>
    <w:rPr>
      <w:rFonts w:ascii="Times New Roman" w:eastAsia="Times New Roman" w:hAnsi="Times New Roman" w:cs="Times New Roman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340E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3B3DA25413CC4BABEA74144452FCC1" ma:contentTypeVersion="14" ma:contentTypeDescription="Create a new document." ma:contentTypeScope="" ma:versionID="21ad863c29a2dff229bfccb34ece30e5">
  <xsd:schema xmlns:xsd="http://www.w3.org/2001/XMLSchema" xmlns:xs="http://www.w3.org/2001/XMLSchema" xmlns:p="http://schemas.microsoft.com/office/2006/metadata/properties" xmlns:ns2="836958e8-e4a1-4e8a-b060-9cf82d8c62c9" xmlns:ns3="9f954a46-ab4f-4ef1-b72b-8f7e89c4546f" targetNamespace="http://schemas.microsoft.com/office/2006/metadata/properties" ma:root="true" ma:fieldsID="311c14b8c7519a049965b8d630bfa8b3" ns2:_="" ns3:_="">
    <xsd:import namespace="836958e8-e4a1-4e8a-b060-9cf82d8c62c9"/>
    <xsd:import namespace="9f954a46-ab4f-4ef1-b72b-8f7e89c454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6958e8-e4a1-4e8a-b060-9cf82d8c62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0fdde71-3d84-4f2a-8a39-a81d5da30a6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54a46-ab4f-4ef1-b72b-8f7e89c4546f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682576e8-7203-4053-b40f-524c620f9761}" ma:internalName="TaxCatchAll" ma:showField="CatchAllData" ma:web="9f954a46-ab4f-4ef1-b72b-8f7e89c454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5F7A988-5619-184F-8195-D056E76BC2E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22A4646-D6BC-429C-A3B6-F8D777830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6958e8-e4a1-4e8a-b060-9cf82d8c62c9"/>
    <ds:schemaRef ds:uri="9f954a46-ab4f-4ef1-b72b-8f7e89c454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3415C8-7D0C-49EA-92BA-AA6FB5E8CC6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5</Pages>
  <Words>703</Words>
  <Characters>4008</Characters>
  <Application>Microsoft Office Word</Application>
  <DocSecurity>0</DocSecurity>
  <Lines>33</Lines>
  <Paragraphs>9</Paragraphs>
  <ScaleCrop>false</ScaleCrop>
  <Company/>
  <LinksUpToDate>false</LinksUpToDate>
  <CharactersWithSpaces>4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hw4.docx</dc:title>
  <dc:subject/>
  <dc:creator>jaeylee</dc:creator>
  <cp:keywords/>
  <cp:lastModifiedBy>Song, Jian</cp:lastModifiedBy>
  <cp:revision>6</cp:revision>
  <dcterms:created xsi:type="dcterms:W3CDTF">2023-04-09T15:13:00Z</dcterms:created>
  <dcterms:modified xsi:type="dcterms:W3CDTF">2023-04-10T21:36:00Z</dcterms:modified>
</cp:coreProperties>
</file>